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26138" w14:textId="322CE72F" w:rsidR="005E5578" w:rsidRDefault="00BA0AF7" w:rsidP="00A11CBA">
      <w:pPr>
        <w:pStyle w:val="Heading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>Spring Data Exam</w:t>
      </w:r>
    </w:p>
    <w:p w14:paraId="064FE654" w14:textId="27751B0C" w:rsidR="005E5578" w:rsidRPr="007366B3" w:rsidRDefault="00202239" w:rsidP="007366B3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Mobiles</w:t>
      </w:r>
    </w:p>
    <w:p w14:paraId="3DBC9439" w14:textId="7341B3F6" w:rsidR="005E5578" w:rsidRPr="003B33DE" w:rsidRDefault="00202239" w:rsidP="00202239">
      <w:pPr>
        <w:spacing w:before="120" w:line="264" w:lineRule="auto"/>
        <w:ind w:firstLine="357"/>
        <w:jc w:val="both"/>
        <w:rPr>
          <w:i/>
          <w:lang w:val="bg-BG"/>
        </w:rPr>
      </w:pPr>
      <w:r w:rsidRPr="00202239">
        <w:rPr>
          <w:i/>
        </w:rPr>
        <w:t>Mobile smart devices are portable electronic gadgets equipped with advanced features such as</w:t>
      </w:r>
      <w:r>
        <w:rPr>
          <w:i/>
        </w:rPr>
        <w:t xml:space="preserve"> i</w:t>
      </w:r>
      <w:r w:rsidRPr="00202239">
        <w:rPr>
          <w:i/>
        </w:rPr>
        <w:t>nternet connectivity, touchscreen interfaces, and downloadable applications. These devices</w:t>
      </w:r>
      <w:r>
        <w:rPr>
          <w:i/>
        </w:rPr>
        <w:t xml:space="preserve"> </w:t>
      </w:r>
      <w:r w:rsidRPr="00202239">
        <w:rPr>
          <w:i/>
        </w:rPr>
        <w:t>include smartphones, tablets and so on, which allow users to make phone calls, send messages, browse</w:t>
      </w:r>
      <w:r>
        <w:rPr>
          <w:i/>
        </w:rPr>
        <w:t xml:space="preserve"> </w:t>
      </w:r>
      <w:r w:rsidRPr="00202239">
        <w:rPr>
          <w:i/>
        </w:rPr>
        <w:t>the internet, access social media, play games, and perform various tasks on the go. With</w:t>
      </w:r>
      <w:r>
        <w:rPr>
          <w:i/>
        </w:rPr>
        <w:t xml:space="preserve"> </w:t>
      </w:r>
      <w:r w:rsidRPr="00202239">
        <w:rPr>
          <w:i/>
        </w:rPr>
        <w:t>powerful processors, high-resolution displays, and integrated sensors, mobile smart devices</w:t>
      </w:r>
      <w:r>
        <w:rPr>
          <w:i/>
        </w:rPr>
        <w:t xml:space="preserve"> </w:t>
      </w:r>
      <w:r w:rsidRPr="00202239">
        <w:rPr>
          <w:i/>
        </w:rPr>
        <w:t xml:space="preserve">offer </w:t>
      </w:r>
      <w:proofErr w:type="gramStart"/>
      <w:r w:rsidRPr="00202239">
        <w:rPr>
          <w:i/>
        </w:rPr>
        <w:t>an immersive</w:t>
      </w:r>
      <w:proofErr w:type="gramEnd"/>
      <w:r w:rsidRPr="00202239">
        <w:rPr>
          <w:i/>
        </w:rPr>
        <w:t xml:space="preserve"> and interactive user experience. They have become essential tools for</w:t>
      </w:r>
      <w:r>
        <w:rPr>
          <w:i/>
        </w:rPr>
        <w:t xml:space="preserve"> </w:t>
      </w:r>
      <w:r w:rsidRPr="00202239">
        <w:rPr>
          <w:i/>
        </w:rPr>
        <w:t>communication, productivity, entertainment, and information access in today's digital age.</w:t>
      </w:r>
    </w:p>
    <w:p w14:paraId="068F34FD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39979FD0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</w:t>
      </w:r>
      <w:r w:rsidR="004B38AD">
        <w:t xml:space="preserve"> </w:t>
      </w:r>
      <w:r w:rsidR="00C642EE">
        <w:rPr>
          <w:b/>
          <w:bCs/>
        </w:rPr>
        <w:t>Mobiles</w:t>
      </w:r>
      <w:r>
        <w:t>.</w:t>
      </w:r>
    </w:p>
    <w:p w14:paraId="6D8667FE" w14:textId="1CC4604D" w:rsidR="005E5578" w:rsidRDefault="00BA0AF7">
      <w:pPr>
        <w:rPr>
          <w:lang w:val="bg-BG"/>
        </w:rPr>
      </w:pPr>
      <w:r>
        <w:t>Look at the pictures below to see what must happen:</w:t>
      </w:r>
    </w:p>
    <w:p w14:paraId="5850643F" w14:textId="77777777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5DA24004" w14:textId="0B61B428" w:rsidR="005E5578" w:rsidRDefault="00CD0D2C">
      <w:pPr>
        <w:rPr>
          <w:lang w:val="bg-BG"/>
        </w:rPr>
      </w:pPr>
      <w:r w:rsidRPr="00CD0D2C">
        <w:rPr>
          <w:noProof/>
          <w:lang w:val="bg-BG"/>
        </w:rPr>
        <w:drawing>
          <wp:inline distT="0" distB="0" distL="0" distR="0" wp14:anchorId="3E491E66" wp14:editId="1BEFE307">
            <wp:extent cx="6626225" cy="2860040"/>
            <wp:effectExtent l="0" t="0" r="3175" b="0"/>
            <wp:docPr id="7958982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898297" name="Picture 1" descr="A screenshot of a computer&#10;&#10;Description automatically generated"/>
                    <pic:cNvPicPr/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EB71D" w14:textId="1B367F0D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</w:p>
    <w:p w14:paraId="4BBE4E68" w14:textId="18953870" w:rsidR="005E5578" w:rsidRDefault="00BA0AF7">
      <w:pPr>
        <w:rPr>
          <w:lang w:val="bg-BG"/>
        </w:rPr>
      </w:pPr>
      <w:r>
        <w:rPr>
          <w:lang w:val="bg-BG"/>
        </w:rPr>
        <w:lastRenderedPageBreak/>
        <w:br/>
      </w:r>
      <w:r w:rsidR="00B25FD8" w:rsidRPr="00B25FD8">
        <w:rPr>
          <w:noProof/>
          <w:lang w:val="bg-BG"/>
        </w:rPr>
        <w:drawing>
          <wp:inline distT="0" distB="0" distL="0" distR="0" wp14:anchorId="2FA2E33A" wp14:editId="32681EF2">
            <wp:extent cx="6626225" cy="2590800"/>
            <wp:effectExtent l="0" t="0" r="3175" b="0"/>
            <wp:docPr id="1189840264" name="Picture 1" descr="A close up of a blue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840264" name="Picture 1" descr="A close up of a blue device&#10;&#10;Description automatically generated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2C3BF" w14:textId="4266356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B3766E">
        <w:rPr>
          <w:b/>
          <w:bCs/>
        </w:rPr>
        <w:t>sellers</w:t>
      </w:r>
      <w:r>
        <w:t xml:space="preserve"> first:</w:t>
      </w:r>
    </w:p>
    <w:p w14:paraId="2CF8C273" w14:textId="41255C9C" w:rsidR="005E5578" w:rsidRDefault="00B25FD8" w:rsidP="007366B3">
      <w:pPr>
        <w:jc w:val="center"/>
        <w:rPr>
          <w:lang w:val="bg-BG"/>
        </w:rPr>
      </w:pPr>
      <w:r w:rsidRPr="00B25FD8">
        <w:rPr>
          <w:noProof/>
          <w:lang w:val="bg-BG"/>
        </w:rPr>
        <w:drawing>
          <wp:inline distT="0" distB="0" distL="0" distR="0" wp14:anchorId="515E980D" wp14:editId="7E36966D">
            <wp:extent cx="6626225" cy="5071745"/>
            <wp:effectExtent l="0" t="0" r="3175" b="0"/>
            <wp:docPr id="16272037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20379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7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7AA3" w14:textId="45241159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B3766E">
        <w:rPr>
          <w:b/>
          <w:bCs/>
        </w:rPr>
        <w:t>sales</w:t>
      </w:r>
      <w:r>
        <w:t xml:space="preserve"> second:</w:t>
      </w:r>
    </w:p>
    <w:p w14:paraId="098DC0EA" w14:textId="6B0E628A" w:rsidR="005E5578" w:rsidRDefault="00142F3A" w:rsidP="007366B3">
      <w:pPr>
        <w:jc w:val="center"/>
        <w:rPr>
          <w:lang w:val="bg-BG"/>
        </w:rPr>
      </w:pPr>
      <w:r w:rsidRPr="00142F3A">
        <w:rPr>
          <w:noProof/>
          <w:lang w:val="bg-BG"/>
        </w:rPr>
        <w:lastRenderedPageBreak/>
        <w:drawing>
          <wp:inline distT="0" distB="0" distL="0" distR="0" wp14:anchorId="21E72ABE" wp14:editId="1D67CE75">
            <wp:extent cx="6626225" cy="2616200"/>
            <wp:effectExtent l="0" t="0" r="3175" b="0"/>
            <wp:docPr id="1230821637" name="Picture 1" descr="A close up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821637" name="Picture 1" descr="A close up of a cell phone&#10;&#10;Description automatically generated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E9160" w14:textId="5363A857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</w:p>
    <w:p w14:paraId="5D2FEF45" w14:textId="718539B1" w:rsidR="005E5578" w:rsidRDefault="00142F3A" w:rsidP="007366B3">
      <w:pPr>
        <w:jc w:val="center"/>
        <w:rPr>
          <w:lang w:val="bg-BG"/>
        </w:rPr>
      </w:pPr>
      <w:r w:rsidRPr="00142F3A">
        <w:rPr>
          <w:noProof/>
        </w:rPr>
        <w:drawing>
          <wp:inline distT="0" distB="0" distL="0" distR="0" wp14:anchorId="1F033609" wp14:editId="2A44007C">
            <wp:extent cx="6626225" cy="5511800"/>
            <wp:effectExtent l="0" t="0" r="3175" b="0"/>
            <wp:docPr id="9657587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75879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1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42E5">
        <w:rPr>
          <w:noProof/>
        </w:rPr>
        <w:t xml:space="preserve"> </w:t>
      </w:r>
    </w:p>
    <w:p w14:paraId="12FB099A" w14:textId="23B53FB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  <w:r>
        <w:rPr>
          <w:lang w:val="bg-BG"/>
        </w:rPr>
        <w:br/>
      </w:r>
    </w:p>
    <w:p w14:paraId="3DCC55B9" w14:textId="67C8C17B" w:rsidR="005E5578" w:rsidRDefault="007C5D0B" w:rsidP="007366B3">
      <w:pPr>
        <w:jc w:val="center"/>
        <w:rPr>
          <w:lang w:val="bg-BG"/>
        </w:rPr>
      </w:pPr>
      <w:r>
        <w:rPr>
          <w:noProof/>
        </w:rPr>
        <w:t xml:space="preserve"> </w:t>
      </w:r>
    </w:p>
    <w:p w14:paraId="63015E8A" w14:textId="6DD42201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lastRenderedPageBreak/>
        <w:t xml:space="preserve">Import the </w:t>
      </w:r>
      <w:r w:rsidR="00B3766E">
        <w:rPr>
          <w:b/>
          <w:bCs/>
        </w:rPr>
        <w:t>device</w:t>
      </w:r>
      <w:r w:rsidR="00CF196E" w:rsidRPr="00DE418A">
        <w:rPr>
          <w:b/>
          <w:bCs/>
          <w:lang w:val="bg-BG"/>
        </w:rPr>
        <w:t>'s</w:t>
      </w:r>
      <w:r>
        <w:t xml:space="preserve"> data:</w:t>
      </w:r>
    </w:p>
    <w:p w14:paraId="374B8976" w14:textId="10B76EFE" w:rsidR="005E5578" w:rsidRDefault="007E51E4">
      <w:pPr>
        <w:rPr>
          <w:lang w:val="bg-BG"/>
        </w:rPr>
      </w:pPr>
      <w:r w:rsidRPr="007E51E4">
        <w:rPr>
          <w:noProof/>
        </w:rPr>
        <w:drawing>
          <wp:inline distT="0" distB="0" distL="0" distR="0" wp14:anchorId="6829D1F3" wp14:editId="67680A80">
            <wp:extent cx="6626225" cy="2601595"/>
            <wp:effectExtent l="0" t="0" r="3175" b="8255"/>
            <wp:docPr id="1510213194" name="Picture 1" descr="A close up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13194" name="Picture 1" descr="A close up of a cell phone&#10;&#10;Description automatically generated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D0B">
        <w:rPr>
          <w:noProof/>
        </w:rPr>
        <w:t xml:space="preserve"> </w:t>
      </w:r>
      <w:r w:rsidR="003E64CC">
        <w:rPr>
          <w:noProof/>
        </w:rPr>
        <w:t xml:space="preserve"> </w:t>
      </w:r>
    </w:p>
    <w:p w14:paraId="67E53FFE" w14:textId="2EC8A42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  <w:r>
        <w:rPr>
          <w:lang w:val="bg-BG"/>
        </w:rPr>
        <w:br/>
      </w:r>
    </w:p>
    <w:p w14:paraId="2EFED308" w14:textId="3B31635B" w:rsidR="005E5578" w:rsidRDefault="007E51E4">
      <w:pPr>
        <w:rPr>
          <w:lang w:val="bg-BG"/>
        </w:rPr>
      </w:pPr>
      <w:r w:rsidRPr="007E51E4">
        <w:rPr>
          <w:noProof/>
        </w:rPr>
        <w:drawing>
          <wp:inline distT="0" distB="0" distL="0" distR="0" wp14:anchorId="70BD6CDA" wp14:editId="755262C8">
            <wp:extent cx="6626225" cy="5618480"/>
            <wp:effectExtent l="0" t="0" r="3175" b="1270"/>
            <wp:docPr id="1472360276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360276" name="Picture 1" descr="A screenshot of a cell pho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1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723C">
        <w:rPr>
          <w:noProof/>
        </w:rPr>
        <w:t xml:space="preserve"> </w:t>
      </w:r>
    </w:p>
    <w:p w14:paraId="00F29DF2" w14:textId="1DCBAC98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>The home page after the data is imported:</w:t>
      </w:r>
    </w:p>
    <w:p w14:paraId="3F8E52A8" w14:textId="75F40046" w:rsidR="005E5578" w:rsidRDefault="00E11FCB" w:rsidP="007366B3">
      <w:pPr>
        <w:jc w:val="center"/>
        <w:rPr>
          <w:lang w:val="bg-BG"/>
        </w:rPr>
      </w:pPr>
      <w:r w:rsidRPr="00E11FCB">
        <w:rPr>
          <w:noProof/>
          <w:lang w:val="bg-BG"/>
        </w:rPr>
        <w:lastRenderedPageBreak/>
        <w:drawing>
          <wp:inline distT="0" distB="0" distL="0" distR="0" wp14:anchorId="2CBB7431" wp14:editId="09A3AE72">
            <wp:extent cx="6626225" cy="2863215"/>
            <wp:effectExtent l="0" t="0" r="3175" b="0"/>
            <wp:docPr id="7350299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029962" name="Picture 1" descr="A screenshot of a computer&#10;&#10;Description automatically generated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D6DD" w14:textId="7D4A3680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>Export</w:t>
      </w:r>
      <w:r w:rsidR="00E54854">
        <w:t xml:space="preserve"> </w:t>
      </w:r>
      <w:r w:rsidR="000B7183">
        <w:t xml:space="preserve">devices from type </w:t>
      </w:r>
      <w:r w:rsidR="000B7183" w:rsidRPr="002200C6">
        <w:rPr>
          <w:b/>
          <w:bCs/>
        </w:rPr>
        <w:t>SMART_PHONE</w:t>
      </w:r>
      <w:r w:rsidR="000B7183">
        <w:t xml:space="preserve"> with a price less than 1000 and storage equal to or greater than 128</w:t>
      </w:r>
      <w:r>
        <w:t>:</w:t>
      </w:r>
      <w:r>
        <w:rPr>
          <w:lang w:val="bg-BG"/>
        </w:rPr>
        <w:br/>
      </w:r>
    </w:p>
    <w:p w14:paraId="73C0DB46" w14:textId="1B8BE4C6" w:rsidR="005E5578" w:rsidRDefault="00E11FCB" w:rsidP="007366B3">
      <w:pPr>
        <w:jc w:val="center"/>
        <w:rPr>
          <w:lang w:val="bg-BG"/>
        </w:rPr>
      </w:pPr>
      <w:r w:rsidRPr="00E11FCB">
        <w:rPr>
          <w:noProof/>
        </w:rPr>
        <w:drawing>
          <wp:inline distT="0" distB="0" distL="0" distR="0" wp14:anchorId="60D438F3" wp14:editId="5F77E57B">
            <wp:extent cx="6626225" cy="3326765"/>
            <wp:effectExtent l="0" t="0" r="3175" b="6985"/>
            <wp:docPr id="242369167" name="Picture 1" descr="A close up of a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369167" name="Picture 1" descr="A close up of a camera&#10;&#10;Description automatically generated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4854">
        <w:rPr>
          <w:noProof/>
        </w:rPr>
        <w:t xml:space="preserve"> </w:t>
      </w:r>
    </w:p>
    <w:p w14:paraId="48A8FFF8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Project Skeleton Overview</w:t>
      </w:r>
    </w:p>
    <w:p w14:paraId="0A62D44F" w14:textId="77777777" w:rsidR="000C4AFF" w:rsidRDefault="00BA0AF7">
      <w:r>
        <w:t xml:space="preserve">You will be given a </w:t>
      </w:r>
      <w:r>
        <w:rPr>
          <w:b/>
          <w:bCs/>
        </w:rPr>
        <w:t>skeleton</w:t>
      </w:r>
      <w:r>
        <w:t xml:space="preserve">, containing a </w:t>
      </w:r>
      <w:r>
        <w:rPr>
          <w:b/>
          <w:bCs/>
        </w:rPr>
        <w:t>certain architecture (MVC)</w:t>
      </w:r>
      <w:r>
        <w:t xml:space="preserve"> with </w:t>
      </w:r>
      <w:r>
        <w:rPr>
          <w:b/>
          <w:bCs/>
        </w:rPr>
        <w:t>several classes</w:t>
      </w:r>
      <w:r>
        <w:t xml:space="preserve">, some of which are completely empty. The </w:t>
      </w:r>
      <w:r>
        <w:rPr>
          <w:b/>
          <w:bCs/>
        </w:rPr>
        <w:t>Skeleton</w:t>
      </w:r>
      <w:r>
        <w:t xml:space="preserve"> will include the </w:t>
      </w:r>
      <w:r>
        <w:rPr>
          <w:b/>
          <w:bCs/>
        </w:rPr>
        <w:t>files</w:t>
      </w:r>
      <w:r>
        <w:t xml:space="preserve"> with which you will </w:t>
      </w:r>
      <w:proofErr w:type="spellStart"/>
      <w:proofErr w:type="gramStart"/>
      <w:r>
        <w:rPr>
          <w:b/>
          <w:bCs/>
        </w:rPr>
        <w:t>seed</w:t>
      </w:r>
      <w:proofErr w:type="spellEnd"/>
      <w:proofErr w:type="gramEnd"/>
      <w:r>
        <w:t xml:space="preserve"> the </w:t>
      </w:r>
      <w:r>
        <w:rPr>
          <w:b/>
          <w:bCs/>
        </w:rPr>
        <w:t>database</w:t>
      </w:r>
      <w:r>
        <w:t>.</w:t>
      </w:r>
      <w:r w:rsidR="0096564F">
        <w:t xml:space="preserve"> </w:t>
      </w:r>
    </w:p>
    <w:p w14:paraId="1670AA88" w14:textId="6349CE98" w:rsidR="005E5578" w:rsidRPr="000C4AFF" w:rsidRDefault="0096564F">
      <w:pPr>
        <w:rPr>
          <w:b/>
        </w:rPr>
      </w:pPr>
      <w:r w:rsidRPr="000C4AFF">
        <w:rPr>
          <w:b/>
        </w:rPr>
        <w:t>Don</w:t>
      </w:r>
      <w:r w:rsidR="007366B3">
        <w:rPr>
          <w:b/>
        </w:rPr>
        <w:t>'</w:t>
      </w:r>
      <w:r w:rsidRPr="000C4AFF">
        <w:rPr>
          <w:b/>
        </w:rPr>
        <w:t>t change the skeleton.</w:t>
      </w:r>
    </w:p>
    <w:p w14:paraId="6D77F288" w14:textId="12B26995" w:rsidR="00A6472E" w:rsidRPr="00023FE7" w:rsidRDefault="00A6472E" w:rsidP="00A6472E">
      <w:pPr>
        <w:spacing w:after="0"/>
      </w:pPr>
      <w:r w:rsidRPr="00023FE7">
        <w:t>When submitting your project in</w:t>
      </w:r>
      <w:r w:rsidR="004F2B5E">
        <w:t xml:space="preserve"> </w:t>
      </w:r>
      <w:hyperlink r:id="rId16" w:history="1">
        <w:r w:rsidR="004F2B5E" w:rsidRPr="00E26673">
          <w:rPr>
            <w:rStyle w:val="Hyperlink"/>
          </w:rPr>
          <w:t>Judge</w:t>
        </w:r>
      </w:hyperlink>
      <w:r w:rsidRPr="00023FE7">
        <w:t xml:space="preserve"> please make a </w:t>
      </w:r>
      <w:r w:rsidRPr="00023FE7">
        <w:rPr>
          <w:b/>
        </w:rPr>
        <w:t>.zip</w:t>
      </w:r>
      <w:r w:rsidRPr="00023FE7">
        <w:t xml:space="preserve"> file only with </w:t>
      </w:r>
      <w:proofErr w:type="spellStart"/>
      <w:r w:rsidRPr="00023FE7">
        <w:rPr>
          <w:b/>
        </w:rPr>
        <w:t>src</w:t>
      </w:r>
      <w:proofErr w:type="spellEnd"/>
      <w:r w:rsidRPr="00023FE7">
        <w:t xml:space="preserve"> folder and </w:t>
      </w:r>
      <w:r w:rsidRPr="00023FE7">
        <w:rPr>
          <w:b/>
        </w:rPr>
        <w:t>pom.xml</w:t>
      </w:r>
      <w:r w:rsidRPr="00023FE7">
        <w:t xml:space="preserve"> file.</w:t>
      </w:r>
      <w:r w:rsidRPr="00023FE7">
        <w:br/>
        <w:t>There are f</w:t>
      </w:r>
      <w:r w:rsidR="004F2B5E">
        <w:t>ive</w:t>
      </w:r>
      <w:r w:rsidRPr="00023FE7">
        <w:t xml:space="preserve"> problems in </w:t>
      </w:r>
      <w:hyperlink r:id="rId17" w:history="1">
        <w:r w:rsidR="004F2B5E" w:rsidRPr="00E26673">
          <w:rPr>
            <w:rStyle w:val="Hyperlink"/>
          </w:rPr>
          <w:t>Ju</w:t>
        </w:r>
        <w:r w:rsidR="004F2B5E" w:rsidRPr="00E26673">
          <w:rPr>
            <w:rStyle w:val="Hyperlink"/>
          </w:rPr>
          <w:t>d</w:t>
        </w:r>
        <w:r w:rsidR="004F2B5E" w:rsidRPr="00E26673">
          <w:rPr>
            <w:rStyle w:val="Hyperlink"/>
          </w:rPr>
          <w:t>ge</w:t>
        </w:r>
      </w:hyperlink>
      <w:r w:rsidRPr="00023FE7">
        <w:t>:</w:t>
      </w:r>
    </w:p>
    <w:p w14:paraId="2DA02A1E" w14:textId="77777777" w:rsidR="00A6472E" w:rsidRPr="00023FE7" w:rsidRDefault="00A6472E" w:rsidP="00A6472E">
      <w:pPr>
        <w:spacing w:before="0" w:after="0"/>
      </w:pPr>
      <w:r w:rsidRPr="00023FE7">
        <w:rPr>
          <w:b/>
        </w:rPr>
        <w:t>1. Database</w:t>
      </w:r>
      <w:r w:rsidRPr="00023FE7">
        <w:t xml:space="preserve"> will test the structure of your database.</w:t>
      </w:r>
    </w:p>
    <w:p w14:paraId="747C8B26" w14:textId="182C8020" w:rsidR="00A6472E" w:rsidRPr="00023FE7" w:rsidRDefault="00A6472E" w:rsidP="00A6472E">
      <w:pPr>
        <w:spacing w:before="0" w:after="0"/>
      </w:pPr>
      <w:r w:rsidRPr="00023FE7">
        <w:rPr>
          <w:b/>
        </w:rPr>
        <w:t>2. Service</w:t>
      </w:r>
      <w:r w:rsidRPr="00023FE7">
        <w:t xml:space="preserve"> will test the two methods </w:t>
      </w:r>
      <w:proofErr w:type="spellStart"/>
      <w:proofErr w:type="gramStart"/>
      <w:r w:rsidRPr="00023FE7">
        <w:rPr>
          <w:b/>
        </w:rPr>
        <w:t>areImported</w:t>
      </w:r>
      <w:proofErr w:type="spellEnd"/>
      <w:r w:rsidRPr="00023FE7">
        <w:rPr>
          <w:b/>
        </w:rPr>
        <w:t>(</w:t>
      </w:r>
      <w:proofErr w:type="gramEnd"/>
      <w:r w:rsidRPr="00023FE7">
        <w:rPr>
          <w:b/>
        </w:rPr>
        <w:t>)</w:t>
      </w:r>
      <w:r w:rsidRPr="00023FE7">
        <w:t xml:space="preserve"> and </w:t>
      </w:r>
      <w:proofErr w:type="spellStart"/>
      <w:proofErr w:type="gramStart"/>
      <w:r w:rsidRPr="00023FE7">
        <w:rPr>
          <w:b/>
        </w:rPr>
        <w:t>readClassFromFile</w:t>
      </w:r>
      <w:proofErr w:type="spellEnd"/>
      <w:r w:rsidRPr="00023FE7">
        <w:rPr>
          <w:b/>
        </w:rPr>
        <w:t>(</w:t>
      </w:r>
      <w:proofErr w:type="gramEnd"/>
      <w:r w:rsidRPr="00023FE7">
        <w:rPr>
          <w:b/>
        </w:rPr>
        <w:t>)</w:t>
      </w:r>
      <w:r w:rsidRPr="00023FE7">
        <w:t xml:space="preserve"> in every service class.</w:t>
      </w:r>
      <w:r w:rsidRPr="00023FE7">
        <w:br/>
      </w:r>
      <w:r w:rsidRPr="00023FE7">
        <w:rPr>
          <w:b/>
        </w:rPr>
        <w:t>3. Import</w:t>
      </w:r>
      <w:r w:rsidR="00060F54" w:rsidRPr="00023FE7">
        <w:rPr>
          <w:b/>
          <w:lang w:val="bg-BG"/>
        </w:rPr>
        <w:t xml:space="preserve"> </w:t>
      </w:r>
      <w:r w:rsidR="00060F54" w:rsidRPr="00023FE7">
        <w:rPr>
          <w:b/>
        </w:rPr>
        <w:t>JSON</w:t>
      </w:r>
      <w:r w:rsidRPr="00023FE7">
        <w:t xml:space="preserve"> will test the logic of </w:t>
      </w:r>
      <w:r w:rsidR="00060F54" w:rsidRPr="00023FE7">
        <w:t>importing</w:t>
      </w:r>
      <w:r w:rsidRPr="00023FE7">
        <w:t xml:space="preserve"> </w:t>
      </w:r>
      <w:r w:rsidR="00060F54" w:rsidRPr="00023FE7">
        <w:rPr>
          <w:b/>
        </w:rPr>
        <w:t xml:space="preserve">JSON </w:t>
      </w:r>
      <w:r w:rsidR="00060F54" w:rsidRPr="00023FE7">
        <w:t>files.</w:t>
      </w:r>
    </w:p>
    <w:p w14:paraId="4EDE48D8" w14:textId="60B8E2F7" w:rsidR="008D3B4D" w:rsidRPr="00023FE7" w:rsidRDefault="00060F54" w:rsidP="00A6472E">
      <w:pPr>
        <w:spacing w:before="0" w:after="0"/>
      </w:pPr>
      <w:r w:rsidRPr="00023FE7">
        <w:rPr>
          <w:b/>
        </w:rPr>
        <w:lastRenderedPageBreak/>
        <w:t>4</w:t>
      </w:r>
      <w:r w:rsidR="008D3B4D" w:rsidRPr="00023FE7">
        <w:rPr>
          <w:b/>
        </w:rPr>
        <w:t>. Import</w:t>
      </w:r>
      <w:r w:rsidRPr="00023FE7">
        <w:rPr>
          <w:b/>
        </w:rPr>
        <w:t xml:space="preserve"> XML</w:t>
      </w:r>
      <w:r w:rsidR="008D3B4D" w:rsidRPr="00023FE7">
        <w:t xml:space="preserve"> will test the logic of </w:t>
      </w:r>
      <w:r w:rsidRPr="00023FE7">
        <w:t>importing</w:t>
      </w:r>
      <w:r w:rsidR="008D3B4D" w:rsidRPr="00023FE7">
        <w:t xml:space="preserve"> </w:t>
      </w:r>
      <w:r w:rsidRPr="00023FE7">
        <w:rPr>
          <w:b/>
        </w:rPr>
        <w:t xml:space="preserve">XML </w:t>
      </w:r>
      <w:r w:rsidRPr="00023FE7">
        <w:t>files</w:t>
      </w:r>
      <w:r w:rsidR="008D3B4D" w:rsidRPr="00023FE7">
        <w:t>.</w:t>
      </w:r>
    </w:p>
    <w:p w14:paraId="68F3313B" w14:textId="75727B45" w:rsidR="00A6472E" w:rsidRPr="00023FE7" w:rsidRDefault="00060F54" w:rsidP="00A6472E">
      <w:pPr>
        <w:spacing w:before="0" w:after="0"/>
      </w:pPr>
      <w:r w:rsidRPr="00023FE7">
        <w:rPr>
          <w:b/>
        </w:rPr>
        <w:t>5</w:t>
      </w:r>
      <w:r w:rsidR="00A6472E" w:rsidRPr="00023FE7">
        <w:rPr>
          <w:b/>
        </w:rPr>
        <w:t>. Export</w:t>
      </w:r>
      <w:r w:rsidR="00A6472E" w:rsidRPr="00023FE7">
        <w:t xml:space="preserve"> will test the logic of the final </w:t>
      </w:r>
      <w:r w:rsidR="00A6472E" w:rsidRPr="00023FE7">
        <w:rPr>
          <w:b/>
        </w:rPr>
        <w:t>export</w:t>
      </w:r>
      <w:r w:rsidR="00A6472E" w:rsidRPr="00023FE7">
        <w:t xml:space="preserve"> button which is in the </w:t>
      </w:r>
      <w:proofErr w:type="spellStart"/>
      <w:r w:rsidR="00A6472E" w:rsidRPr="00023FE7">
        <w:rPr>
          <w:b/>
        </w:rPr>
        <w:t>ExportController</w:t>
      </w:r>
      <w:proofErr w:type="spellEnd"/>
      <w:r w:rsidR="00A6472E" w:rsidRPr="00023FE7">
        <w:t>.</w:t>
      </w:r>
    </w:p>
    <w:p w14:paraId="54B48B29" w14:textId="77777777" w:rsidR="00A6472E" w:rsidRPr="00023FE7" w:rsidRDefault="00A6472E" w:rsidP="00A6472E">
      <w:pPr>
        <w:spacing w:before="0" w:after="0"/>
      </w:pPr>
    </w:p>
    <w:p w14:paraId="51E230D3" w14:textId="161E10A0" w:rsidR="00A6472E" w:rsidRPr="00023FE7" w:rsidRDefault="00A6472E" w:rsidP="00A6472E">
      <w:pPr>
        <w:spacing w:before="0" w:after="0"/>
      </w:pPr>
      <w:r w:rsidRPr="00023FE7">
        <w:t xml:space="preserve">Please note that the automated </w:t>
      </w:r>
      <w:proofErr w:type="gramStart"/>
      <w:r w:rsidRPr="00023FE7">
        <w:t>system Judge</w:t>
      </w:r>
      <w:proofErr w:type="gramEnd"/>
      <w:r w:rsidRPr="00023FE7">
        <w:t xml:space="preserve"> may take up to </w:t>
      </w:r>
      <w:r w:rsidRPr="00E67FB2">
        <w:rPr>
          <w:b/>
        </w:rPr>
        <w:t>5 minutes</w:t>
      </w:r>
      <w:r w:rsidRPr="00023FE7">
        <w:t xml:space="preserve"> to show results for each problem. We kindly ask you to be patient.</w:t>
      </w:r>
    </w:p>
    <w:p w14:paraId="53535E74" w14:textId="4B9A4D0E" w:rsidR="00023FE7" w:rsidRPr="00913332" w:rsidRDefault="00DF2174" w:rsidP="00913332">
      <w:pPr>
        <w:spacing w:before="120" w:after="0"/>
        <w:rPr>
          <w:b/>
          <w:bCs/>
          <w:sz w:val="24"/>
          <w:szCs w:val="24"/>
        </w:rPr>
      </w:pPr>
      <w:r w:rsidRPr="00913332">
        <w:rPr>
          <w:b/>
          <w:bCs/>
          <w:sz w:val="24"/>
          <w:szCs w:val="24"/>
        </w:rPr>
        <w:t xml:space="preserve">Be aware that </w:t>
      </w:r>
      <w:r w:rsidR="0000774C">
        <w:rPr>
          <w:b/>
          <w:bCs/>
          <w:sz w:val="24"/>
          <w:szCs w:val="24"/>
        </w:rPr>
        <w:t xml:space="preserve">the </w:t>
      </w:r>
      <w:r w:rsidRPr="00913332">
        <w:rPr>
          <w:b/>
          <w:bCs/>
          <w:sz w:val="24"/>
          <w:szCs w:val="24"/>
        </w:rPr>
        <w:t>Jud</w:t>
      </w:r>
      <w:r w:rsidR="0000774C">
        <w:rPr>
          <w:b/>
          <w:bCs/>
          <w:sz w:val="24"/>
          <w:szCs w:val="24"/>
        </w:rPr>
        <w:t>g</w:t>
      </w:r>
      <w:r w:rsidRPr="00913332">
        <w:rPr>
          <w:b/>
          <w:bCs/>
          <w:sz w:val="24"/>
          <w:szCs w:val="24"/>
        </w:rPr>
        <w:t xml:space="preserve">e might not recognize the </w:t>
      </w:r>
      <w:r w:rsidRPr="00913332">
        <w:rPr>
          <w:b/>
          <w:bCs/>
          <w:color w:val="FF0000"/>
          <w:sz w:val="24"/>
          <w:szCs w:val="24"/>
        </w:rPr>
        <w:t>var</w:t>
      </w:r>
      <w:r w:rsidRPr="00913332">
        <w:rPr>
          <w:b/>
          <w:bCs/>
          <w:sz w:val="24"/>
          <w:szCs w:val="24"/>
        </w:rPr>
        <w:t xml:space="preserve"> keyword, leading to compilation errors.</w:t>
      </w:r>
    </w:p>
    <w:p w14:paraId="5E47CEA1" w14:textId="77777777" w:rsidR="00023FE7" w:rsidRDefault="00023FE7" w:rsidP="00A6472E">
      <w:pPr>
        <w:spacing w:before="0" w:after="0"/>
      </w:pPr>
    </w:p>
    <w:p w14:paraId="706B6CFD" w14:textId="26E277BB" w:rsidR="00023FE7" w:rsidRPr="00023FE7" w:rsidRDefault="00023FE7" w:rsidP="00A6472E">
      <w:pPr>
        <w:spacing w:before="0" w:after="0"/>
      </w:pPr>
      <w:r w:rsidRPr="00023FE7">
        <w:t>To help you ensure the correctness of your solutions and</w:t>
      </w:r>
      <w:r w:rsidRPr="00C326F0">
        <w:rPr>
          <w:b/>
        </w:rPr>
        <w:t xml:space="preserve"> gain immediate feedback</w:t>
      </w:r>
      <w:r w:rsidRPr="00023FE7">
        <w:t xml:space="preserve">, we have included a set of </w:t>
      </w:r>
      <w:r w:rsidRPr="00E67FB2">
        <w:rPr>
          <w:b/>
        </w:rPr>
        <w:t>commented-out tests</w:t>
      </w:r>
      <w:r w:rsidRPr="00023FE7">
        <w:t xml:space="preserve"> within the provided skeleton project. These tests are designed to verify the functionality of the tasks you are required to implement.</w:t>
      </w:r>
    </w:p>
    <w:p w14:paraId="7B4AEA49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45EEF279" w:rsidR="005E5578" w:rsidRDefault="00BA0AF7">
      <w:r>
        <w:t xml:space="preserve">There are </w:t>
      </w:r>
      <w:r w:rsidR="00067E44">
        <w:t>3</w:t>
      </w:r>
      <w:r>
        <w:t xml:space="preserve"> main models that the </w:t>
      </w:r>
      <w:r w:rsidR="00937668">
        <w:rPr>
          <w:b/>
          <w:bCs/>
        </w:rPr>
        <w:t>Mobiles</w:t>
      </w:r>
      <w:r w:rsidR="00460C74">
        <w:rPr>
          <w:b/>
          <w:bCs/>
        </w:rPr>
        <w:t xml:space="preserve">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1F0F5AED" w14:textId="46C1E409" w:rsidR="00BD32E0" w:rsidRDefault="00BD32E0">
      <w:r w:rsidRPr="00BD32E0">
        <w:t>We have provided you with an Entity-Relationship (ER) diagram that represents the database schema. The ER diagram displays the tables and their relationships, along with the field types for each table.</w:t>
      </w:r>
    </w:p>
    <w:p w14:paraId="4B6C812A" w14:textId="12B66303" w:rsidR="00BD32E0" w:rsidRDefault="00F72677" w:rsidP="00F72677">
      <w:pPr>
        <w:ind w:firstLine="2835"/>
        <w:jc w:val="center"/>
      </w:pPr>
      <w:r>
        <w:rPr>
          <w:noProof/>
        </w:rPr>
        <w:drawing>
          <wp:inline distT="0" distB="0" distL="0" distR="0" wp14:anchorId="01AEE4EC" wp14:editId="4357D450">
            <wp:extent cx="4112895" cy="5093526"/>
            <wp:effectExtent l="0" t="0" r="1905" b="0"/>
            <wp:docPr id="2213183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318300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053" cy="510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216D7" w14:textId="4F61D3BE" w:rsidR="00BD32E0" w:rsidRDefault="00BD32E0">
      <w:r w:rsidRPr="00BD32E0">
        <w:t xml:space="preserve">Ensure the </w:t>
      </w:r>
      <w:r w:rsidRPr="00BD32E0">
        <w:rPr>
          <w:b/>
        </w:rPr>
        <w:t>Java</w:t>
      </w:r>
      <w:r w:rsidRPr="00BD32E0">
        <w:t xml:space="preserve"> code </w:t>
      </w:r>
      <w:r w:rsidRPr="00BD32E0">
        <w:rPr>
          <w:b/>
        </w:rPr>
        <w:t>validates</w:t>
      </w:r>
      <w:r w:rsidRPr="00BD32E0">
        <w:t xml:space="preserve"> data against the specified constraints before persisting it into the database. Handle any validation errors gracefully and provide meaningful feedback to the users.</w:t>
      </w:r>
    </w:p>
    <w:p w14:paraId="32174014" w14:textId="16EF2E12" w:rsidR="005E5578" w:rsidRDefault="00BA0AF7">
      <w:pPr>
        <w:rPr>
          <w:lang w:val="bg-BG"/>
        </w:rPr>
      </w:pPr>
      <w:r>
        <w:t xml:space="preserve">Design them </w:t>
      </w:r>
      <w:r w:rsidR="008B0544">
        <w:t>most appropriately</w:t>
      </w:r>
      <w:r>
        <w:t xml:space="preserve">, considering the following </w:t>
      </w:r>
      <w:r>
        <w:rPr>
          <w:b/>
          <w:bCs/>
        </w:rPr>
        <w:t>data constraints</w:t>
      </w:r>
      <w:r>
        <w:t>:</w:t>
      </w:r>
    </w:p>
    <w:p w14:paraId="41020267" w14:textId="7C2B464B" w:rsidR="005E5578" w:rsidRDefault="00F72677" w:rsidP="007366B3">
      <w:pPr>
        <w:pStyle w:val="Heading3"/>
        <w:rPr>
          <w:lang w:val="bg-BG"/>
        </w:rPr>
      </w:pPr>
      <w:r>
        <w:lastRenderedPageBreak/>
        <w:t>Seller</w:t>
      </w:r>
    </w:p>
    <w:p w14:paraId="0522F9AC" w14:textId="70C71B1D" w:rsidR="005E5578" w:rsidRDefault="00BA0AF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 xml:space="preserve">primary identification field, </w:t>
      </w:r>
      <w:r w:rsidR="008B0544">
        <w:rPr>
          <w:b/>
          <w:bCs/>
        </w:rPr>
        <w:t xml:space="preserve">and </w:t>
      </w:r>
      <w:r>
        <w:rPr>
          <w:b/>
          <w:bCs/>
        </w:rPr>
        <w:t>an auto incremented field</w:t>
      </w:r>
      <w:r>
        <w:t>.</w:t>
      </w:r>
    </w:p>
    <w:p w14:paraId="29D0DD34" w14:textId="0674B8BD" w:rsidR="005E5578" w:rsidRDefault="00F7267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 xml:space="preserve">first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>
        <w:rPr>
          <w:rFonts w:cstheme="minorHAnsi"/>
          <w:b/>
          <w:bCs/>
        </w:rPr>
        <w:t>2</w:t>
      </w:r>
      <w:r w:rsidR="00891CDA">
        <w:rPr>
          <w:rFonts w:cstheme="minorHAnsi"/>
          <w:bCs/>
        </w:rPr>
        <w:t xml:space="preserve"> to </w:t>
      </w:r>
      <w:r w:rsidR="00D27CC7">
        <w:rPr>
          <w:rFonts w:cstheme="minorHAnsi"/>
          <w:b/>
          <w:bCs/>
        </w:rPr>
        <w:t>3</w:t>
      </w:r>
      <w:r w:rsidR="0000207E">
        <w:rPr>
          <w:rFonts w:cstheme="minorHAnsi"/>
          <w:b/>
          <w:bCs/>
        </w:rPr>
        <w:t>0</w:t>
      </w:r>
      <w:r w:rsidR="00891CDA">
        <w:rPr>
          <w:rFonts w:cstheme="minorHAnsi"/>
          <w:bCs/>
        </w:rPr>
        <w:t xml:space="preserve"> </w:t>
      </w:r>
      <w:r w:rsidR="00FD463D">
        <w:rPr>
          <w:rFonts w:cstheme="minorHAnsi"/>
          <w:bCs/>
        </w:rPr>
        <w:t xml:space="preserve">both </w:t>
      </w:r>
      <w:r w:rsidR="00891CDA">
        <w:rPr>
          <w:rFonts w:cstheme="minorHAnsi"/>
          <w:bCs/>
        </w:rPr>
        <w:t>inclusive</w:t>
      </w:r>
      <w:r w:rsidR="00891CDA">
        <w:rPr>
          <w:rFonts w:cstheme="minorHAnsi"/>
        </w:rPr>
        <w:t>).</w:t>
      </w:r>
      <w:r w:rsidR="00E82F84">
        <w:t xml:space="preserve"> It </w:t>
      </w:r>
      <w:r w:rsidR="008B0544" w:rsidRPr="00E82F84">
        <w:rPr>
          <w:b/>
          <w:bCs/>
        </w:rPr>
        <w:t>cannot</w:t>
      </w:r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24F5BB3C" w14:textId="30F779F2" w:rsidR="00F72677" w:rsidRPr="00AF6D49" w:rsidRDefault="00F72677" w:rsidP="00F7267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last name</w:t>
      </w:r>
      <w:r>
        <w:t xml:space="preserve"> – </w:t>
      </w:r>
      <w:r>
        <w:rPr>
          <w:rFonts w:cstheme="minorHAnsi"/>
        </w:rPr>
        <w:t xml:space="preserve">accepts </w:t>
      </w:r>
      <w:r>
        <w:rPr>
          <w:rFonts w:cstheme="minorHAnsi"/>
          <w:b/>
          <w:bCs/>
        </w:rPr>
        <w:t>char sequence</w:t>
      </w:r>
      <w:r>
        <w:rPr>
          <w:rFonts w:cstheme="minorHAnsi"/>
        </w:rPr>
        <w:t xml:space="preserve"> (between </w:t>
      </w:r>
      <w:r>
        <w:rPr>
          <w:rFonts w:cstheme="minorHAnsi"/>
          <w:b/>
          <w:bCs/>
        </w:rPr>
        <w:t>2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30</w:t>
      </w:r>
      <w:r>
        <w:rPr>
          <w:rFonts w:cstheme="minorHAnsi"/>
          <w:bCs/>
        </w:rPr>
        <w:t xml:space="preserve"> both inclusive</w:t>
      </w:r>
      <w:r>
        <w:rPr>
          <w:rFonts w:cstheme="minorHAnsi"/>
        </w:rPr>
        <w:t xml:space="preserve">). </w:t>
      </w:r>
      <w:r>
        <w:t xml:space="preserve">The values are </w:t>
      </w:r>
      <w:r>
        <w:rPr>
          <w:b/>
        </w:rPr>
        <w:t>unique in the database</w:t>
      </w:r>
      <w:r>
        <w:t xml:space="preserve">. It </w:t>
      </w:r>
      <w:r w:rsidRPr="00E82F84">
        <w:rPr>
          <w:b/>
          <w:bCs/>
        </w:rPr>
        <w:t>cannot be nullable</w:t>
      </w:r>
      <w:r>
        <w:t>.</w:t>
      </w:r>
    </w:p>
    <w:p w14:paraId="643486A1" w14:textId="17E5347B" w:rsidR="00AF6D49" w:rsidRDefault="00AF6D49" w:rsidP="00AF6D49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personal number</w:t>
      </w:r>
      <w:r>
        <w:t xml:space="preserve"> – </w:t>
      </w:r>
      <w:r>
        <w:rPr>
          <w:rFonts w:cstheme="minorHAnsi"/>
        </w:rPr>
        <w:t xml:space="preserve">accepts </w:t>
      </w:r>
      <w:r>
        <w:rPr>
          <w:rFonts w:cstheme="minorHAnsi"/>
          <w:b/>
          <w:bCs/>
        </w:rPr>
        <w:t>char sequence</w:t>
      </w:r>
      <w:r>
        <w:rPr>
          <w:rFonts w:cstheme="minorHAnsi"/>
        </w:rPr>
        <w:t xml:space="preserve"> (between </w:t>
      </w:r>
      <w:r>
        <w:rPr>
          <w:rFonts w:cstheme="minorHAnsi"/>
          <w:b/>
          <w:bCs/>
        </w:rPr>
        <w:t>3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6</w:t>
      </w:r>
      <w:r>
        <w:rPr>
          <w:rFonts w:cstheme="minorHAnsi"/>
          <w:bCs/>
        </w:rPr>
        <w:t xml:space="preserve"> both inclusive</w:t>
      </w:r>
      <w:r>
        <w:rPr>
          <w:rFonts w:cstheme="minorHAnsi"/>
        </w:rPr>
        <w:t xml:space="preserve">). </w:t>
      </w:r>
      <w:r>
        <w:t xml:space="preserve">The values are </w:t>
      </w:r>
      <w:r>
        <w:rPr>
          <w:b/>
        </w:rPr>
        <w:t>unique in the database</w:t>
      </w:r>
      <w:r>
        <w:t xml:space="preserve">. It </w:t>
      </w:r>
      <w:r w:rsidRPr="00E82F84">
        <w:rPr>
          <w:b/>
          <w:bCs/>
        </w:rPr>
        <w:t>cannot be nullable</w:t>
      </w:r>
      <w:r>
        <w:t>.</w:t>
      </w:r>
    </w:p>
    <w:p w14:paraId="56E03FE4" w14:textId="1C2F166E" w:rsidR="007E4D3F" w:rsidRPr="007366B3" w:rsidRDefault="00FA7819" w:rsidP="007366B3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</w:t>
      </w:r>
      <w:r w:rsidR="00AF6D49" w:rsidRPr="003302FB">
        <w:rPr>
          <w:b/>
          <w:bCs/>
        </w:rPr>
        <w:t>sellers</w:t>
      </w:r>
      <w:r>
        <w:t xml:space="preserve"> table has a relation</w:t>
      </w:r>
      <w:r w:rsidR="009409E1">
        <w:t xml:space="preserve"> with</w:t>
      </w:r>
      <w:r>
        <w:t xml:space="preserve"> the </w:t>
      </w:r>
      <w:r w:rsidR="00AF6D49" w:rsidRPr="003302FB">
        <w:rPr>
          <w:b/>
          <w:bCs/>
        </w:rPr>
        <w:t>sales</w:t>
      </w:r>
      <w:r>
        <w:t xml:space="preserve"> table.</w:t>
      </w:r>
      <w:r w:rsidR="004F13A4">
        <w:t xml:space="preserve"> It can be nullable.</w:t>
      </w:r>
    </w:p>
    <w:p w14:paraId="510DD659" w14:textId="21AA6663" w:rsidR="005E5578" w:rsidRPr="00AF6D49" w:rsidRDefault="00AF6D49" w:rsidP="007366B3">
      <w:pPr>
        <w:pStyle w:val="Heading3"/>
        <w:rPr>
          <w:lang w:val="bg-BG"/>
        </w:rPr>
      </w:pPr>
      <w:proofErr w:type="gramStart"/>
      <w:r>
        <w:t>Sale</w:t>
      </w:r>
      <w:proofErr w:type="gramEnd"/>
    </w:p>
    <w:p w14:paraId="1AE4FD29" w14:textId="77777777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1A33E25E" w:rsidR="005E5578" w:rsidRPr="00943207" w:rsidRDefault="00AF6D49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discounted</w:t>
      </w:r>
      <w:r w:rsidR="00BA0AF7">
        <w:t xml:space="preserve"> </w:t>
      </w:r>
      <w:r w:rsidR="0000207E">
        <w:t xml:space="preserve">- </w:t>
      </w:r>
      <w:r w:rsidRPr="00FA78D7">
        <w:t>accepts a</w:t>
      </w:r>
      <w:r>
        <w:t xml:space="preserve"> </w:t>
      </w:r>
      <w:r w:rsidRPr="00FA78D7">
        <w:t xml:space="preserve">true or false, representing </w:t>
      </w:r>
      <w:r>
        <w:t xml:space="preserve">whether </w:t>
      </w:r>
      <w:r w:rsidR="00A9362C" w:rsidRPr="00A9362C">
        <w:t>the sale is at a lower price</w:t>
      </w:r>
      <w:r>
        <w:t xml:space="preserve">. It can be </w:t>
      </w:r>
      <w:r w:rsidR="00A9362C">
        <w:t>nullable.</w:t>
      </w:r>
    </w:p>
    <w:p w14:paraId="45EA3E67" w14:textId="79CC79F5" w:rsidR="00845383" w:rsidRDefault="00AF6D49" w:rsidP="00845383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number</w:t>
      </w:r>
      <w:r w:rsidR="00943207" w:rsidRPr="00845383">
        <w:rPr>
          <w:rStyle w:val="CodeChar"/>
          <w:rFonts w:ascii="Calibri" w:hAnsi="Calibri"/>
        </w:rPr>
        <w:t xml:space="preserve"> </w:t>
      </w:r>
      <w:r>
        <w:rPr>
          <w:rStyle w:val="CodeChar"/>
          <w:rFonts w:ascii="Calibri" w:hAnsi="Calibri"/>
          <w:b w:val="0"/>
        </w:rPr>
        <w:t>–</w:t>
      </w:r>
      <w:r w:rsidR="00845383">
        <w:rPr>
          <w:rStyle w:val="CodeChar"/>
          <w:rFonts w:ascii="Calibri" w:hAnsi="Calibri"/>
          <w:b w:val="0"/>
        </w:rPr>
        <w:t xml:space="preserve"> </w:t>
      </w:r>
      <w:r>
        <w:rPr>
          <w:rStyle w:val="CodeChar"/>
          <w:rFonts w:ascii="Calibri" w:hAnsi="Calibri"/>
          <w:b w:val="0"/>
        </w:rPr>
        <w:t>Every sale has an individual purchase number</w:t>
      </w:r>
      <w:r w:rsidR="00C07D40">
        <w:rPr>
          <w:rStyle w:val="CodeChar"/>
          <w:rFonts w:ascii="Calibri" w:hAnsi="Calibri"/>
          <w:b w:val="0"/>
        </w:rPr>
        <w:t xml:space="preserve"> </w:t>
      </w:r>
      <w:proofErr w:type="gramStart"/>
      <w:r w:rsidR="00C07D40">
        <w:rPr>
          <w:rStyle w:val="CodeChar"/>
          <w:rFonts w:ascii="Calibri" w:hAnsi="Calibri"/>
          <w:b w:val="0"/>
        </w:rPr>
        <w:t xml:space="preserve">- </w:t>
      </w:r>
      <w:r w:rsidR="00845383" w:rsidRPr="004F7AE3">
        <w:t>.</w:t>
      </w:r>
      <w:proofErr w:type="gramEnd"/>
      <w:r w:rsidR="00C07D40" w:rsidRPr="00C07D40">
        <w:rPr>
          <w:rFonts w:cstheme="minorHAnsi"/>
          <w:b/>
          <w:bCs/>
        </w:rPr>
        <w:t xml:space="preserve"> </w:t>
      </w:r>
      <w:r w:rsidR="00C07D40">
        <w:rPr>
          <w:rFonts w:cstheme="minorHAnsi"/>
          <w:b/>
          <w:bCs/>
        </w:rPr>
        <w:t xml:space="preserve">char sequence </w:t>
      </w:r>
      <w:r w:rsidR="00C07D40">
        <w:rPr>
          <w:rFonts w:cstheme="minorHAnsi"/>
        </w:rPr>
        <w:t xml:space="preserve">with </w:t>
      </w:r>
      <w:r w:rsidR="00C07D40">
        <w:rPr>
          <w:rFonts w:cstheme="minorHAnsi"/>
          <w:b/>
          <w:bCs/>
        </w:rPr>
        <w:t xml:space="preserve">exact 7(seven) </w:t>
      </w:r>
      <w:r w:rsidR="00C07D40">
        <w:rPr>
          <w:rFonts w:cstheme="minorHAnsi"/>
        </w:rPr>
        <w:t xml:space="preserve">characters. </w:t>
      </w:r>
      <w:r w:rsidR="00C07D40">
        <w:t xml:space="preserve">The values are </w:t>
      </w:r>
      <w:r w:rsidR="00C07D40">
        <w:rPr>
          <w:b/>
        </w:rPr>
        <w:t>unique in the database</w:t>
      </w:r>
      <w:r w:rsidR="00C07D40">
        <w:t>.</w:t>
      </w:r>
      <w:r w:rsidR="00711F80">
        <w:t xml:space="preserve"> It </w:t>
      </w:r>
      <w:r w:rsidR="008B0544" w:rsidRPr="00E82F84">
        <w:rPr>
          <w:b/>
          <w:bCs/>
        </w:rPr>
        <w:t>cannot</w:t>
      </w:r>
      <w:r w:rsidR="00711F80" w:rsidRPr="00E82F84">
        <w:rPr>
          <w:b/>
          <w:bCs/>
        </w:rPr>
        <w:t xml:space="preserve"> be nullable</w:t>
      </w:r>
      <w:r w:rsidR="00711F80">
        <w:t>.</w:t>
      </w:r>
    </w:p>
    <w:p w14:paraId="235D7F2C" w14:textId="204BE62C" w:rsidR="00F029A0" w:rsidRPr="00540AC7" w:rsidRDefault="003302FB" w:rsidP="00F029A0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b/>
        </w:rPr>
        <w:t>sale date</w:t>
      </w:r>
      <w:r w:rsidR="00F029A0">
        <w:t xml:space="preserve"> – indicates </w:t>
      </w:r>
      <w:r>
        <w:t xml:space="preserve">the </w:t>
      </w:r>
      <w:r w:rsidR="00F91E47">
        <w:t xml:space="preserve">date and </w:t>
      </w:r>
      <w:r>
        <w:t>time</w:t>
      </w:r>
      <w:r w:rsidR="00F029A0">
        <w:t xml:space="preserve"> the </w:t>
      </w:r>
      <w:r>
        <w:t>sale happened</w:t>
      </w:r>
      <w:r w:rsidR="00F029A0">
        <w:t>.</w:t>
      </w:r>
      <w:r w:rsidR="0042651E">
        <w:t xml:space="preserve"> </w:t>
      </w:r>
      <w:r w:rsidR="009E65E2">
        <w:t>It can</w:t>
      </w:r>
      <w:r w:rsidR="00F91E47">
        <w:t>not</w:t>
      </w:r>
      <w:r w:rsidR="0042651E">
        <w:t xml:space="preserve"> be nullable.</w:t>
      </w:r>
    </w:p>
    <w:p w14:paraId="129F013E" w14:textId="59157AE2" w:rsidR="0000207E" w:rsidRPr="00FC73B8" w:rsidRDefault="0000207E" w:rsidP="0000207E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</w:t>
      </w:r>
      <w:r w:rsidR="003302FB" w:rsidRPr="003302FB">
        <w:rPr>
          <w:b/>
          <w:bCs/>
        </w:rPr>
        <w:t>sales</w:t>
      </w:r>
      <w:r>
        <w:t xml:space="preserve"> table has a relation</w:t>
      </w:r>
      <w:r w:rsidR="008D1036">
        <w:t xml:space="preserve"> </w:t>
      </w:r>
      <w:r>
        <w:t xml:space="preserve">with the </w:t>
      </w:r>
      <w:r w:rsidR="003302FB" w:rsidRPr="003302FB">
        <w:rPr>
          <w:b/>
          <w:bCs/>
        </w:rPr>
        <w:t>devices</w:t>
      </w:r>
      <w:r w:rsidR="00C01B84">
        <w:t xml:space="preserve"> </w:t>
      </w:r>
      <w:r>
        <w:t>table.</w:t>
      </w:r>
      <w:r w:rsidR="004F13A4">
        <w:t xml:space="preserve"> It can be nullable.</w:t>
      </w:r>
    </w:p>
    <w:p w14:paraId="36391963" w14:textId="702AAA12" w:rsidR="00FC73B8" w:rsidRPr="00C01B84" w:rsidRDefault="00FC73B8" w:rsidP="0000207E">
      <w:pPr>
        <w:pStyle w:val="ListParagraph"/>
        <w:numPr>
          <w:ilvl w:val="0"/>
          <w:numId w:val="23"/>
        </w:numPr>
        <w:rPr>
          <w:lang w:val="bg-BG"/>
        </w:rPr>
      </w:pPr>
      <w:r w:rsidRPr="00FC73B8">
        <w:rPr>
          <w:b/>
          <w:bCs/>
          <w:lang w:val="bg-BG"/>
        </w:rPr>
        <w:t>Constraint</w:t>
      </w:r>
      <w:r w:rsidRPr="00FC73B8">
        <w:rPr>
          <w:lang w:val="bg-BG"/>
        </w:rPr>
        <w:t xml:space="preserve">: The </w:t>
      </w:r>
      <w:r w:rsidRPr="00FC73B8">
        <w:rPr>
          <w:b/>
          <w:bCs/>
          <w:lang w:val="bg-BG"/>
        </w:rPr>
        <w:t>sales</w:t>
      </w:r>
      <w:r w:rsidRPr="00FC73B8">
        <w:rPr>
          <w:lang w:val="bg-BG"/>
        </w:rPr>
        <w:t xml:space="preserve"> table has a relation with the </w:t>
      </w:r>
      <w:r w:rsidRPr="00FC73B8">
        <w:rPr>
          <w:b/>
          <w:bCs/>
          <w:lang w:val="bg-BG"/>
        </w:rPr>
        <w:t>sellers</w:t>
      </w:r>
      <w:r w:rsidRPr="00FC73B8">
        <w:rPr>
          <w:lang w:val="bg-BG"/>
        </w:rPr>
        <w:t xml:space="preserve"> table. It can be nullable.</w:t>
      </w:r>
    </w:p>
    <w:p w14:paraId="6C004751" w14:textId="0A59870E" w:rsidR="005E5578" w:rsidRDefault="003302FB" w:rsidP="007366B3">
      <w:pPr>
        <w:pStyle w:val="Heading3"/>
        <w:rPr>
          <w:lang w:val="bg-BG"/>
        </w:rPr>
      </w:pPr>
      <w:r>
        <w:t>Device</w:t>
      </w:r>
      <w:r w:rsidR="0036148C">
        <w:t xml:space="preserve"> </w:t>
      </w:r>
    </w:p>
    <w:p w14:paraId="61BCCDE2" w14:textId="122D539F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</w:t>
      </w:r>
      <w:r w:rsidR="00C01B84">
        <w:t>-</w:t>
      </w:r>
      <w:r>
        <w:t xml:space="preserve">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F9CB82A" w14:textId="274E075B" w:rsidR="00540AC7" w:rsidRPr="00540AC7" w:rsidRDefault="00D46B16" w:rsidP="00540AC7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brand</w:t>
      </w:r>
      <w:r w:rsidR="00DC798B">
        <w:rPr>
          <w:rStyle w:val="CodeChar"/>
          <w:rFonts w:ascii="Calibri" w:hAnsi="Calibri"/>
        </w:rPr>
        <w:t xml:space="preserve"> </w:t>
      </w:r>
      <w:r w:rsidR="00C01B84">
        <w:t>-</w:t>
      </w:r>
      <w:r w:rsidR="00540AC7">
        <w:t xml:space="preserve"> </w:t>
      </w:r>
      <w:r w:rsidR="009240BD" w:rsidRPr="009240BD">
        <w:t xml:space="preserve">accepts </w:t>
      </w:r>
      <w:r w:rsidR="009240BD" w:rsidRPr="009240BD">
        <w:rPr>
          <w:b/>
        </w:rPr>
        <w:t>char</w:t>
      </w:r>
      <w:r w:rsidR="009240BD" w:rsidRPr="009240BD">
        <w:t xml:space="preserve"> </w:t>
      </w:r>
      <w:r w:rsidR="009240BD" w:rsidRPr="009240BD">
        <w:rPr>
          <w:b/>
        </w:rPr>
        <w:t>sequence</w:t>
      </w:r>
      <w:r w:rsidR="009240BD" w:rsidRPr="009240BD">
        <w:t xml:space="preserve"> (between </w:t>
      </w:r>
      <w:r w:rsidR="009240BD" w:rsidRPr="009240BD">
        <w:rPr>
          <w:b/>
        </w:rPr>
        <w:t>2</w:t>
      </w:r>
      <w:r w:rsidR="009240BD" w:rsidRPr="009240BD">
        <w:t xml:space="preserve"> to </w:t>
      </w:r>
      <w:r>
        <w:rPr>
          <w:b/>
          <w:lang w:val="bg-BG"/>
        </w:rPr>
        <w:t>2</w:t>
      </w:r>
      <w:r w:rsidR="009240BD" w:rsidRPr="009240BD">
        <w:rPr>
          <w:b/>
        </w:rPr>
        <w:t>0</w:t>
      </w:r>
      <w:r w:rsidR="009240BD" w:rsidRPr="009240BD">
        <w:t xml:space="preserve"> </w:t>
      </w:r>
      <w:r w:rsidR="00FD463D">
        <w:t>both inclusive</w:t>
      </w:r>
      <w:r w:rsidR="009240BD" w:rsidRPr="009240BD">
        <w:t>).</w:t>
      </w:r>
      <w:r>
        <w:rPr>
          <w:lang w:val="bg-BG"/>
        </w:rPr>
        <w:t xml:space="preserve"> </w:t>
      </w:r>
      <w:r>
        <w:t>I</w:t>
      </w:r>
      <w:r w:rsidR="00E82F84">
        <w:t xml:space="preserve">t </w:t>
      </w:r>
      <w:r w:rsidR="00BF49BF" w:rsidRPr="00E82F84">
        <w:rPr>
          <w:b/>
          <w:bCs/>
        </w:rPr>
        <w:t>cannot</w:t>
      </w:r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765E125C" w14:textId="69465A19" w:rsidR="00FA7819" w:rsidRPr="00540AC7" w:rsidRDefault="00C04BA3" w:rsidP="00FA7819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device</w:t>
      </w:r>
      <w:r w:rsidR="004C28E2">
        <w:rPr>
          <w:rStyle w:val="CodeChar"/>
          <w:rFonts w:ascii="Calibri" w:hAnsi="Calibri"/>
        </w:rPr>
        <w:t xml:space="preserve"> </w:t>
      </w:r>
      <w:r>
        <w:rPr>
          <w:rStyle w:val="CodeChar"/>
          <w:rFonts w:ascii="Calibri" w:hAnsi="Calibri"/>
        </w:rPr>
        <w:t>type</w:t>
      </w:r>
      <w:r w:rsidR="00FA7819">
        <w:rPr>
          <w:rStyle w:val="CodeChar"/>
          <w:rFonts w:ascii="Calibri" w:hAnsi="Calibri"/>
        </w:rPr>
        <w:t xml:space="preserve"> </w:t>
      </w:r>
      <w:r w:rsidR="00FA7819">
        <w:t xml:space="preserve">- </w:t>
      </w:r>
      <w:r w:rsidR="00D04746" w:rsidRPr="00C01B84">
        <w:rPr>
          <w:rStyle w:val="CodeChar"/>
          <w:rFonts w:ascii="Calibri" w:hAnsi="Calibri"/>
          <w:b w:val="0"/>
        </w:rPr>
        <w:t xml:space="preserve">categorization of the </w:t>
      </w:r>
      <w:r w:rsidR="00D04746">
        <w:rPr>
          <w:rStyle w:val="CodeChar"/>
          <w:rFonts w:ascii="Calibri" w:hAnsi="Calibri"/>
          <w:b w:val="0"/>
        </w:rPr>
        <w:t>devices</w:t>
      </w:r>
      <w:r w:rsidR="00D04746">
        <w:t xml:space="preserve">. String enumeration, one of the following – </w:t>
      </w:r>
      <w:r w:rsidR="00D04746" w:rsidRPr="00D04746">
        <w:rPr>
          <w:b/>
          <w:bCs/>
        </w:rPr>
        <w:t>SMART_PHONE, TABLET, SMART_WATCH, LAPTOP</w:t>
      </w:r>
      <w:r w:rsidR="00D04746">
        <w:t>. It can be nullable.</w:t>
      </w:r>
    </w:p>
    <w:p w14:paraId="4CBF9B0E" w14:textId="1C2AA1CF" w:rsidR="00FA7819" w:rsidRPr="00FA7819" w:rsidRDefault="00334F26" w:rsidP="00FA7819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model</w:t>
      </w:r>
      <w:r w:rsidR="00540AC7">
        <w:t xml:space="preserve"> </w:t>
      </w:r>
      <w:r w:rsidR="00C01B84">
        <w:t>-</w:t>
      </w:r>
      <w:r w:rsidR="00540AC7">
        <w:t xml:space="preserve"> </w:t>
      </w:r>
      <w:r w:rsidR="0081016C">
        <w:rPr>
          <w:rFonts w:cstheme="minorHAnsi"/>
        </w:rPr>
        <w:t xml:space="preserve">accepts </w:t>
      </w:r>
      <w:r w:rsidR="0081016C">
        <w:rPr>
          <w:rFonts w:cstheme="minorHAnsi"/>
          <w:b/>
          <w:bCs/>
        </w:rPr>
        <w:t>char sequence</w:t>
      </w:r>
      <w:r w:rsidR="0081016C">
        <w:rPr>
          <w:rFonts w:cstheme="minorHAnsi"/>
        </w:rPr>
        <w:t xml:space="preserve"> (between </w:t>
      </w:r>
      <w:r w:rsidR="0081016C">
        <w:rPr>
          <w:rFonts w:cstheme="minorHAnsi"/>
          <w:b/>
          <w:bCs/>
        </w:rPr>
        <w:t>1</w:t>
      </w:r>
      <w:r w:rsidR="0081016C">
        <w:rPr>
          <w:rFonts w:cstheme="minorHAnsi"/>
          <w:bCs/>
        </w:rPr>
        <w:t xml:space="preserve"> to </w:t>
      </w:r>
      <w:r w:rsidR="0081016C">
        <w:rPr>
          <w:rFonts w:cstheme="minorHAnsi"/>
          <w:b/>
          <w:bCs/>
        </w:rPr>
        <w:t>20</w:t>
      </w:r>
      <w:r w:rsidR="0081016C">
        <w:rPr>
          <w:rFonts w:cstheme="minorHAnsi"/>
          <w:bCs/>
        </w:rPr>
        <w:t xml:space="preserve"> both inclusive</w:t>
      </w:r>
      <w:r w:rsidR="0081016C">
        <w:rPr>
          <w:rFonts w:cstheme="minorHAnsi"/>
        </w:rPr>
        <w:t xml:space="preserve">). </w:t>
      </w:r>
      <w:r w:rsidR="0081016C">
        <w:t xml:space="preserve">The values are </w:t>
      </w:r>
      <w:r w:rsidR="0081016C">
        <w:rPr>
          <w:b/>
        </w:rPr>
        <w:t>unique in the database</w:t>
      </w:r>
      <w:r w:rsidR="0081016C">
        <w:t xml:space="preserve">. It </w:t>
      </w:r>
      <w:r w:rsidR="0081016C" w:rsidRPr="00E82F84">
        <w:rPr>
          <w:b/>
          <w:bCs/>
        </w:rPr>
        <w:t>cannot be nullable</w:t>
      </w:r>
      <w:r w:rsidR="006A0B87">
        <w:t>.</w:t>
      </w:r>
    </w:p>
    <w:p w14:paraId="715D9786" w14:textId="41AF25B8" w:rsidR="0011038F" w:rsidRPr="00FA7819" w:rsidRDefault="00334F26" w:rsidP="0011038F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price</w:t>
      </w:r>
      <w:r w:rsidR="00FA7819">
        <w:rPr>
          <w:rStyle w:val="CodeChar"/>
          <w:rFonts w:ascii="Calibri" w:hAnsi="Calibri"/>
        </w:rPr>
        <w:t xml:space="preserve"> </w:t>
      </w:r>
      <w:r w:rsidR="00FA7819">
        <w:rPr>
          <w:rStyle w:val="CodeChar"/>
          <w:rFonts w:ascii="Calibri" w:hAnsi="Calibri"/>
          <w:b w:val="0"/>
        </w:rPr>
        <w:t>-</w:t>
      </w:r>
      <w:r w:rsidR="00FA7819">
        <w:rPr>
          <w:rStyle w:val="CodeChar"/>
          <w:rFonts w:ascii="Calibri" w:hAnsi="Calibri"/>
        </w:rPr>
        <w:t xml:space="preserve"> </w:t>
      </w:r>
      <w:r w:rsidR="0081016C">
        <w:t>a</w:t>
      </w:r>
      <w:r w:rsidR="0081016C" w:rsidRPr="004F7AE3">
        <w:t xml:space="preserve">ccepts </w:t>
      </w:r>
      <w:r w:rsidR="0081016C">
        <w:t xml:space="preserve">positive </w:t>
      </w:r>
      <w:r w:rsidR="00E40EF4" w:rsidRPr="00E40EF4">
        <w:rPr>
          <w:b/>
          <w:bCs/>
        </w:rPr>
        <w:t>double</w:t>
      </w:r>
      <w:r w:rsidR="0081016C" w:rsidRPr="004F7AE3">
        <w:t xml:space="preserve"> values</w:t>
      </w:r>
      <w:r w:rsidR="0081016C">
        <w:t>.</w:t>
      </w:r>
      <w:r w:rsidR="0081016C" w:rsidRPr="0081016C">
        <w:t xml:space="preserve"> </w:t>
      </w:r>
      <w:r w:rsidR="0081016C">
        <w:t>It can be nullable</w:t>
      </w:r>
      <w:r w:rsidR="006A0B87">
        <w:t>.</w:t>
      </w:r>
    </w:p>
    <w:p w14:paraId="2839CB9D" w14:textId="138320CF" w:rsidR="00041DCA" w:rsidRPr="00FA7819" w:rsidRDefault="00334F26" w:rsidP="00225B1B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storage</w:t>
      </w:r>
      <w:r w:rsidR="00041DCA" w:rsidRPr="00FA7819">
        <w:rPr>
          <w:rStyle w:val="CodeChar"/>
          <w:rFonts w:ascii="Calibri" w:hAnsi="Calibri"/>
        </w:rPr>
        <w:t xml:space="preserve"> </w:t>
      </w:r>
      <w:r w:rsidR="00C01B84">
        <w:t>-</w:t>
      </w:r>
      <w:r w:rsidR="00041DCA">
        <w:t xml:space="preserve"> </w:t>
      </w:r>
      <w:r w:rsidR="0081016C">
        <w:t>a</w:t>
      </w:r>
      <w:r w:rsidR="0081016C" w:rsidRPr="004F7AE3">
        <w:t xml:space="preserve">ccepts </w:t>
      </w:r>
      <w:r w:rsidR="0081016C">
        <w:t xml:space="preserve">positive </w:t>
      </w:r>
      <w:r w:rsidR="0081016C" w:rsidRPr="004F7AE3">
        <w:t>number values</w:t>
      </w:r>
      <w:r w:rsidR="0081016C">
        <w:t>.</w:t>
      </w:r>
      <w:r w:rsidR="0081016C" w:rsidRPr="0081016C">
        <w:t xml:space="preserve"> </w:t>
      </w:r>
      <w:r w:rsidR="0081016C">
        <w:t>It can be nullable</w:t>
      </w:r>
      <w:r w:rsidR="00A83882">
        <w:t>.</w:t>
      </w:r>
    </w:p>
    <w:p w14:paraId="7DA37529" w14:textId="27F7CB51" w:rsidR="005E5578" w:rsidRPr="00FA7819" w:rsidRDefault="00814C86" w:rsidP="00A667E5">
      <w:pPr>
        <w:pStyle w:val="ListParagraph"/>
        <w:numPr>
          <w:ilvl w:val="0"/>
          <w:numId w:val="27"/>
        </w:numPr>
        <w:rPr>
          <w:lang w:val="bg-BG"/>
        </w:rPr>
      </w:pPr>
      <w:r w:rsidRPr="00FA7819">
        <w:rPr>
          <w:rStyle w:val="CodeChar"/>
          <w:rFonts w:ascii="Calibri" w:hAnsi="Calibri"/>
        </w:rPr>
        <w:t>Constraint</w:t>
      </w:r>
      <w:r w:rsidRPr="00FA7819">
        <w:rPr>
          <w:lang w:val="bg-BG"/>
        </w:rPr>
        <w:t>:</w:t>
      </w:r>
      <w:r>
        <w:t xml:space="preserve"> The </w:t>
      </w:r>
      <w:proofErr w:type="gramStart"/>
      <w:r w:rsidR="00334F26" w:rsidRPr="00334F26">
        <w:rPr>
          <w:b/>
          <w:bCs/>
        </w:rPr>
        <w:t>devices</w:t>
      </w:r>
      <w:r w:rsidR="00547190">
        <w:t xml:space="preserve"> </w:t>
      </w:r>
      <w:r>
        <w:t>table</w:t>
      </w:r>
      <w:proofErr w:type="gramEnd"/>
      <w:r>
        <w:t xml:space="preserve"> has a relation</w:t>
      </w:r>
      <w:r w:rsidR="008D1036">
        <w:t xml:space="preserve"> </w:t>
      </w:r>
      <w:r>
        <w:t xml:space="preserve">with </w:t>
      </w:r>
      <w:proofErr w:type="gramStart"/>
      <w:r w:rsidR="00334F26" w:rsidRPr="00334F26">
        <w:rPr>
          <w:b/>
          <w:bCs/>
        </w:rPr>
        <w:t>sales</w:t>
      </w:r>
      <w:proofErr w:type="gramEnd"/>
      <w:r>
        <w:t xml:space="preserve"> table</w:t>
      </w:r>
      <w:r w:rsidR="00FA7819">
        <w:t>.</w:t>
      </w:r>
      <w:r w:rsidR="004F13A4">
        <w:t xml:space="preserve"> It can be nullable.</w:t>
      </w:r>
    </w:p>
    <w:p w14:paraId="331D524B" w14:textId="3F1DB5B9" w:rsidR="008E233F" w:rsidRDefault="008E233F" w:rsidP="007366B3">
      <w:pPr>
        <w:pStyle w:val="Heading3"/>
        <w:rPr>
          <w:lang w:val="bg-BG"/>
        </w:rPr>
      </w:pPr>
      <w:r>
        <w:t>Relationships</w:t>
      </w:r>
    </w:p>
    <w:p w14:paraId="06EAD5ED" w14:textId="5727B84F" w:rsidR="008E233F" w:rsidRDefault="008E233F" w:rsidP="008E233F">
      <w:pPr>
        <w:rPr>
          <w:lang w:val="bg-BG"/>
        </w:rPr>
      </w:pPr>
      <w:r>
        <w:t xml:space="preserve">Your partners gave you a little hint about the more complex relationships in the database so that you can implement </w:t>
      </w:r>
      <w:proofErr w:type="gramStart"/>
      <w:r>
        <w:t>it</w:t>
      </w:r>
      <w:proofErr w:type="gramEnd"/>
      <w:r>
        <w:t xml:space="preserve"> correctly.</w:t>
      </w:r>
    </w:p>
    <w:p w14:paraId="7A1D8DEE" w14:textId="41DEE9C2" w:rsidR="008E233F" w:rsidRDefault="008E233F" w:rsidP="008E233F">
      <w:pPr>
        <w:rPr>
          <w:lang w:val="bg-BG"/>
        </w:rPr>
      </w:pPr>
      <w:r>
        <w:t xml:space="preserve">One </w:t>
      </w:r>
      <w:r w:rsidR="00995A32">
        <w:rPr>
          <w:b/>
          <w:bCs/>
        </w:rPr>
        <w:t>Device</w:t>
      </w:r>
      <w:r>
        <w:rPr>
          <w:b/>
          <w:bCs/>
        </w:rPr>
        <w:t xml:space="preserve"> </w:t>
      </w:r>
      <w:r>
        <w:t xml:space="preserve">may </w:t>
      </w:r>
      <w:r w:rsidR="00995A32">
        <w:t>appear</w:t>
      </w:r>
      <w:r w:rsidR="0049672D">
        <w:t xml:space="preserve"> in </w:t>
      </w:r>
      <w:r>
        <w:t xml:space="preserve">only one </w:t>
      </w:r>
      <w:r w:rsidR="0049672D">
        <w:rPr>
          <w:b/>
          <w:bCs/>
        </w:rPr>
        <w:t>Sale</w:t>
      </w:r>
      <w:r>
        <w:t xml:space="preserve">, but one </w:t>
      </w:r>
      <w:r w:rsidR="0049672D">
        <w:rPr>
          <w:b/>
          <w:bCs/>
        </w:rPr>
        <w:t>Sale</w:t>
      </w:r>
      <w:r w:rsidR="008F445E">
        <w:t xml:space="preserve"> </w:t>
      </w:r>
      <w:r>
        <w:t xml:space="preserve">may </w:t>
      </w:r>
      <w:r w:rsidR="0049672D">
        <w:t>have</w:t>
      </w:r>
      <w:r w:rsidR="00FA7819">
        <w:t xml:space="preserve"> </w:t>
      </w:r>
      <w:r>
        <w:t xml:space="preserve">many </w:t>
      </w:r>
      <w:r w:rsidR="0049672D">
        <w:rPr>
          <w:b/>
          <w:bCs/>
        </w:rPr>
        <w:t>Devices</w:t>
      </w:r>
      <w:r>
        <w:t>.</w:t>
      </w:r>
    </w:p>
    <w:p w14:paraId="3A166A40" w14:textId="629A9040" w:rsidR="0009724B" w:rsidRPr="0009724B" w:rsidRDefault="00B637C7" w:rsidP="0009724B">
      <w:r>
        <w:t xml:space="preserve">One </w:t>
      </w:r>
      <w:r w:rsidR="0049672D">
        <w:rPr>
          <w:b/>
          <w:bCs/>
        </w:rPr>
        <w:t>Seller</w:t>
      </w:r>
      <w:r w:rsidR="0058244A">
        <w:rPr>
          <w:b/>
        </w:rPr>
        <w:t xml:space="preserve"> </w:t>
      </w:r>
      <w:r w:rsidR="0058244A">
        <w:t xml:space="preserve">can </w:t>
      </w:r>
      <w:r>
        <w:t xml:space="preserve">have </w:t>
      </w:r>
      <w:r w:rsidR="0058244A">
        <w:t xml:space="preserve">many </w:t>
      </w:r>
      <w:r w:rsidR="0049672D">
        <w:rPr>
          <w:b/>
          <w:bCs/>
        </w:rPr>
        <w:t>Sales</w:t>
      </w:r>
      <w:r>
        <w:t xml:space="preserve">, but one </w:t>
      </w:r>
      <w:r w:rsidR="0049672D">
        <w:rPr>
          <w:b/>
          <w:bCs/>
        </w:rPr>
        <w:t>Sale</w:t>
      </w:r>
      <w:r w:rsidR="008F445E">
        <w:rPr>
          <w:b/>
        </w:rPr>
        <w:t xml:space="preserve"> </w:t>
      </w:r>
      <w:r w:rsidR="0049672D">
        <w:t xml:space="preserve">has only one </w:t>
      </w:r>
      <w:r w:rsidR="0049672D" w:rsidRPr="0049672D">
        <w:rPr>
          <w:b/>
          <w:bCs/>
        </w:rPr>
        <w:t>Seller</w:t>
      </w:r>
      <w:r>
        <w:t>.</w:t>
      </w:r>
    </w:p>
    <w:p w14:paraId="6529CB0A" w14:textId="6071AB3F" w:rsidR="005E5578" w:rsidRDefault="00A72A80" w:rsidP="007366B3">
      <w:pPr>
        <w:pStyle w:val="Heading4"/>
      </w:pPr>
      <w:r>
        <w:t>Constraint</w:t>
      </w:r>
    </w:p>
    <w:p w14:paraId="0F5F1FE5" w14:textId="77777777" w:rsidR="005E5578" w:rsidRDefault="00BA0AF7">
      <w:pPr>
        <w:pStyle w:val="ListParagraph"/>
        <w:numPr>
          <w:ilvl w:val="0"/>
          <w:numId w:val="2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6CB5C5FC" w14:textId="733BCFD3" w:rsidR="007505D8" w:rsidRPr="000421D7" w:rsidRDefault="00BA0AF7" w:rsidP="000421D7">
      <w:pPr>
        <w:pStyle w:val="ListParagraph"/>
        <w:numPr>
          <w:ilvl w:val="0"/>
          <w:numId w:val="28"/>
        </w:numPr>
        <w:ind w:left="1491" w:hanging="360"/>
        <w:rPr>
          <w:lang w:val="bg-BG"/>
        </w:rPr>
      </w:pPr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.</w:t>
      </w:r>
      <w:r>
        <w:rPr>
          <w:lang w:val="bg-BG"/>
        </w:rPr>
        <w:tab/>
      </w:r>
    </w:p>
    <w:p w14:paraId="7E8447A1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Strong"/>
        </w:rPr>
        <w:t>not allowed</w:t>
      </w:r>
      <w:r>
        <w:rPr>
          <w:b/>
        </w:rPr>
        <w:t xml:space="preserve"> to modify the </w:t>
      </w:r>
      <w:proofErr w:type="gramStart"/>
      <w:r>
        <w:rPr>
          <w:b/>
        </w:rPr>
        <w:t>provided files</w:t>
      </w:r>
      <w:proofErr w:type="gramEnd"/>
      <w:r>
        <w:rPr>
          <w:b/>
        </w:rPr>
        <w:t>.</w:t>
      </w:r>
    </w:p>
    <w:p w14:paraId="14758680" w14:textId="6E1F6C3D" w:rsidR="005E5578" w:rsidRDefault="00BA0AF7">
      <w:pPr>
        <w:rPr>
          <w:bCs/>
          <w:lang w:val="bg-BG"/>
        </w:rPr>
      </w:pPr>
      <w:r>
        <w:rPr>
          <w:b/>
        </w:rPr>
        <w:lastRenderedPageBreak/>
        <w:t>ANY INCORRECT</w:t>
      </w:r>
      <w:r>
        <w:rPr>
          <w:bCs/>
        </w:rPr>
        <w:t xml:space="preserve"> data should be </w:t>
      </w:r>
      <w:proofErr w:type="gramStart"/>
      <w:r>
        <w:rPr>
          <w:b/>
        </w:rPr>
        <w:t>ignored</w:t>
      </w:r>
      <w:proofErr w:type="gramEnd"/>
      <w:r>
        <w:rPr>
          <w:bCs/>
        </w:rPr>
        <w:t xml:space="preserve"> and a message</w:t>
      </w:r>
      <w:r w:rsidR="009C77D5">
        <w:rPr>
          <w:bCs/>
        </w:rPr>
        <w:t xml:space="preserve"> </w:t>
      </w:r>
      <w:r w:rsidR="009C77D5" w:rsidRPr="009C77D5">
        <w:rPr>
          <w:bCs/>
        </w:rPr>
        <w:t>should be printed</w:t>
      </w:r>
      <w:r>
        <w:rPr>
          <w:bCs/>
        </w:rPr>
        <w:t>:</w:t>
      </w:r>
    </w:p>
    <w:p w14:paraId="7BB5A4F4" w14:textId="68486F85" w:rsidR="005E5578" w:rsidRPr="00B37FBA" w:rsidRDefault="00BA0AF7">
      <w:pPr>
        <w:ind w:firstLine="720"/>
        <w:rPr>
          <w:rFonts w:ascii="Consolas" w:hAnsi="Consolas"/>
          <w:b/>
          <w:lang w:val="bg-BG"/>
        </w:rPr>
      </w:pPr>
      <w:r w:rsidRPr="007366B3">
        <w:rPr>
          <w:rFonts w:ascii="Consolas" w:hAnsi="Consolas"/>
          <w:b/>
        </w:rPr>
        <w:t xml:space="preserve">"Invalid </w:t>
      </w:r>
      <w:r w:rsidR="001D2B06" w:rsidRPr="007366B3">
        <w:rPr>
          <w:rFonts w:ascii="Consolas" w:hAnsi="Consolas"/>
          <w:b/>
        </w:rPr>
        <w:t>{</w:t>
      </w:r>
      <w:r w:rsidR="0049672D">
        <w:rPr>
          <w:rFonts w:ascii="Consolas" w:hAnsi="Consolas"/>
          <w:b/>
        </w:rPr>
        <w:t>seller</w:t>
      </w:r>
      <w:r w:rsidR="001D2B06" w:rsidRPr="007366B3">
        <w:rPr>
          <w:rFonts w:ascii="Consolas" w:hAnsi="Consolas"/>
          <w:b/>
        </w:rPr>
        <w:t>/</w:t>
      </w:r>
      <w:r w:rsidR="0049672D">
        <w:rPr>
          <w:rFonts w:ascii="Consolas" w:hAnsi="Consolas"/>
          <w:b/>
        </w:rPr>
        <w:t>sale</w:t>
      </w:r>
      <w:r w:rsidR="001D2B06" w:rsidRPr="007366B3">
        <w:rPr>
          <w:rFonts w:ascii="Consolas" w:hAnsi="Consolas"/>
          <w:b/>
        </w:rPr>
        <w:t>/</w:t>
      </w:r>
      <w:proofErr w:type="gramStart"/>
      <w:r w:rsidR="0049672D">
        <w:rPr>
          <w:rFonts w:ascii="Consolas" w:hAnsi="Consolas"/>
          <w:b/>
        </w:rPr>
        <w:t>device</w:t>
      </w:r>
      <w:r w:rsidR="001D2B06" w:rsidRPr="007366B3">
        <w:rPr>
          <w:rFonts w:ascii="Consolas" w:hAnsi="Consolas"/>
          <w:b/>
        </w:rPr>
        <w:t>}</w:t>
      </w:r>
      <w:r w:rsidR="00B37FBA">
        <w:rPr>
          <w:rFonts w:ascii="Consolas" w:hAnsi="Consolas"/>
          <w:b/>
          <w:lang w:val="bg-BG"/>
        </w:rPr>
        <w:t>"</w:t>
      </w:r>
      <w:proofErr w:type="gramEnd"/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 xml:space="preserve">When the </w:t>
      </w:r>
      <w:proofErr w:type="gramStart"/>
      <w:r>
        <w:rPr>
          <w:b/>
          <w:bCs/>
        </w:rPr>
        <w:t>import is</w:t>
      </w:r>
      <w:proofErr w:type="gramEnd"/>
      <w:r>
        <w:rPr>
          <w:b/>
          <w:bCs/>
        </w:rPr>
        <w:t xml:space="preserve"> finished:</w:t>
      </w:r>
    </w:p>
    <w:p w14:paraId="6D37FBB2" w14:textId="239E2E60" w:rsidR="005E5578" w:rsidRPr="007366B3" w:rsidRDefault="00BA0AF7">
      <w:pPr>
        <w:rPr>
          <w:rFonts w:ascii="Consolas" w:hAnsi="Consolas"/>
          <w:b/>
        </w:rPr>
      </w:pPr>
      <w:r w:rsidRPr="007366B3">
        <w:rPr>
          <w:rFonts w:ascii="Consolas" w:hAnsi="Consolas"/>
          <w:b/>
        </w:rPr>
        <w:t xml:space="preserve">"Successfully imported </w:t>
      </w:r>
      <w:r w:rsidR="009B298C" w:rsidRPr="007366B3">
        <w:rPr>
          <w:rFonts w:ascii="Consolas" w:hAnsi="Consolas"/>
          <w:b/>
        </w:rPr>
        <w:t>{</w:t>
      </w:r>
      <w:r w:rsidR="0049672D">
        <w:rPr>
          <w:rFonts w:ascii="Consolas" w:hAnsi="Consolas"/>
          <w:b/>
        </w:rPr>
        <w:t>seller</w:t>
      </w:r>
      <w:r w:rsidR="008100D2" w:rsidRPr="007366B3">
        <w:rPr>
          <w:rFonts w:ascii="Consolas" w:hAnsi="Consolas"/>
          <w:b/>
        </w:rPr>
        <w:t>/</w:t>
      </w:r>
      <w:r w:rsidR="0049672D">
        <w:rPr>
          <w:rFonts w:ascii="Consolas" w:hAnsi="Consolas"/>
          <w:b/>
        </w:rPr>
        <w:t>sale</w:t>
      </w:r>
      <w:r w:rsidR="008100D2" w:rsidRPr="007366B3">
        <w:rPr>
          <w:rFonts w:ascii="Consolas" w:hAnsi="Consolas"/>
          <w:b/>
        </w:rPr>
        <w:t>/</w:t>
      </w:r>
      <w:r w:rsidR="00F540DD">
        <w:rPr>
          <w:rFonts w:ascii="Consolas" w:hAnsi="Consolas"/>
          <w:b/>
        </w:rPr>
        <w:t>device</w:t>
      </w:r>
      <w:r w:rsidR="009B298C" w:rsidRPr="007366B3">
        <w:rPr>
          <w:rFonts w:ascii="Consolas" w:hAnsi="Consolas"/>
          <w:b/>
        </w:rPr>
        <w:t>}</w:t>
      </w:r>
      <w:r w:rsidRPr="007366B3">
        <w:rPr>
          <w:rFonts w:ascii="Consolas" w:hAnsi="Consolas"/>
          <w:b/>
        </w:rPr>
        <w:t xml:space="preserve"> {</w:t>
      </w:r>
      <w:proofErr w:type="spellStart"/>
      <w:r w:rsidR="0049672D">
        <w:rPr>
          <w:rFonts w:ascii="Consolas" w:hAnsi="Consolas"/>
          <w:b/>
        </w:rPr>
        <w:t>sellerFirstName</w:t>
      </w:r>
      <w:proofErr w:type="spellEnd"/>
      <w:r w:rsidR="0049672D">
        <w:rPr>
          <w:rFonts w:ascii="Consolas" w:hAnsi="Consolas"/>
          <w:b/>
        </w:rPr>
        <w:t xml:space="preserve"> </w:t>
      </w:r>
      <w:proofErr w:type="spellStart"/>
      <w:r w:rsidR="0049672D">
        <w:rPr>
          <w:rFonts w:ascii="Consolas" w:hAnsi="Consolas"/>
          <w:b/>
        </w:rPr>
        <w:t>sellerLast</w:t>
      </w:r>
      <w:r w:rsidR="008100D2">
        <w:rPr>
          <w:rFonts w:ascii="Consolas" w:hAnsi="Consolas"/>
          <w:b/>
        </w:rPr>
        <w:t>l</w:t>
      </w:r>
      <w:r w:rsidR="00E47C17">
        <w:rPr>
          <w:rFonts w:ascii="Consolas" w:hAnsi="Consolas"/>
          <w:b/>
        </w:rPr>
        <w:t>Name</w:t>
      </w:r>
      <w:proofErr w:type="spellEnd"/>
      <w:r w:rsidRPr="007366B3">
        <w:rPr>
          <w:rFonts w:ascii="Consolas" w:hAnsi="Consolas"/>
          <w:b/>
        </w:rPr>
        <w:t>/</w:t>
      </w:r>
      <w:r w:rsidR="0049672D">
        <w:rPr>
          <w:rFonts w:ascii="Consolas" w:hAnsi="Consolas"/>
          <w:b/>
        </w:rPr>
        <w:t>with number {</w:t>
      </w:r>
      <w:proofErr w:type="spellStart"/>
      <w:r w:rsidR="00F540DD">
        <w:rPr>
          <w:rFonts w:ascii="Consolas" w:hAnsi="Consolas"/>
          <w:b/>
        </w:rPr>
        <w:t>saleNumber</w:t>
      </w:r>
      <w:proofErr w:type="spellEnd"/>
      <w:r w:rsidR="0049672D">
        <w:rPr>
          <w:rFonts w:ascii="Consolas" w:hAnsi="Consolas"/>
          <w:b/>
        </w:rPr>
        <w:t>}</w:t>
      </w:r>
      <w:r w:rsidRPr="007366B3">
        <w:rPr>
          <w:rFonts w:ascii="Consolas" w:hAnsi="Consolas"/>
          <w:b/>
        </w:rPr>
        <w:t>/</w:t>
      </w:r>
      <w:r w:rsidR="00F540DD">
        <w:rPr>
          <w:rFonts w:ascii="Consolas" w:hAnsi="Consolas"/>
          <w:b/>
        </w:rPr>
        <w:t>of type {</w:t>
      </w:r>
      <w:proofErr w:type="spellStart"/>
      <w:r w:rsidR="00F540DD">
        <w:rPr>
          <w:rFonts w:ascii="Consolas" w:hAnsi="Consolas"/>
          <w:b/>
        </w:rPr>
        <w:t>deviceType</w:t>
      </w:r>
      <w:proofErr w:type="spellEnd"/>
      <w:r w:rsidRPr="007366B3">
        <w:rPr>
          <w:rFonts w:ascii="Consolas" w:hAnsi="Consolas"/>
          <w:b/>
        </w:rPr>
        <w:t>}</w:t>
      </w:r>
      <w:r w:rsidR="00F540DD">
        <w:rPr>
          <w:rFonts w:ascii="Consolas" w:hAnsi="Consolas"/>
          <w:b/>
        </w:rPr>
        <w:t xml:space="preserve"> with brand {</w:t>
      </w:r>
      <w:proofErr w:type="spellStart"/>
      <w:r w:rsidR="00F540DD">
        <w:rPr>
          <w:rFonts w:ascii="Consolas" w:hAnsi="Consolas"/>
          <w:b/>
        </w:rPr>
        <w:t>deviceBrand</w:t>
      </w:r>
      <w:proofErr w:type="spellEnd"/>
      <w:r w:rsidR="00F540DD">
        <w:rPr>
          <w:rFonts w:ascii="Consolas" w:hAnsi="Consolas"/>
          <w:b/>
        </w:rPr>
        <w:t>}</w:t>
      </w:r>
      <w:r w:rsidRPr="007366B3">
        <w:rPr>
          <w:rFonts w:ascii="Consolas" w:hAnsi="Consolas"/>
          <w:b/>
        </w:rPr>
        <w:t>"</w:t>
      </w:r>
    </w:p>
    <w:p w14:paraId="4C84580E" w14:textId="7EB7F22D" w:rsidR="00F76585" w:rsidRDefault="000A4279" w:rsidP="007366B3">
      <w:pPr>
        <w:rPr>
          <w:bCs/>
        </w:rPr>
      </w:pPr>
      <w:proofErr w:type="gramStart"/>
      <w:r w:rsidRPr="000A4279">
        <w:rPr>
          <w:b/>
          <w:bCs/>
        </w:rPr>
        <w:t>Judge</w:t>
      </w:r>
      <w:proofErr w:type="gramEnd"/>
      <w:r w:rsidRPr="000A4279">
        <w:rPr>
          <w:bCs/>
        </w:rPr>
        <w:t xml:space="preserve"> will only accept </w:t>
      </w:r>
      <w:r w:rsidRPr="000A4279">
        <w:rPr>
          <w:b/>
          <w:bCs/>
        </w:rPr>
        <w:t>file paths</w:t>
      </w:r>
      <w:r w:rsidRPr="000A4279">
        <w:rPr>
          <w:bCs/>
        </w:rPr>
        <w:t xml:space="preserve"> in a specific format. When dealing with file paths for files, please adhere to the following format</w:t>
      </w:r>
      <w:proofErr w:type="gramStart"/>
      <w:r w:rsidRPr="000A4279">
        <w:rPr>
          <w:bCs/>
        </w:rPr>
        <w:t>:</w:t>
      </w:r>
      <w:r>
        <w:rPr>
          <w:bCs/>
        </w:rPr>
        <w:t xml:space="preserve">  </w:t>
      </w:r>
      <w:r w:rsidRPr="000A4279">
        <w:rPr>
          <w:bCs/>
        </w:rPr>
        <w:t>"</w:t>
      </w:r>
      <w:proofErr w:type="spellStart"/>
      <w:proofErr w:type="gramEnd"/>
      <w:r w:rsidRPr="000A4279">
        <w:rPr>
          <w:bCs/>
        </w:rPr>
        <w:t>src</w:t>
      </w:r>
      <w:proofErr w:type="spellEnd"/>
      <w:r w:rsidRPr="000A4279">
        <w:rPr>
          <w:bCs/>
        </w:rPr>
        <w:t>/main/resources/files/xml/format-example.xml"</w:t>
      </w:r>
    </w:p>
    <w:p w14:paraId="381C89D0" w14:textId="0C32F68B" w:rsidR="00F76585" w:rsidRPr="00F76585" w:rsidRDefault="00791BFB" w:rsidP="00F76585">
      <w:pPr>
        <w:pStyle w:val="Heading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6F9F2753" w:rsidR="005E5578" w:rsidRDefault="00BA0AF7"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p w14:paraId="764002AC" w14:textId="0D801F90" w:rsidR="00D70E6E" w:rsidRPr="007366B3" w:rsidRDefault="008F59D9" w:rsidP="007366B3">
      <w:pPr>
        <w:pStyle w:val="Heading4"/>
      </w:pPr>
      <w:r>
        <w:t>Sellers</w:t>
      </w:r>
      <w:r w:rsidR="00D70E6E" w:rsidRPr="007366B3">
        <w:t xml:space="preserve"> (</w:t>
      </w:r>
      <w:proofErr w:type="spellStart"/>
      <w:proofErr w:type="gramStart"/>
      <w:r>
        <w:t>sellers</w:t>
      </w:r>
      <w:r w:rsidR="00FF7380" w:rsidRPr="007366B3">
        <w:t>.json</w:t>
      </w:r>
      <w:proofErr w:type="spellEnd"/>
      <w:proofErr w:type="gramEnd"/>
      <w:r w:rsidR="00D70E6E" w:rsidRPr="007366B3">
        <w:t>)</w:t>
      </w:r>
    </w:p>
    <w:p w14:paraId="7DCAEDCB" w14:textId="5D3396BB" w:rsidR="00D70E6E" w:rsidRDefault="00D70E6E" w:rsidP="007366B3">
      <w:pPr>
        <w:pStyle w:val="Heading5"/>
      </w:pPr>
      <w:r>
        <w:t>Constraint</w:t>
      </w:r>
    </w:p>
    <w:p w14:paraId="4DAB0A8B" w14:textId="23C2B8B8" w:rsidR="00D70E6E" w:rsidRDefault="00D70E6E" w:rsidP="00D70E6E">
      <w:pPr>
        <w:rPr>
          <w:b/>
        </w:rPr>
      </w:pPr>
      <w:r w:rsidRPr="00E1500E">
        <w:rPr>
          <w:b/>
        </w:rPr>
        <w:t xml:space="preserve">If a </w:t>
      </w:r>
      <w:r w:rsidR="00AC33CD">
        <w:rPr>
          <w:b/>
        </w:rPr>
        <w:t>seller</w:t>
      </w:r>
      <w:r w:rsidRPr="00E1500E">
        <w:rPr>
          <w:b/>
        </w:rPr>
        <w:t xml:space="preserve"> with the same </w:t>
      </w:r>
      <w:r w:rsidR="00AC33CD">
        <w:rPr>
          <w:b/>
        </w:rPr>
        <w:t xml:space="preserve">last </w:t>
      </w:r>
      <w:r w:rsidRPr="00E1500E">
        <w:rPr>
          <w:b/>
        </w:rPr>
        <w:t>name already exists in the DB</w:t>
      </w:r>
      <w:r w:rsidR="00E3117E">
        <w:rPr>
          <w:b/>
        </w:rPr>
        <w:t xml:space="preserve"> or the first/last name does not meet size constraints</w:t>
      </w:r>
      <w:r w:rsidRPr="00E1500E">
        <w:rPr>
          <w:b/>
        </w:rPr>
        <w:t xml:space="preserve"> return "</w:t>
      </w:r>
      <w:r w:rsidRPr="007366B3">
        <w:rPr>
          <w:rFonts w:ascii="Consolas" w:hAnsi="Consolas"/>
          <w:b/>
        </w:rPr>
        <w:t xml:space="preserve">Invalid </w:t>
      </w:r>
      <w:r w:rsidR="008F59D9">
        <w:rPr>
          <w:rFonts w:ascii="Consolas" w:hAnsi="Consolas"/>
          <w:b/>
        </w:rPr>
        <w:t>seller</w:t>
      </w:r>
      <w:r w:rsidRPr="00E1500E">
        <w:rPr>
          <w:b/>
        </w:rPr>
        <w:t>".</w:t>
      </w:r>
    </w:p>
    <w:p w14:paraId="35AF6C78" w14:textId="77777777" w:rsidR="004C28E2" w:rsidRPr="004C28E2" w:rsidRDefault="004C28E2" w:rsidP="004C28E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 xml:space="preserve">When the </w:t>
      </w:r>
      <w:proofErr w:type="gramStart"/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>import is</w:t>
      </w:r>
      <w:proofErr w:type="gramEnd"/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 xml:space="preserve"> finished:</w:t>
      </w:r>
      <w:r w:rsidRPr="004C28E2">
        <w:rPr>
          <w:rStyle w:val="eop"/>
          <w:rFonts w:ascii="Calibri" w:hAnsi="Calibri" w:cs="Calibri"/>
          <w:color w:val="000000" w:themeColor="text1"/>
          <w:sz w:val="22"/>
          <w:szCs w:val="22"/>
        </w:rPr>
        <w:t> </w:t>
      </w:r>
    </w:p>
    <w:p w14:paraId="64EF8E87" w14:textId="49714ACC" w:rsidR="004C28E2" w:rsidRPr="004C28E2" w:rsidRDefault="004C28E2" w:rsidP="00D70E6E">
      <w:pPr>
        <w:rPr>
          <w:rFonts w:ascii="Consolas" w:eastAsia="Cambria" w:hAnsi="Consolas"/>
          <w:b/>
          <w:iCs/>
          <w:color w:val="000000" w:themeColor="text1"/>
          <w:lang w:val="bg-BG"/>
        </w:rPr>
      </w:pPr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 xml:space="preserve">"Successfully imported </w:t>
      </w:r>
      <w:r w:rsidR="005E426B">
        <w:rPr>
          <w:rFonts w:ascii="Consolas" w:eastAsia="Cambria" w:hAnsi="Consolas"/>
          <w:b/>
          <w:iCs/>
          <w:color w:val="000000" w:themeColor="text1"/>
        </w:rPr>
        <w:t>s</w:t>
      </w:r>
      <w:r w:rsidR="00F95133">
        <w:rPr>
          <w:rFonts w:ascii="Consolas" w:eastAsia="Cambria" w:hAnsi="Consolas"/>
          <w:b/>
          <w:iCs/>
          <w:color w:val="000000" w:themeColor="text1"/>
        </w:rPr>
        <w:t>eller</w:t>
      </w:r>
      <w:r w:rsidR="005E426B">
        <w:rPr>
          <w:rFonts w:ascii="Consolas" w:eastAsia="Cambria" w:hAnsi="Consolas"/>
          <w:b/>
          <w:iCs/>
          <w:color w:val="000000" w:themeColor="text1"/>
        </w:rPr>
        <w:t xml:space="preserve"> </w:t>
      </w:r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>{</w:t>
      </w:r>
      <w:proofErr w:type="spellStart"/>
      <w:r w:rsidR="00F91E47">
        <w:rPr>
          <w:rFonts w:ascii="Consolas" w:eastAsia="Cambria" w:hAnsi="Consolas"/>
          <w:b/>
          <w:iCs/>
          <w:color w:val="000000" w:themeColor="text1"/>
        </w:rPr>
        <w:t>sellerFirstName</w:t>
      </w:r>
      <w:proofErr w:type="spellEnd"/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>}</w:t>
      </w:r>
      <w:r w:rsidR="00F91E47">
        <w:rPr>
          <w:rFonts w:ascii="Consolas" w:eastAsia="Cambria" w:hAnsi="Consolas"/>
          <w:b/>
          <w:iCs/>
          <w:color w:val="000000" w:themeColor="text1"/>
        </w:rPr>
        <w:t xml:space="preserve"> {</w:t>
      </w:r>
      <w:proofErr w:type="spellStart"/>
      <w:r w:rsidR="00F91E47">
        <w:rPr>
          <w:rFonts w:ascii="Consolas" w:eastAsia="Cambria" w:hAnsi="Consolas"/>
          <w:b/>
          <w:iCs/>
          <w:color w:val="000000" w:themeColor="text1"/>
        </w:rPr>
        <w:t>sellerLastName</w:t>
      </w:r>
      <w:proofErr w:type="spellEnd"/>
      <w:r w:rsidR="00F91E47">
        <w:rPr>
          <w:rFonts w:ascii="Consolas" w:eastAsia="Cambria" w:hAnsi="Consolas"/>
          <w:b/>
          <w:iCs/>
          <w:color w:val="000000" w:themeColor="text1"/>
        </w:rPr>
        <w:t>}</w:t>
      </w:r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>"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5E73600" w14:textId="77777777" w:rsidTr="007366B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00549A6" w14:textId="21685356" w:rsidR="005E5578" w:rsidRDefault="005E426B" w:rsidP="0053694D">
            <w:pPr>
              <w:spacing w:before="0"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Seller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proofErr w:type="gramStart"/>
            <w:r>
              <w:rPr>
                <w:rFonts w:eastAsia="Cambria"/>
                <w:b/>
                <w:iCs/>
                <w:color w:val="A34A0D"/>
              </w:rPr>
              <w:t>seller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791BFB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proofErr w:type="gram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4A0FFB43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D0ACF89" w14:textId="77777777" w:rsidR="00566674" w:rsidRPr="00566674" w:rsidRDefault="00566674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66674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</w:p>
          <w:p w14:paraId="6EC16111" w14:textId="77777777" w:rsidR="00C756E6" w:rsidRDefault="004C3D20" w:rsidP="00C756E6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sz w:val="22"/>
                <w:szCs w:val="22"/>
                <w:lang w:val="en-US" w:eastAsia="bg-BG"/>
              </w:rPr>
            </w:pP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{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firstName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John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lastName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Harrison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personalNumber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123123"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br/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{</w:t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756E6"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firstName"</w:t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756E6"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Alice"</w:t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756E6"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lastName"</w:t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756E6"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Smith"</w:t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756E6"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personalNumber"</w:t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756E6"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456456"</w:t>
            </w:r>
            <w:r w:rsidR="00C756E6"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br/>
            </w:r>
            <w:r w:rsidR="00C756E6"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</w:p>
          <w:p w14:paraId="7FE6C239" w14:textId="2478B67A" w:rsidR="00C756E6" w:rsidRPr="00C756E6" w:rsidRDefault="00C756E6" w:rsidP="00C756E6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</w:pP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{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firstName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</w:t>
            </w:r>
            <w:r w:rsidR="003F6D95"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John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lastName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</w:t>
            </w:r>
            <w:r w:rsidRPr="003F6D95">
              <w:rPr>
                <w:rFonts w:ascii="Consolas" w:hAnsi="Consolas"/>
                <w:color w:val="FF0000"/>
                <w:sz w:val="22"/>
                <w:szCs w:val="22"/>
                <w:lang w:eastAsia="bg-BG"/>
              </w:rPr>
              <w:t>Smith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personalNumber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456456"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br/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>{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firstName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Michael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lastName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Johnson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personalNumber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789789"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br/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>{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firstName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Emily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lastName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Williams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756E6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personalNumber"</w:t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101010"</w:t>
            </w:r>
            <w:r w:rsidRPr="00C756E6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br/>
            </w:r>
            <w:r w:rsidRPr="00C756E6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</w:p>
          <w:p w14:paraId="33D855A9" w14:textId="52B61278" w:rsidR="003253F7" w:rsidRPr="003253F7" w:rsidRDefault="003253F7" w:rsidP="003253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bg-BG" w:eastAsia="bg-BG"/>
              </w:rPr>
            </w:pP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{</w:t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</w:t>
            </w:r>
            <w:r w:rsidRPr="003253F7">
              <w:rPr>
                <w:rFonts w:ascii="Consolas" w:eastAsia="Times New Roman" w:hAnsi="Consolas" w:cs="Courier New"/>
                <w:color w:val="871094"/>
                <w:lang w:val="bg-BG" w:eastAsia="bg-BG"/>
              </w:rPr>
              <w:t>"firstName"</w:t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: </w:t>
            </w:r>
            <w:r w:rsidRPr="003253F7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Daniel"</w:t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,</w:t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</w:t>
            </w:r>
            <w:r w:rsidRPr="003253F7">
              <w:rPr>
                <w:rFonts w:ascii="Consolas" w:eastAsia="Times New Roman" w:hAnsi="Consolas" w:cs="Courier New"/>
                <w:color w:val="871094"/>
                <w:lang w:val="bg-BG" w:eastAsia="bg-BG"/>
              </w:rPr>
              <w:t>"lastName"</w:t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: </w:t>
            </w:r>
            <w:r w:rsidRPr="003253F7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Brown"</w:t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,</w:t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lastRenderedPageBreak/>
              <w:t xml:space="preserve">  </w:t>
            </w:r>
            <w:r w:rsidRPr="003253F7">
              <w:rPr>
                <w:rFonts w:ascii="Consolas" w:eastAsia="Times New Roman" w:hAnsi="Consolas" w:cs="Courier New"/>
                <w:color w:val="871094"/>
                <w:lang w:val="bg-BG" w:eastAsia="bg-BG"/>
              </w:rPr>
              <w:t>"personalNumber"</w:t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: </w:t>
            </w:r>
            <w:r w:rsidRPr="003253F7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t>"111222"</w:t>
            </w:r>
            <w:r w:rsidRPr="003253F7">
              <w:rPr>
                <w:rFonts w:ascii="Consolas" w:eastAsia="Times New Roman" w:hAnsi="Consolas" w:cs="Courier New"/>
                <w:color w:val="067D17"/>
                <w:lang w:val="bg-BG" w:eastAsia="bg-BG"/>
              </w:rPr>
              <w:br/>
            </w:r>
            <w:r w:rsidRPr="003253F7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},</w:t>
            </w:r>
          </w:p>
          <w:p w14:paraId="5E861F34" w14:textId="0928DB92" w:rsidR="000C1412" w:rsidRDefault="000C1412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</w:p>
          <w:p w14:paraId="220F8FE5" w14:textId="32C22EB2" w:rsidR="005E5578" w:rsidRPr="007366B3" w:rsidRDefault="00BA0AF7" w:rsidP="005666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7366B3">
              <w:rPr>
                <w:rFonts w:ascii="Consolas" w:eastAsia="Times New Roman" w:hAnsi="Consolas" w:cs="Courier New"/>
                <w:color w:val="080808"/>
              </w:rPr>
              <w:t>...</w:t>
            </w:r>
          </w:p>
        </w:tc>
      </w:tr>
      <w:tr w:rsidR="005E5578" w14:paraId="64582F5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96ABA92" w14:textId="77777777" w:rsidR="003253F7" w:rsidRDefault="003253F7" w:rsidP="003253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3253F7">
              <w:rPr>
                <w:rFonts w:ascii="Consolas" w:eastAsia="Times New Roman" w:hAnsi="Consolas"/>
                <w:color w:val="000000"/>
              </w:rPr>
              <w:lastRenderedPageBreak/>
              <w:t>Successfully imported seller John Harrison</w:t>
            </w:r>
          </w:p>
          <w:p w14:paraId="2A8D9589" w14:textId="00F024BC" w:rsidR="003F6D95" w:rsidRPr="003253F7" w:rsidRDefault="003F6D95" w:rsidP="003253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3F6D95">
              <w:rPr>
                <w:rFonts w:ascii="Consolas" w:eastAsia="Times New Roman" w:hAnsi="Consolas"/>
                <w:color w:val="000000"/>
              </w:rPr>
              <w:t>Successfully imported seller Alice Smith</w:t>
            </w:r>
          </w:p>
          <w:p w14:paraId="0E8469F4" w14:textId="77777777" w:rsidR="003253F7" w:rsidRPr="003253F7" w:rsidRDefault="003253F7" w:rsidP="003253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3253F7">
              <w:rPr>
                <w:rFonts w:ascii="Consolas" w:eastAsia="Times New Roman" w:hAnsi="Consolas"/>
                <w:color w:val="FF0000"/>
              </w:rPr>
              <w:t>Invalid seller</w:t>
            </w:r>
          </w:p>
          <w:p w14:paraId="18D0ADA4" w14:textId="77777777" w:rsidR="003F6D95" w:rsidRPr="003F6D95" w:rsidRDefault="003F6D95" w:rsidP="003F6D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 w:themeColor="text1"/>
              </w:rPr>
            </w:pPr>
            <w:r w:rsidRPr="003F6D95">
              <w:rPr>
                <w:rFonts w:ascii="Consolas" w:eastAsia="Times New Roman" w:hAnsi="Consolas"/>
                <w:color w:val="000000" w:themeColor="text1"/>
              </w:rPr>
              <w:t>Successfully imported seller Michael Johnson</w:t>
            </w:r>
          </w:p>
          <w:p w14:paraId="18A219C3" w14:textId="77777777" w:rsidR="003F6D95" w:rsidRPr="003F6D95" w:rsidRDefault="003F6D95" w:rsidP="003F6D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 w:themeColor="text1"/>
              </w:rPr>
            </w:pPr>
            <w:r w:rsidRPr="003F6D95">
              <w:rPr>
                <w:rFonts w:ascii="Consolas" w:eastAsia="Times New Roman" w:hAnsi="Consolas"/>
                <w:color w:val="000000" w:themeColor="text1"/>
              </w:rPr>
              <w:t>Successfully imported seller Emily Williams</w:t>
            </w:r>
          </w:p>
          <w:p w14:paraId="7C6C5DD2" w14:textId="78E27AD7" w:rsidR="000C1412" w:rsidRPr="007366B3" w:rsidRDefault="003F6D95" w:rsidP="003F6D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3F6D95">
              <w:rPr>
                <w:rFonts w:ascii="Consolas" w:eastAsia="Times New Roman" w:hAnsi="Consolas"/>
                <w:color w:val="000000" w:themeColor="text1"/>
              </w:rPr>
              <w:t>Successfully imported seller Daniel Brown</w:t>
            </w:r>
            <w:r w:rsidR="00BA0AF7" w:rsidRPr="007366B3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4D322E78" w14:textId="29CF737A" w:rsidR="00FF7380" w:rsidRDefault="00AC33CD" w:rsidP="007366B3">
      <w:pPr>
        <w:pStyle w:val="Heading4"/>
      </w:pPr>
      <w:r>
        <w:t>Sales</w:t>
      </w:r>
      <w:r w:rsidR="00FF7380">
        <w:t xml:space="preserve"> (</w:t>
      </w:r>
      <w:proofErr w:type="spellStart"/>
      <w:proofErr w:type="gramStart"/>
      <w:r>
        <w:t>sales</w:t>
      </w:r>
      <w:r w:rsidR="00FF7380">
        <w:t>.json</w:t>
      </w:r>
      <w:proofErr w:type="spellEnd"/>
      <w:proofErr w:type="gramEnd"/>
      <w:r w:rsidR="00FF7380">
        <w:t>)</w:t>
      </w:r>
    </w:p>
    <w:p w14:paraId="08266EEA" w14:textId="006B5D2F" w:rsidR="00FF7380" w:rsidRDefault="00FF7380" w:rsidP="007366B3">
      <w:pPr>
        <w:pStyle w:val="Heading5"/>
      </w:pPr>
      <w:r>
        <w:t>Constraint</w:t>
      </w:r>
    </w:p>
    <w:p w14:paraId="4579B16B" w14:textId="09C4572C" w:rsidR="00FF7380" w:rsidRDefault="00FF7380" w:rsidP="00BA24A9">
      <w:pPr>
        <w:pStyle w:val="ListParagraph"/>
        <w:numPr>
          <w:ilvl w:val="0"/>
          <w:numId w:val="4"/>
        </w:numPr>
        <w:spacing w:line="240" w:lineRule="auto"/>
        <w:ind w:left="720" w:hanging="360"/>
        <w:rPr>
          <w:b/>
        </w:rPr>
      </w:pPr>
      <w:r w:rsidRPr="00E1500E">
        <w:rPr>
          <w:b/>
        </w:rPr>
        <w:t xml:space="preserve">If a </w:t>
      </w:r>
      <w:r w:rsidR="001F37FA">
        <w:rPr>
          <w:b/>
        </w:rPr>
        <w:t>sale</w:t>
      </w:r>
      <w:r w:rsidRPr="00E1500E">
        <w:rPr>
          <w:b/>
        </w:rPr>
        <w:t xml:space="preserve"> with the same </w:t>
      </w:r>
      <w:r w:rsidR="001F37FA">
        <w:rPr>
          <w:b/>
        </w:rPr>
        <w:t>number</w:t>
      </w:r>
      <w:r w:rsidRPr="00E1500E">
        <w:rPr>
          <w:b/>
        </w:rPr>
        <w:t xml:space="preserve"> already exists in the DB</w:t>
      </w:r>
      <w:r w:rsidR="00D407FE">
        <w:rPr>
          <w:b/>
        </w:rPr>
        <w:t xml:space="preserve"> or the size of the number is not exactly 7(seven) characters</w:t>
      </w:r>
      <w:r w:rsidRPr="00E1500E">
        <w:rPr>
          <w:b/>
        </w:rPr>
        <w:t xml:space="preserve"> return "</w:t>
      </w:r>
      <w:r w:rsidRPr="007366B3">
        <w:rPr>
          <w:rFonts w:ascii="Consolas" w:hAnsi="Consolas"/>
          <w:b/>
        </w:rPr>
        <w:t xml:space="preserve">Invalid </w:t>
      </w:r>
      <w:r w:rsidR="001F37FA">
        <w:rPr>
          <w:rFonts w:ascii="Consolas" w:hAnsi="Consolas"/>
          <w:b/>
        </w:rPr>
        <w:t>sale</w:t>
      </w:r>
      <w:r w:rsidRPr="00E1500E">
        <w:rPr>
          <w:b/>
        </w:rPr>
        <w:t>".</w:t>
      </w:r>
    </w:p>
    <w:p w14:paraId="0E529007" w14:textId="39AAF730" w:rsidR="004C28E2" w:rsidRDefault="004C28E2" w:rsidP="00BA24A9">
      <w:pPr>
        <w:pStyle w:val="paragraph"/>
        <w:numPr>
          <w:ilvl w:val="0"/>
          <w:numId w:val="4"/>
        </w:numPr>
        <w:spacing w:before="0" w:beforeAutospacing="0" w:after="0" w:afterAutospacing="0"/>
        <w:ind w:left="357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 xml:space="preserve">When the </w:t>
      </w:r>
      <w:proofErr w:type="gramStart"/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import is</w:t>
      </w:r>
      <w:proofErr w:type="gramEnd"/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 xml:space="preserve"> finished:</w:t>
      </w:r>
    </w:p>
    <w:p w14:paraId="106C0468" w14:textId="3A697C86" w:rsidR="004C28E2" w:rsidRPr="001F37FA" w:rsidRDefault="004C28E2" w:rsidP="00BA24A9">
      <w:pPr>
        <w:pStyle w:val="paragraph"/>
        <w:spacing w:before="0" w:beforeAutospacing="0" w:after="0" w:afterAutospacing="0"/>
        <w:ind w:left="357"/>
        <w:textAlignment w:val="baseline"/>
        <w:rPr>
          <w:rFonts w:ascii="Segoe UI" w:hAnsi="Segoe UI" w:cs="Segoe UI"/>
          <w:color w:val="000000" w:themeColor="text1"/>
          <w:sz w:val="16"/>
          <w:szCs w:val="16"/>
        </w:rPr>
      </w:pP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"Successfully imported </w:t>
      </w:r>
      <w:r w:rsidR="001F37FA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sale </w:t>
      </w:r>
      <w:r w:rsidR="001F37FA" w:rsidRPr="001F37FA">
        <w:rPr>
          <w:rFonts w:ascii="Consolas" w:hAnsi="Consolas"/>
          <w:b/>
          <w:sz w:val="22"/>
          <w:szCs w:val="22"/>
        </w:rPr>
        <w:t>with number {saleNumber</w:t>
      </w:r>
      <w:r w:rsidRPr="001F37FA">
        <w:rPr>
          <w:rStyle w:val="normaltextrun"/>
          <w:rFonts w:ascii="Consolas" w:hAnsi="Consolas" w:cs="Segoe UI"/>
          <w:b/>
          <w:bCs/>
          <w:color w:val="000000" w:themeColor="text1"/>
          <w:sz w:val="20"/>
          <w:szCs w:val="20"/>
          <w:lang w:val="en-US"/>
        </w:rPr>
        <w:t>}"</w:t>
      </w:r>
    </w:p>
    <w:p w14:paraId="0AEC2AD3" w14:textId="62BDFE01" w:rsidR="005E5578" w:rsidRPr="00FF7380" w:rsidRDefault="00FF7380" w:rsidP="00BA24A9">
      <w:pPr>
        <w:pStyle w:val="ListParagraph"/>
        <w:numPr>
          <w:ilvl w:val="0"/>
          <w:numId w:val="4"/>
        </w:numPr>
        <w:spacing w:line="240" w:lineRule="auto"/>
        <w:rPr>
          <w:b/>
        </w:rPr>
      </w:pPr>
      <w:r w:rsidRPr="00FF7380">
        <w:rPr>
          <w:b/>
        </w:rPr>
        <w:t xml:space="preserve">The provided </w:t>
      </w:r>
      <w:r w:rsidR="00395A14">
        <w:rPr>
          <w:b/>
        </w:rPr>
        <w:t>s</w:t>
      </w:r>
      <w:r w:rsidR="001E34F1">
        <w:rPr>
          <w:b/>
          <w:lang w:val="bg-BG"/>
        </w:rPr>
        <w:t>е</w:t>
      </w:r>
      <w:proofErr w:type="spellStart"/>
      <w:r w:rsidR="001E34F1">
        <w:rPr>
          <w:b/>
        </w:rPr>
        <w:t>ller</w:t>
      </w:r>
      <w:proofErr w:type="spellEnd"/>
      <w:r w:rsidRPr="00FF7380">
        <w:rPr>
          <w:b/>
        </w:rPr>
        <w:t xml:space="preserve"> ids will always be valid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17356EB" w14:textId="77777777" w:rsidTr="007366B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1338B4A" w14:textId="5794FD62" w:rsidR="005E5578" w:rsidRDefault="001F37FA" w:rsidP="0053694D">
            <w:pPr>
              <w:spacing w:before="0"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Sale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proofErr w:type="gramStart"/>
            <w:r>
              <w:rPr>
                <w:rFonts w:eastAsia="Cambria"/>
                <w:b/>
                <w:iCs/>
                <w:color w:val="A34A0D"/>
              </w:rPr>
              <w:t>sale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proofErr w:type="gram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1A863F1A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062EF45" w14:textId="77777777" w:rsidR="0097539E" w:rsidRPr="0097539E" w:rsidRDefault="0097539E" w:rsidP="009753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97539E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</w:p>
          <w:p w14:paraId="0C7C40F8" w14:textId="77777777" w:rsidR="00C062D7" w:rsidRPr="00C062D7" w:rsidRDefault="007D0CC8" w:rsidP="00C062D7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</w:pP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{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discounted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062D7">
              <w:rPr>
                <w:rFonts w:ascii="Consolas" w:hAnsi="Consolas"/>
                <w:color w:val="0033B3"/>
                <w:sz w:val="22"/>
                <w:szCs w:val="22"/>
                <w:lang w:eastAsia="bg-BG"/>
              </w:rPr>
              <w:t>true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number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1000123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aleDate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2022-02-02 12:43:00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eller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t>1</w:t>
            </w:r>
            <w:r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br/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>{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discounted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062D7">
              <w:rPr>
                <w:rFonts w:ascii="Consolas" w:hAnsi="Consolas"/>
                <w:color w:val="0033B3"/>
                <w:sz w:val="22"/>
                <w:szCs w:val="22"/>
                <w:lang w:eastAsia="bg-BG"/>
              </w:rPr>
              <w:t>true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number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</w:t>
            </w:r>
            <w:r w:rsidRPr="00C062D7">
              <w:rPr>
                <w:rFonts w:ascii="Consolas" w:hAnsi="Consolas"/>
                <w:color w:val="FF0000"/>
                <w:sz w:val="22"/>
                <w:szCs w:val="22"/>
                <w:lang w:eastAsia="bg-BG"/>
              </w:rPr>
              <w:t>100012</w:t>
            </w:r>
            <w:r w:rsidR="00F32FBE" w:rsidRPr="00C062D7">
              <w:rPr>
                <w:rFonts w:ascii="Consolas" w:hAnsi="Consolas"/>
                <w:color w:val="FF0000"/>
                <w:sz w:val="22"/>
                <w:szCs w:val="22"/>
                <w:lang w:eastAsia="bg-BG"/>
              </w:rPr>
              <w:t>3</w:t>
            </w:r>
            <w:r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aleDate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2023-12-02 12:10:00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eller"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t>1</w:t>
            </w:r>
            <w:r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br/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  <w:r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{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discounted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033B3"/>
                <w:sz w:val="22"/>
                <w:szCs w:val="22"/>
                <w:lang w:eastAsia="bg-BG"/>
              </w:rPr>
              <w:t>true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number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1000124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aleDate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2023-12-02 12:10:00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eller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t>1</w:t>
            </w:r>
            <w:r w:rsidR="00C062D7"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br/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>{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discounted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033B3"/>
                <w:sz w:val="22"/>
                <w:szCs w:val="22"/>
                <w:lang w:eastAsia="bg-BG"/>
              </w:rPr>
              <w:t>true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number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3320987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aleDate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2022-09-15 08:23:00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eller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t>12</w:t>
            </w:r>
            <w:r w:rsidR="00C062D7"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br/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>{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discounted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033B3"/>
                <w:sz w:val="22"/>
                <w:szCs w:val="22"/>
                <w:lang w:eastAsia="bg-BG"/>
              </w:rPr>
              <w:t>false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number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8756321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aleDate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2021-11-30 17:50:00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eller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t>5</w:t>
            </w:r>
            <w:r w:rsidR="00C062D7"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br/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>{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lastRenderedPageBreak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discounted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033B3"/>
                <w:sz w:val="22"/>
                <w:szCs w:val="22"/>
                <w:lang w:eastAsia="bg-BG"/>
              </w:rPr>
              <w:t>false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number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</w:t>
            </w:r>
            <w:r w:rsidR="00C062D7" w:rsidRPr="00C062D7">
              <w:rPr>
                <w:rFonts w:ascii="Consolas" w:hAnsi="Consolas"/>
                <w:color w:val="FF0000"/>
                <w:sz w:val="22"/>
                <w:szCs w:val="22"/>
                <w:lang w:eastAsia="bg-BG"/>
              </w:rPr>
              <w:t>8756</w:t>
            </w:r>
            <w:r w:rsidR="00C062D7"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aleDate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067D17"/>
                <w:sz w:val="22"/>
                <w:szCs w:val="22"/>
                <w:lang w:eastAsia="bg-BG"/>
              </w:rPr>
              <w:t>"2021-11-30 17:50:00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,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br/>
              <w:t xml:space="preserve">  </w:t>
            </w:r>
            <w:r w:rsidR="00C062D7" w:rsidRPr="00C062D7">
              <w:rPr>
                <w:rFonts w:ascii="Consolas" w:hAnsi="Consolas"/>
                <w:color w:val="871094"/>
                <w:sz w:val="22"/>
                <w:szCs w:val="22"/>
                <w:lang w:eastAsia="bg-BG"/>
              </w:rPr>
              <w:t>"seller"</w:t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 xml:space="preserve">: </w:t>
            </w:r>
            <w:r w:rsidR="00C062D7"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t>5</w:t>
            </w:r>
            <w:r w:rsidR="00C062D7" w:rsidRPr="00C062D7">
              <w:rPr>
                <w:rFonts w:ascii="Consolas" w:hAnsi="Consolas"/>
                <w:color w:val="1750EB"/>
                <w:sz w:val="22"/>
                <w:szCs w:val="22"/>
                <w:lang w:eastAsia="bg-BG"/>
              </w:rPr>
              <w:br/>
            </w:r>
            <w:r w:rsidR="00C062D7" w:rsidRPr="00C062D7">
              <w:rPr>
                <w:rFonts w:ascii="Consolas" w:hAnsi="Consolas"/>
                <w:color w:val="080808"/>
                <w:sz w:val="22"/>
                <w:szCs w:val="22"/>
                <w:lang w:eastAsia="bg-BG"/>
              </w:rPr>
              <w:t>},</w:t>
            </w:r>
          </w:p>
          <w:p w14:paraId="088FC73A" w14:textId="15D51F85" w:rsidR="007D0CC8" w:rsidRPr="007D0CC8" w:rsidRDefault="007D0CC8" w:rsidP="007D0CC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bg-BG" w:eastAsia="bg-BG"/>
              </w:rPr>
            </w:pPr>
          </w:p>
          <w:p w14:paraId="65EEF051" w14:textId="5EBA104A" w:rsidR="005E5578" w:rsidRPr="007366B3" w:rsidRDefault="00BA0AF7">
            <w:pPr>
              <w:pStyle w:val="HTMLPreformatted"/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rPr>
                <w:rFonts w:ascii="Consolas" w:hAnsi="Consolas"/>
                <w:color w:val="000000"/>
                <w:sz w:val="22"/>
                <w:szCs w:val="22"/>
                <w:lang w:val="en-US"/>
              </w:rPr>
            </w:pPr>
            <w:r w:rsidRPr="007366B3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  <w:t xml:space="preserve">   </w:t>
            </w:r>
            <w:r w:rsidR="00AC3A0F" w:rsidRPr="007366B3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...</w:t>
            </w:r>
          </w:p>
        </w:tc>
      </w:tr>
      <w:tr w:rsidR="005E5578" w14:paraId="3D7CA3AF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1ABF8A09" w14:textId="77777777" w:rsidR="00C062D7" w:rsidRPr="00C062D7" w:rsidRDefault="00C062D7" w:rsidP="00C06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C062D7">
              <w:rPr>
                <w:rFonts w:ascii="Consolas" w:eastAsia="Times New Roman" w:hAnsi="Consolas"/>
                <w:color w:val="000000"/>
              </w:rPr>
              <w:lastRenderedPageBreak/>
              <w:t>Successfully imported sale with number 1000123</w:t>
            </w:r>
          </w:p>
          <w:p w14:paraId="411F38A3" w14:textId="77777777" w:rsidR="00C062D7" w:rsidRPr="00C062D7" w:rsidRDefault="00C062D7" w:rsidP="00C06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C062D7">
              <w:rPr>
                <w:rFonts w:ascii="Consolas" w:eastAsia="Times New Roman" w:hAnsi="Consolas"/>
                <w:color w:val="FF0000"/>
              </w:rPr>
              <w:t>Invalid sale</w:t>
            </w:r>
          </w:p>
          <w:p w14:paraId="65CC95FC" w14:textId="77777777" w:rsidR="00C062D7" w:rsidRPr="00C062D7" w:rsidRDefault="00C062D7" w:rsidP="00C06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C062D7">
              <w:rPr>
                <w:rFonts w:ascii="Consolas" w:eastAsia="Times New Roman" w:hAnsi="Consolas"/>
                <w:color w:val="000000"/>
              </w:rPr>
              <w:t>Successfully imported sale with number 1000124</w:t>
            </w:r>
          </w:p>
          <w:p w14:paraId="74A2DD67" w14:textId="77777777" w:rsidR="00C062D7" w:rsidRPr="00C062D7" w:rsidRDefault="00C062D7" w:rsidP="00C06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C062D7">
              <w:rPr>
                <w:rFonts w:ascii="Consolas" w:eastAsia="Times New Roman" w:hAnsi="Consolas"/>
                <w:color w:val="000000"/>
              </w:rPr>
              <w:t>Successfully imported sale with number 3320987</w:t>
            </w:r>
          </w:p>
          <w:p w14:paraId="2714B819" w14:textId="77777777" w:rsidR="00C062D7" w:rsidRPr="00C062D7" w:rsidRDefault="00C062D7" w:rsidP="00C06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C062D7">
              <w:rPr>
                <w:rFonts w:ascii="Consolas" w:eastAsia="Times New Roman" w:hAnsi="Consolas"/>
                <w:color w:val="000000"/>
              </w:rPr>
              <w:t>Successfully imported sale with number 8756321</w:t>
            </w:r>
          </w:p>
          <w:p w14:paraId="695358A5" w14:textId="51C7DD49" w:rsidR="00BE48B6" w:rsidRPr="007366B3" w:rsidRDefault="00C062D7" w:rsidP="00C06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C062D7">
              <w:rPr>
                <w:rFonts w:ascii="Consolas" w:eastAsia="Times New Roman" w:hAnsi="Consolas"/>
                <w:color w:val="FF0000"/>
              </w:rPr>
              <w:t>Invalid sale</w:t>
            </w:r>
            <w:r w:rsidR="00BE48B6" w:rsidRPr="007366B3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2BC6E807" w14:textId="6159B23E" w:rsidR="005E5578" w:rsidRDefault="002F0689">
      <w:pPr>
        <w:pStyle w:val="Heading3"/>
        <w:rPr>
          <w:sz w:val="36"/>
          <w:szCs w:val="36"/>
          <w:lang w:val="bg-BG"/>
        </w:rPr>
      </w:pPr>
      <w:r>
        <w:rPr>
          <w:sz w:val="36"/>
          <w:szCs w:val="36"/>
        </w:rPr>
        <w:t>XML</w:t>
      </w:r>
      <w:r w:rsidR="00BA0AF7">
        <w:rPr>
          <w:sz w:val="36"/>
          <w:szCs w:val="36"/>
        </w:rPr>
        <w:t xml:space="preserve"> Import</w:t>
      </w:r>
    </w:p>
    <w:p w14:paraId="08C02731" w14:textId="19B57828" w:rsidR="005E5578" w:rsidRDefault="00BA0AF7"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61CF4A3B" w14:textId="2975B11D" w:rsidR="00022E96" w:rsidRPr="00022E96" w:rsidRDefault="007A1059" w:rsidP="007366B3">
      <w:pPr>
        <w:pStyle w:val="Heading4"/>
        <w:rPr>
          <w:lang w:val="bg-BG"/>
        </w:rPr>
      </w:pPr>
      <w:r>
        <w:t>Devices</w:t>
      </w:r>
      <w:r w:rsidR="00022E96">
        <w:t xml:space="preserve"> (</w:t>
      </w:r>
      <w:r>
        <w:t>devices</w:t>
      </w:r>
      <w:r w:rsidR="00022E96">
        <w:t>.xml)</w:t>
      </w:r>
    </w:p>
    <w:p w14:paraId="4EAC43B0" w14:textId="21F00582" w:rsidR="005E5578" w:rsidRDefault="00BA0AF7" w:rsidP="007366B3">
      <w:pPr>
        <w:pStyle w:val="Heading5"/>
        <w:rPr>
          <w:lang w:val="bg-BG"/>
        </w:rPr>
      </w:pPr>
      <w:r>
        <w:t>Constraint</w:t>
      </w:r>
    </w:p>
    <w:p w14:paraId="35FA8594" w14:textId="260D0775" w:rsidR="00524F59" w:rsidRDefault="00524F59" w:rsidP="004C28E2">
      <w:pPr>
        <w:pStyle w:val="ListParagraph"/>
        <w:numPr>
          <w:ilvl w:val="0"/>
          <w:numId w:val="2"/>
        </w:numPr>
        <w:spacing w:line="20" w:lineRule="atLeast"/>
        <w:rPr>
          <w:b/>
        </w:rPr>
      </w:pPr>
      <w:r w:rsidRPr="00F556B5">
        <w:rPr>
          <w:b/>
        </w:rPr>
        <w:t xml:space="preserve">If </w:t>
      </w:r>
      <w:r>
        <w:rPr>
          <w:b/>
        </w:rPr>
        <w:t>a</w:t>
      </w:r>
      <w:r w:rsidR="00125A3E">
        <w:rPr>
          <w:b/>
        </w:rPr>
        <w:t xml:space="preserve"> device </w:t>
      </w:r>
      <w:r w:rsidRPr="00F556B5">
        <w:rPr>
          <w:b/>
        </w:rPr>
        <w:t>with the same</w:t>
      </w:r>
      <w:r w:rsidR="007F26B8">
        <w:rPr>
          <w:b/>
          <w:lang w:val="bg-BG"/>
        </w:rPr>
        <w:t xml:space="preserve"> </w:t>
      </w:r>
      <w:r w:rsidR="00125A3E">
        <w:rPr>
          <w:b/>
        </w:rPr>
        <w:t>brand and model</w:t>
      </w:r>
      <w:r w:rsidR="007F26B8">
        <w:rPr>
          <w:b/>
        </w:rPr>
        <w:t xml:space="preserve"> </w:t>
      </w:r>
      <w:r w:rsidRPr="00F556B5">
        <w:rPr>
          <w:b/>
        </w:rPr>
        <w:t>already exists in the DB return "</w:t>
      </w:r>
      <w:r w:rsidRPr="007366B3">
        <w:rPr>
          <w:rFonts w:ascii="Consolas" w:hAnsi="Consolas"/>
          <w:b/>
        </w:rPr>
        <w:t xml:space="preserve">Invalid </w:t>
      </w:r>
      <w:r w:rsidR="007A1059">
        <w:rPr>
          <w:rFonts w:ascii="Consolas" w:hAnsi="Consolas"/>
          <w:b/>
        </w:rPr>
        <w:t>device</w:t>
      </w:r>
      <w:r w:rsidRPr="007366B3">
        <w:rPr>
          <w:rFonts w:ascii="Consolas" w:hAnsi="Consolas"/>
          <w:b/>
        </w:rPr>
        <w:t>"</w:t>
      </w:r>
      <w:r w:rsidRPr="00F556B5">
        <w:rPr>
          <w:b/>
        </w:rPr>
        <w:t>.</w:t>
      </w:r>
    </w:p>
    <w:p w14:paraId="17BBE3BA" w14:textId="30243E18" w:rsidR="00524F59" w:rsidRDefault="00524F59" w:rsidP="00BA24A9">
      <w:pPr>
        <w:pStyle w:val="ListParagraph"/>
        <w:numPr>
          <w:ilvl w:val="0"/>
          <w:numId w:val="2"/>
        </w:numPr>
        <w:spacing w:before="0" w:line="0" w:lineRule="atLeast"/>
        <w:ind w:left="357"/>
        <w:rPr>
          <w:b/>
        </w:rPr>
      </w:pPr>
      <w:r w:rsidRPr="00F556B5">
        <w:rPr>
          <w:b/>
        </w:rPr>
        <w:t xml:space="preserve">If </w:t>
      </w:r>
      <w:r w:rsidR="00FF1684">
        <w:rPr>
          <w:b/>
        </w:rPr>
        <w:t>a</w:t>
      </w:r>
      <w:r>
        <w:rPr>
          <w:b/>
        </w:rPr>
        <w:t xml:space="preserve"> </w:t>
      </w:r>
      <w:r w:rsidR="00C87289">
        <w:rPr>
          <w:b/>
        </w:rPr>
        <w:t>device</w:t>
      </w:r>
      <w:r>
        <w:rPr>
          <w:b/>
        </w:rPr>
        <w:t xml:space="preserve"> </w:t>
      </w:r>
      <w:r w:rsidR="00C32D60">
        <w:rPr>
          <w:b/>
        </w:rPr>
        <w:t>appears</w:t>
      </w:r>
      <w:r w:rsidR="00C87289">
        <w:rPr>
          <w:b/>
        </w:rPr>
        <w:t xml:space="preserve"> in</w:t>
      </w:r>
      <w:r>
        <w:rPr>
          <w:b/>
        </w:rPr>
        <w:t xml:space="preserve"> </w:t>
      </w:r>
      <w:r w:rsidR="00C87289">
        <w:rPr>
          <w:b/>
        </w:rPr>
        <w:t>a sale</w:t>
      </w:r>
      <w:r>
        <w:rPr>
          <w:b/>
        </w:rPr>
        <w:t xml:space="preserve"> that doesn't exist in the </w:t>
      </w:r>
      <w:r w:rsidRPr="00F556B5">
        <w:rPr>
          <w:b/>
        </w:rPr>
        <w:t>DB return "</w:t>
      </w:r>
      <w:r w:rsidRPr="007366B3">
        <w:rPr>
          <w:rFonts w:ascii="Consolas" w:hAnsi="Consolas"/>
          <w:b/>
        </w:rPr>
        <w:t xml:space="preserve">Invalid </w:t>
      </w:r>
      <w:r w:rsidR="00C87289">
        <w:rPr>
          <w:rFonts w:ascii="Consolas" w:hAnsi="Consolas"/>
          <w:b/>
        </w:rPr>
        <w:t>device</w:t>
      </w:r>
      <w:r w:rsidRPr="00F556B5">
        <w:rPr>
          <w:b/>
        </w:rPr>
        <w:t>".</w:t>
      </w:r>
    </w:p>
    <w:p w14:paraId="27F21AFD" w14:textId="4C14CE51" w:rsidR="004C28E2" w:rsidRPr="004C28E2" w:rsidRDefault="004C28E2" w:rsidP="00BA24A9">
      <w:pPr>
        <w:pStyle w:val="paragraph"/>
        <w:numPr>
          <w:ilvl w:val="0"/>
          <w:numId w:val="2"/>
        </w:numPr>
        <w:spacing w:before="0" w:beforeAutospacing="0" w:after="0" w:afterAutospacing="0" w:line="0" w:lineRule="atLeast"/>
        <w:ind w:left="357"/>
        <w:textAlignment w:val="baseline"/>
        <w:rPr>
          <w:rFonts w:ascii="Calibri" w:hAnsi="Calibri" w:cs="Calibri"/>
          <w:color w:val="000000" w:themeColor="text1"/>
          <w:sz w:val="22"/>
          <w:szCs w:val="22"/>
        </w:rPr>
      </w:pPr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 xml:space="preserve">When the </w:t>
      </w:r>
      <w:proofErr w:type="gramStart"/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>import is</w:t>
      </w:r>
      <w:proofErr w:type="gramEnd"/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 xml:space="preserve"> finished:</w:t>
      </w:r>
    </w:p>
    <w:p w14:paraId="4583827A" w14:textId="51AE0319" w:rsidR="004C28E2" w:rsidRPr="004C28E2" w:rsidRDefault="004C28E2" w:rsidP="004C28E2">
      <w:pPr>
        <w:pStyle w:val="paragraph"/>
        <w:spacing w:before="0" w:beforeAutospacing="0" w:after="0" w:afterAutospacing="0" w:line="360" w:lineRule="auto"/>
        <w:ind w:left="357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"Successfully imported </w:t>
      </w:r>
      <w:r w:rsidR="00C32D6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device</w:t>
      </w: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 xml:space="preserve"> </w:t>
      </w:r>
      <w:r w:rsidR="00C32D60" w:rsidRPr="00C32D6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of type {</w:t>
      </w:r>
      <w:proofErr w:type="spellStart"/>
      <w:r w:rsidR="00C32D60" w:rsidRPr="00C32D6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deviceType</w:t>
      </w:r>
      <w:proofErr w:type="spellEnd"/>
      <w:r w:rsidR="00C32D60" w:rsidRPr="00C32D6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} with brand {</w:t>
      </w:r>
      <w:proofErr w:type="spellStart"/>
      <w:r w:rsidR="00C32D60" w:rsidRPr="00C32D6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deviceBrand</w:t>
      </w:r>
      <w:proofErr w:type="spellEnd"/>
      <w:r w:rsidR="00C32D60" w:rsidRPr="00C32D60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}</w:t>
      </w: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"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36C87CE4" w14:textId="77777777" w:rsidTr="007366B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1467376" w14:textId="008C2FAD" w:rsidR="005E5578" w:rsidRDefault="00626A9F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Device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device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xml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35D8F030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27F0450" w14:textId="77777777" w:rsidR="00DE418A" w:rsidRPr="00042694" w:rsidRDefault="00DE418A" w:rsidP="00EF1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</w:pPr>
            <w:r w:rsidRPr="00042694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&lt;?</w:t>
            </w:r>
            <w:r w:rsidRPr="00042694">
              <w:rPr>
                <w:rFonts w:ascii="Consolas" w:eastAsia="Times New Roman" w:hAnsi="Consolas" w:cs="Courier New"/>
                <w:color w:val="174AD4"/>
                <w:lang w:eastAsia="en-US"/>
              </w:rPr>
              <w:t>xml version</w:t>
            </w:r>
            <w:r w:rsidRPr="00042694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='1.0' </w:t>
            </w:r>
            <w:r w:rsidRPr="00042694">
              <w:rPr>
                <w:rFonts w:ascii="Consolas" w:eastAsia="Times New Roman" w:hAnsi="Consolas" w:cs="Courier New"/>
                <w:color w:val="174AD4"/>
                <w:lang w:eastAsia="en-US"/>
              </w:rPr>
              <w:t>encoding</w:t>
            </w:r>
            <w:r w:rsidRPr="00042694">
              <w:rPr>
                <w:rFonts w:ascii="Consolas" w:eastAsia="Times New Roman" w:hAnsi="Consolas" w:cs="Courier New"/>
                <w:color w:val="067D17"/>
                <w:lang w:eastAsia="en-US"/>
              </w:rPr>
              <w:t>='UTF-8'</w:t>
            </w:r>
            <w:r w:rsidRPr="00042694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?&gt;</w:t>
            </w:r>
          </w:p>
          <w:p w14:paraId="1A8779BE" w14:textId="77777777" w:rsidR="00994BA8" w:rsidRDefault="00AB41FE" w:rsidP="00AB41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bg-BG" w:eastAsia="bg-BG"/>
              </w:rPr>
            </w:pP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s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bran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HTC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bran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_typ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SMART_PHONE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_typ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model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Ultra23+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model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pr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999.00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pr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torag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128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torag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ale_i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1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ale_i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bran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Samsung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bran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_typ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SMART_PHONE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_typ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model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S23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model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pr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1899.00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pr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torag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256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torag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ale_i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2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ale_i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</w:p>
          <w:p w14:paraId="3547CFDA" w14:textId="4FC04B47" w:rsidR="00AB41FE" w:rsidRPr="00AB41FE" w:rsidRDefault="00994BA8" w:rsidP="00AB41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bg-BG" w:eastAsia="bg-BG"/>
              </w:rPr>
            </w:pP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bran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Samsung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bran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_typ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SMART_PHONE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_typ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67D17"/>
                <w:lang w:eastAsia="en-US"/>
              </w:rPr>
              <w:t>model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FF0000"/>
                <w:lang w:val="bg-BG" w:eastAsia="bg-BG"/>
              </w:rPr>
              <w:t>S23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lt;/</w:t>
            </w:r>
            <w:r w:rsidRPr="00AB41FE">
              <w:rPr>
                <w:rFonts w:ascii="Consolas" w:eastAsia="Times New Roman" w:hAnsi="Consolas" w:cs="Courier New"/>
                <w:color w:val="067D17"/>
                <w:lang w:eastAsia="en-US"/>
              </w:rPr>
              <w:t>model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pr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899.99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pr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torag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256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torag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ale_i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2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ale_id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&lt;/</w:t>
            </w:r>
            <w:r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</w:t>
            </w:r>
            <w:r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&lt;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lastRenderedPageBreak/>
              <w:t xml:space="preserve">        &lt;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brand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iPhone&lt;/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brand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_type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SMART_PHONE&lt;/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_type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="00AB41FE" w:rsidRPr="00994BA8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model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Pr="00994BA8">
              <w:rPr>
                <w:rFonts w:ascii="Consolas" w:eastAsia="Times New Roman" w:hAnsi="Consolas" w:cs="Courier New"/>
                <w:color w:val="000000" w:themeColor="text1"/>
                <w:lang w:val="bg-BG" w:eastAsia="bg-BG"/>
              </w:rPr>
              <w:t>15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lt;/</w:t>
            </w:r>
            <w:r w:rsidR="00AB41FE" w:rsidRPr="00994BA8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model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price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999.00&lt;/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price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torage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128&lt;/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torage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    &lt;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ale_id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1&lt;/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sale_id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&lt;/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  <w:t xml:space="preserve">    &lt;</w:t>
            </w:r>
            <w:r w:rsidR="00AB41FE" w:rsidRPr="00AB41FE">
              <w:rPr>
                <w:rFonts w:ascii="Consolas" w:eastAsia="Times New Roman" w:hAnsi="Consolas" w:cs="Courier New"/>
                <w:color w:val="0033B3"/>
                <w:lang w:val="bg-BG" w:eastAsia="bg-BG"/>
              </w:rPr>
              <w:t>device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&gt;</w:t>
            </w:r>
            <w:r w:rsidR="00AB41FE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br/>
            </w:r>
          </w:p>
          <w:p w14:paraId="7CDFEECC" w14:textId="21CFA05D" w:rsidR="005E5578" w:rsidRPr="00EF1677" w:rsidRDefault="005E5578" w:rsidP="00A019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en-GB"/>
              </w:rPr>
            </w:pPr>
          </w:p>
        </w:tc>
      </w:tr>
      <w:tr w:rsidR="005E5578" w14:paraId="47ABCAE2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57AE6FB" w14:textId="77777777" w:rsidR="00AB41FE" w:rsidRPr="00AB41FE" w:rsidRDefault="00AB41FE" w:rsidP="00AB4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AB41FE">
              <w:rPr>
                <w:rFonts w:ascii="Consolas" w:eastAsia="Times New Roman" w:hAnsi="Consolas"/>
                <w:color w:val="000000"/>
              </w:rPr>
              <w:lastRenderedPageBreak/>
              <w:t>Successfully imported device of type SMART_PHONE with brand HTC</w:t>
            </w:r>
          </w:p>
          <w:p w14:paraId="46FBFECE" w14:textId="77777777" w:rsidR="00AB41FE" w:rsidRPr="00AB41FE" w:rsidRDefault="00AB41FE" w:rsidP="00AB4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AB41FE">
              <w:rPr>
                <w:rFonts w:ascii="Consolas" w:eastAsia="Times New Roman" w:hAnsi="Consolas"/>
                <w:color w:val="000000"/>
              </w:rPr>
              <w:t>Successfully imported device of type SMART_PHONE with brand Samsung</w:t>
            </w:r>
          </w:p>
          <w:p w14:paraId="4C6AF396" w14:textId="77777777" w:rsidR="00AB41FE" w:rsidRPr="00AB41FE" w:rsidRDefault="00AB41FE" w:rsidP="00AB4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FF0000"/>
              </w:rPr>
            </w:pPr>
            <w:r w:rsidRPr="00AB41FE">
              <w:rPr>
                <w:rFonts w:ascii="Consolas" w:eastAsia="Times New Roman" w:hAnsi="Consolas"/>
                <w:color w:val="FF0000"/>
              </w:rPr>
              <w:t>Invalid device</w:t>
            </w:r>
          </w:p>
          <w:p w14:paraId="598CFAAC" w14:textId="0FF275B0" w:rsidR="00AC6633" w:rsidRDefault="00AB41FE" w:rsidP="00AB4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AB41FE">
              <w:rPr>
                <w:rFonts w:ascii="Consolas" w:eastAsia="Times New Roman" w:hAnsi="Consolas"/>
                <w:color w:val="000000"/>
              </w:rPr>
              <w:t xml:space="preserve">Successfully imported device of type SMART_PHONE with brand </w:t>
            </w:r>
            <w:r w:rsidR="00994BA8" w:rsidRPr="00AB41FE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iPhone</w:t>
            </w:r>
          </w:p>
          <w:p w14:paraId="4EA2693B" w14:textId="7E212B74" w:rsidR="007525CE" w:rsidRPr="007366B3" w:rsidRDefault="007525CE" w:rsidP="00AB4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7366B3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0F6D7289" w14:textId="26CF0E2A" w:rsidR="005C36C0" w:rsidRPr="005C36C0" w:rsidRDefault="005C36C0" w:rsidP="004C28E2">
      <w:pPr>
        <w:spacing w:after="0"/>
        <w:rPr>
          <w:lang w:val="bg-BG"/>
        </w:rPr>
      </w:pPr>
      <w:r w:rsidRPr="005C36C0">
        <w:rPr>
          <w:lang w:val="bg-BG"/>
        </w:rPr>
        <w:t>Please be aware that due to variations in local settings on different computers, the representation of decimal numbers (Double) may differ. In some regions, the decimal separator is a comma (,), while in others, it is a dot (.).</w:t>
      </w:r>
    </w:p>
    <w:p w14:paraId="53B759A5" w14:textId="50BC85B2" w:rsidR="005C36C0" w:rsidRPr="005C36C0" w:rsidRDefault="005C36C0" w:rsidP="004C28E2">
      <w:pPr>
        <w:spacing w:before="0"/>
      </w:pPr>
      <w:r w:rsidRPr="005C36C0">
        <w:t xml:space="preserve">Judge local settings represent all decimal numbers using a dot (.) as the decimal separator. </w:t>
      </w:r>
      <w:r w:rsidRPr="005C36C0">
        <w:rPr>
          <w:i/>
        </w:rPr>
        <w:t>Locale.US</w:t>
      </w:r>
    </w:p>
    <w:p w14:paraId="45679564" w14:textId="440626E1" w:rsidR="005E5578" w:rsidRPr="004F1017" w:rsidRDefault="00BA0AF7" w:rsidP="004F101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09AE8F9E" w:rsidR="005E5578" w:rsidRPr="00F979C4" w:rsidRDefault="00BA0AF7" w:rsidP="00F979C4">
      <w:pPr>
        <w:ind w:firstLine="360"/>
      </w:pPr>
      <w:r w:rsidRPr="00EB6286">
        <w:t xml:space="preserve">Get ready to export the data you have imported in the previous task. Here you will have some complex database querying. Export the data </w:t>
      </w:r>
      <w:proofErr w:type="gramStart"/>
      <w:r w:rsidRPr="00EB6286">
        <w:t>in</w:t>
      </w:r>
      <w:proofErr w:type="gramEnd"/>
      <w:r w:rsidRPr="00EB6286">
        <w:t xml:space="preserve"> the formats specified below.</w:t>
      </w:r>
    </w:p>
    <w:p w14:paraId="760B1CE9" w14:textId="79791E15" w:rsidR="005E5578" w:rsidRPr="004F1017" w:rsidRDefault="00BA0AF7" w:rsidP="009E7EDE">
      <w:pPr>
        <w:pStyle w:val="Heading3"/>
        <w:jc w:val="both"/>
      </w:pPr>
      <w:r>
        <w:t xml:space="preserve">Export </w:t>
      </w:r>
      <w:r w:rsidR="00A23A39">
        <w:t>all devices</w:t>
      </w:r>
      <w:r w:rsidR="00E47C17">
        <w:t xml:space="preserve"> </w:t>
      </w:r>
      <w:r w:rsidR="00A23A39">
        <w:t xml:space="preserve">of type SMART_PHONE with a price less than 1000 and storage equal to or more than 128 </w:t>
      </w:r>
      <w:r>
        <w:t>from the Data</w:t>
      </w:r>
      <w:r w:rsidR="0064107C">
        <w:t>b</w:t>
      </w:r>
      <w:r>
        <w:t>ase</w:t>
      </w:r>
    </w:p>
    <w:p w14:paraId="23611CC5" w14:textId="4EBBE358" w:rsidR="005E5578" w:rsidRPr="005A3743" w:rsidRDefault="00BA0AF7">
      <w:pPr>
        <w:pStyle w:val="ListParagraph"/>
        <w:numPr>
          <w:ilvl w:val="0"/>
          <w:numId w:val="12"/>
        </w:numPr>
        <w:ind w:left="1080" w:hanging="360"/>
        <w:rPr>
          <w:lang w:val="bg-BG"/>
        </w:rPr>
      </w:pPr>
      <w:r w:rsidRPr="005A3743">
        <w:t xml:space="preserve">Extract from the database, the </w:t>
      </w:r>
      <w:r w:rsidR="005A3743">
        <w:rPr>
          <w:b/>
        </w:rPr>
        <w:t>device brand</w:t>
      </w:r>
      <w:r w:rsidR="009B298C" w:rsidRPr="005A3743">
        <w:rPr>
          <w:b/>
        </w:rPr>
        <w:t xml:space="preserve">, </w:t>
      </w:r>
      <w:r w:rsidR="005A3743">
        <w:rPr>
          <w:b/>
        </w:rPr>
        <w:t>model, storage</w:t>
      </w:r>
      <w:r w:rsidR="009E7EDE" w:rsidRPr="005A3743">
        <w:rPr>
          <w:b/>
        </w:rPr>
        <w:t xml:space="preserve"> </w:t>
      </w:r>
      <w:r w:rsidR="0064107C" w:rsidRPr="005A3743">
        <w:rPr>
          <w:b/>
        </w:rPr>
        <w:t xml:space="preserve">and </w:t>
      </w:r>
      <w:r w:rsidR="005A3743">
        <w:rPr>
          <w:b/>
        </w:rPr>
        <w:t>price</w:t>
      </w:r>
      <w:r w:rsidRPr="005A3743">
        <w:t xml:space="preserve">. </w:t>
      </w:r>
    </w:p>
    <w:p w14:paraId="1B951F5C" w14:textId="273CEFD2" w:rsidR="005E5578" w:rsidRPr="0086594F" w:rsidRDefault="00A13656">
      <w:pPr>
        <w:pStyle w:val="ListParagraph"/>
        <w:numPr>
          <w:ilvl w:val="0"/>
          <w:numId w:val="12"/>
        </w:numPr>
        <w:ind w:left="1080" w:hanging="360"/>
        <w:rPr>
          <w:rFonts w:eastAsia="Cambria"/>
          <w:b/>
          <w:iCs/>
          <w:color w:val="000000"/>
          <w:lang w:val="bg-BG"/>
        </w:rPr>
      </w:pPr>
      <w:r w:rsidRPr="005A3743">
        <w:rPr>
          <w:rFonts w:eastAsia="Cambria"/>
          <w:b/>
          <w:iCs/>
          <w:color w:val="000000"/>
        </w:rPr>
        <w:t xml:space="preserve">Filter only </w:t>
      </w:r>
      <w:r w:rsidR="00FA05DB">
        <w:rPr>
          <w:rFonts w:eastAsia="Cambria"/>
          <w:b/>
          <w:iCs/>
          <w:color w:val="000000"/>
        </w:rPr>
        <w:t>smartphones whose price is less than 1000 and have storage equal to or greater than 128. Order</w:t>
      </w:r>
      <w:r w:rsidR="00D56DB4" w:rsidRPr="005A3743">
        <w:rPr>
          <w:rFonts w:eastAsia="Cambria"/>
          <w:b/>
          <w:iCs/>
          <w:color w:val="000000"/>
        </w:rPr>
        <w:t xml:space="preserve"> the results </w:t>
      </w:r>
      <w:r w:rsidR="00FA05DB">
        <w:rPr>
          <w:rFonts w:eastAsia="Cambria"/>
          <w:b/>
          <w:iCs/>
          <w:color w:val="000000"/>
        </w:rPr>
        <w:t>ascending</w:t>
      </w:r>
      <w:r w:rsidR="00D56DB4" w:rsidRPr="005A3743">
        <w:rPr>
          <w:rFonts w:eastAsia="Cambria"/>
          <w:b/>
          <w:iCs/>
          <w:color w:val="000000"/>
        </w:rPr>
        <w:t xml:space="preserve"> by </w:t>
      </w:r>
      <w:r w:rsidR="00FA05DB">
        <w:rPr>
          <w:rFonts w:eastAsia="Cambria"/>
          <w:b/>
          <w:iCs/>
          <w:color w:val="000000"/>
        </w:rPr>
        <w:t>device brand</w:t>
      </w:r>
      <w:r w:rsidR="00B60B82" w:rsidRPr="005A3743">
        <w:rPr>
          <w:rFonts w:eastAsia="Cambria"/>
          <w:b/>
          <w:iCs/>
          <w:color w:val="000000"/>
        </w:rPr>
        <w:t>.</w:t>
      </w:r>
      <w:r w:rsidR="00594DF3">
        <w:rPr>
          <w:rFonts w:eastAsia="Cambria"/>
          <w:b/>
          <w:iCs/>
          <w:color w:val="000000"/>
        </w:rPr>
        <w:t xml:space="preserve"> </w:t>
      </w:r>
      <w:r w:rsidR="00594DF3" w:rsidRPr="00541E53">
        <w:rPr>
          <w:rFonts w:eastAsia="Cambria"/>
          <w:bCs/>
          <w:i/>
          <w:color w:val="000000"/>
        </w:rPr>
        <w:t xml:space="preserve">Keep in mind that </w:t>
      </w:r>
      <w:r w:rsidR="00541E53" w:rsidRPr="00541E53">
        <w:rPr>
          <w:rFonts w:eastAsia="Cambria"/>
          <w:bCs/>
          <w:i/>
          <w:color w:val="000000"/>
        </w:rPr>
        <w:t>in</w:t>
      </w:r>
      <w:r w:rsidR="00594DF3" w:rsidRPr="00541E53">
        <w:rPr>
          <w:rFonts w:eastAsia="Cambria"/>
          <w:bCs/>
          <w:i/>
          <w:color w:val="000000"/>
        </w:rPr>
        <w:t xml:space="preserve"> many systems, by default, </w:t>
      </w:r>
      <w:r w:rsidR="00594DF3" w:rsidRPr="00541E53">
        <w:rPr>
          <w:rFonts w:eastAsia="Cambria"/>
          <w:b/>
          <w:i/>
          <w:color w:val="000000"/>
        </w:rPr>
        <w:t>uppercase</w:t>
      </w:r>
      <w:r w:rsidR="00594DF3" w:rsidRPr="00541E53">
        <w:rPr>
          <w:rFonts w:eastAsia="Cambria"/>
          <w:bCs/>
          <w:i/>
          <w:color w:val="000000"/>
        </w:rPr>
        <w:t xml:space="preserve"> letters are considered "less than" </w:t>
      </w:r>
      <w:r w:rsidR="00594DF3" w:rsidRPr="00541E53">
        <w:rPr>
          <w:rFonts w:eastAsia="Cambria"/>
          <w:b/>
          <w:i/>
          <w:color w:val="000000"/>
        </w:rPr>
        <w:t>lowercase</w:t>
      </w:r>
      <w:r w:rsidR="00594DF3" w:rsidRPr="00541E53">
        <w:rPr>
          <w:rFonts w:eastAsia="Cambria"/>
          <w:bCs/>
          <w:i/>
          <w:color w:val="000000"/>
        </w:rPr>
        <w:t xml:space="preserve"> letters when sorted alphabetically because they come first in the ASCII and Unicode tables. </w:t>
      </w:r>
      <w:r w:rsidR="00541E53">
        <w:rPr>
          <w:rFonts w:eastAsia="Cambria"/>
          <w:bCs/>
          <w:i/>
          <w:color w:val="000000"/>
        </w:rPr>
        <w:t>For example</w:t>
      </w:r>
      <w:r w:rsidR="00541E53" w:rsidRPr="00541E53">
        <w:rPr>
          <w:rFonts w:eastAsia="Cambria"/>
          <w:bCs/>
          <w:i/>
          <w:color w:val="000000"/>
        </w:rPr>
        <w:t>,</w:t>
      </w:r>
      <w:r w:rsidR="00594DF3" w:rsidRPr="00541E53">
        <w:rPr>
          <w:rFonts w:eastAsia="Cambria"/>
          <w:bCs/>
          <w:i/>
          <w:color w:val="000000"/>
        </w:rPr>
        <w:t xml:space="preserve"> '</w:t>
      </w:r>
      <w:r w:rsidR="00055508">
        <w:rPr>
          <w:rFonts w:eastAsia="Cambria"/>
          <w:bCs/>
          <w:i/>
          <w:color w:val="000000"/>
        </w:rPr>
        <w:t>S</w:t>
      </w:r>
      <w:r w:rsidR="00594DF3" w:rsidRPr="00541E53">
        <w:rPr>
          <w:rFonts w:eastAsia="Cambria"/>
          <w:bCs/>
          <w:i/>
          <w:color w:val="000000"/>
        </w:rPr>
        <w:t xml:space="preserve">' (ASCII </w:t>
      </w:r>
      <w:r w:rsidR="00055508">
        <w:rPr>
          <w:rFonts w:eastAsia="Cambria"/>
          <w:bCs/>
          <w:i/>
          <w:color w:val="000000"/>
        </w:rPr>
        <w:t>83</w:t>
      </w:r>
      <w:r w:rsidR="00594DF3" w:rsidRPr="00541E53">
        <w:rPr>
          <w:rFonts w:eastAsia="Cambria"/>
          <w:bCs/>
          <w:i/>
          <w:color w:val="000000"/>
        </w:rPr>
        <w:t>) is less than '</w:t>
      </w:r>
      <w:proofErr w:type="spellStart"/>
      <w:r w:rsidR="00541E53">
        <w:rPr>
          <w:rFonts w:eastAsia="Cambria"/>
          <w:bCs/>
          <w:i/>
          <w:color w:val="000000"/>
        </w:rPr>
        <w:t>i</w:t>
      </w:r>
      <w:proofErr w:type="spellEnd"/>
      <w:r w:rsidR="00594DF3" w:rsidRPr="00541E53">
        <w:rPr>
          <w:rFonts w:eastAsia="Cambria"/>
          <w:bCs/>
          <w:i/>
          <w:color w:val="000000"/>
        </w:rPr>
        <w:t xml:space="preserve">' (ASCII </w:t>
      </w:r>
      <w:r w:rsidR="00541E53">
        <w:rPr>
          <w:rFonts w:eastAsia="Cambria"/>
          <w:bCs/>
          <w:i/>
          <w:color w:val="000000"/>
        </w:rPr>
        <w:t>105</w:t>
      </w:r>
      <w:r w:rsidR="00594DF3" w:rsidRPr="00541E53">
        <w:rPr>
          <w:rFonts w:eastAsia="Cambria"/>
          <w:bCs/>
          <w:i/>
          <w:color w:val="000000"/>
        </w:rPr>
        <w:t>)</w:t>
      </w:r>
      <w:r w:rsidR="00541E53">
        <w:rPr>
          <w:rFonts w:eastAsia="Cambria"/>
          <w:bCs/>
          <w:i/>
          <w:color w:val="000000"/>
        </w:rPr>
        <w:t xml:space="preserve">. Think about how to </w:t>
      </w:r>
      <w:r w:rsidR="00D34278">
        <w:rPr>
          <w:rFonts w:eastAsia="Cambria"/>
          <w:bCs/>
          <w:i/>
          <w:color w:val="000000"/>
        </w:rPr>
        <w:t>do</w:t>
      </w:r>
      <w:r w:rsidR="00541E53">
        <w:rPr>
          <w:rFonts w:eastAsia="Cambria"/>
          <w:bCs/>
          <w:i/>
          <w:color w:val="000000"/>
        </w:rPr>
        <w:t xml:space="preserve"> proper sorting.</w:t>
      </w:r>
    </w:p>
    <w:p w14:paraId="7296CF32" w14:textId="732ADF0D" w:rsidR="0086594F" w:rsidRDefault="0086594F">
      <w:pPr>
        <w:pStyle w:val="ListParagraph"/>
        <w:numPr>
          <w:ilvl w:val="0"/>
          <w:numId w:val="12"/>
        </w:numPr>
        <w:ind w:left="1080" w:hanging="360"/>
        <w:rPr>
          <w:rFonts w:eastAsia="Cambria"/>
          <w:bCs/>
          <w:iCs/>
          <w:color w:val="000000"/>
          <w:lang w:val="bg-BG"/>
        </w:rPr>
      </w:pPr>
      <w:r w:rsidRPr="0086594F">
        <w:rPr>
          <w:rFonts w:eastAsia="Cambria"/>
          <w:bCs/>
          <w:iCs/>
          <w:color w:val="000000"/>
          <w:lang w:val="bg-BG"/>
        </w:rPr>
        <w:t xml:space="preserve">You have to round the value of the </w:t>
      </w:r>
      <w:r w:rsidRPr="0086594F">
        <w:rPr>
          <w:rFonts w:eastAsia="Cambria"/>
          <w:b/>
          <w:iCs/>
          <w:color w:val="000000"/>
          <w:lang w:val="bg-BG"/>
        </w:rPr>
        <w:t>price</w:t>
      </w:r>
      <w:r w:rsidRPr="0086594F">
        <w:rPr>
          <w:rFonts w:eastAsia="Cambria"/>
          <w:bCs/>
          <w:iCs/>
          <w:color w:val="000000"/>
          <w:lang w:val="bg-BG"/>
        </w:rPr>
        <w:t xml:space="preserve"> to the </w:t>
      </w:r>
      <w:r w:rsidRPr="0086594F">
        <w:rPr>
          <w:rFonts w:eastAsia="Cambria"/>
          <w:b/>
          <w:iCs/>
          <w:color w:val="000000"/>
          <w:lang w:val="bg-BG"/>
        </w:rPr>
        <w:t>second</w:t>
      </w:r>
      <w:r w:rsidRPr="0086594F">
        <w:rPr>
          <w:rFonts w:eastAsia="Cambria"/>
          <w:bCs/>
          <w:iCs/>
          <w:color w:val="000000"/>
          <w:lang w:val="bg-BG"/>
        </w:rPr>
        <w:t xml:space="preserve"> decimal digi</w:t>
      </w:r>
      <w:r>
        <w:rPr>
          <w:rFonts w:eastAsia="Cambria"/>
          <w:bCs/>
          <w:iCs/>
          <w:color w:val="000000"/>
        </w:rPr>
        <w:t>t.</w:t>
      </w:r>
    </w:p>
    <w:p w14:paraId="039EA67D" w14:textId="77777777" w:rsidR="00B717BF" w:rsidRPr="0086594F" w:rsidRDefault="00B717BF" w:rsidP="00B717BF">
      <w:pPr>
        <w:pStyle w:val="ListParagraph"/>
        <w:ind w:left="1080"/>
        <w:rPr>
          <w:rFonts w:eastAsia="Cambria"/>
          <w:bCs/>
          <w:iCs/>
          <w:color w:val="000000"/>
          <w:lang w:val="bg-BG"/>
        </w:rPr>
      </w:pPr>
    </w:p>
    <w:p w14:paraId="6CD3E357" w14:textId="70A96D17" w:rsidR="009977CD" w:rsidRPr="00D34278" w:rsidRDefault="00BA0AF7" w:rsidP="007366B3">
      <w:pPr>
        <w:pStyle w:val="ListParagraph"/>
        <w:numPr>
          <w:ilvl w:val="0"/>
          <w:numId w:val="12"/>
        </w:numPr>
        <w:ind w:left="1080" w:hanging="360"/>
        <w:rPr>
          <w:lang w:val="bg-BG"/>
        </w:rPr>
      </w:pPr>
      <w:r w:rsidRPr="005A3743">
        <w:t>Return the information in this format:</w:t>
      </w:r>
    </w:p>
    <w:p w14:paraId="2BBB4AE3" w14:textId="77777777" w:rsidR="00D34278" w:rsidRPr="005A3743" w:rsidRDefault="00D34278" w:rsidP="00D34278">
      <w:pPr>
        <w:pStyle w:val="ListParagraph"/>
        <w:ind w:left="1080"/>
        <w:rPr>
          <w:lang w:val="bg-BG"/>
        </w:rPr>
      </w:pPr>
    </w:p>
    <w:p w14:paraId="5AFDEC35" w14:textId="1FD1E981" w:rsidR="00720B97" w:rsidRPr="00720B97" w:rsidRDefault="00720B97" w:rsidP="00720B97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20B97">
        <w:rPr>
          <w:rFonts w:ascii="Consolas" w:hAnsi="Consolas"/>
          <w:b/>
          <w:lang w:val="bg-BG"/>
        </w:rPr>
        <w:t xml:space="preserve">Device </w:t>
      </w:r>
      <w:proofErr w:type="gramStart"/>
      <w:r w:rsidRPr="00720B97">
        <w:rPr>
          <w:rFonts w:ascii="Consolas" w:hAnsi="Consolas"/>
          <w:b/>
          <w:lang w:val="bg-BG"/>
        </w:rPr>
        <w:t xml:space="preserve">brand: 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brand}</w:t>
      </w:r>
    </w:p>
    <w:p w14:paraId="5A5BA6B6" w14:textId="3520308B" w:rsidR="00720B97" w:rsidRPr="00720B97" w:rsidRDefault="00720B97" w:rsidP="00720B97">
      <w:pPr>
        <w:pStyle w:val="ListParagraph"/>
        <w:rPr>
          <w:rFonts w:ascii="Consolas" w:hAnsi="Consolas"/>
          <w:b/>
        </w:rPr>
      </w:pPr>
      <w:r w:rsidRPr="00720B97">
        <w:rPr>
          <w:rFonts w:ascii="Consolas" w:hAnsi="Consolas"/>
          <w:b/>
          <w:lang w:val="bg-BG"/>
        </w:rPr>
        <w:t xml:space="preserve">   *Model: </w:t>
      </w:r>
      <w:r>
        <w:rPr>
          <w:rFonts w:ascii="Consolas" w:hAnsi="Consolas"/>
          <w:b/>
        </w:rPr>
        <w:t>{model}</w:t>
      </w:r>
    </w:p>
    <w:p w14:paraId="09177ED2" w14:textId="5FECB40F" w:rsidR="00720B97" w:rsidRPr="00720B97" w:rsidRDefault="00720B97" w:rsidP="00720B97">
      <w:pPr>
        <w:pStyle w:val="ListParagraph"/>
        <w:rPr>
          <w:rFonts w:ascii="Consolas" w:hAnsi="Consolas"/>
          <w:b/>
        </w:rPr>
      </w:pPr>
      <w:r w:rsidRPr="00720B97">
        <w:rPr>
          <w:rFonts w:ascii="Consolas" w:hAnsi="Consolas"/>
          <w:b/>
          <w:lang w:val="bg-BG"/>
        </w:rPr>
        <w:t xml:space="preserve">   **Storage: </w:t>
      </w:r>
      <w:r>
        <w:rPr>
          <w:rFonts w:ascii="Consolas" w:hAnsi="Consolas"/>
          <w:b/>
        </w:rPr>
        <w:t>{storage}</w:t>
      </w:r>
    </w:p>
    <w:p w14:paraId="548B4702" w14:textId="625E279C" w:rsidR="00720B97" w:rsidRPr="00720B97" w:rsidRDefault="00720B97" w:rsidP="00720B97">
      <w:pPr>
        <w:pStyle w:val="ListParagraph"/>
        <w:rPr>
          <w:rFonts w:ascii="Consolas" w:hAnsi="Consolas"/>
          <w:b/>
        </w:rPr>
      </w:pPr>
      <w:r w:rsidRPr="00720B97">
        <w:rPr>
          <w:rFonts w:ascii="Consolas" w:hAnsi="Consolas"/>
          <w:b/>
          <w:lang w:val="bg-BG"/>
        </w:rPr>
        <w:t xml:space="preserve">   ***Price: </w:t>
      </w:r>
      <w:r>
        <w:rPr>
          <w:rFonts w:ascii="Consolas" w:hAnsi="Consolas"/>
          <w:b/>
        </w:rPr>
        <w:t>{price}</w:t>
      </w:r>
    </w:p>
    <w:p w14:paraId="62B7C05E" w14:textId="0415D4A4" w:rsidR="00EF6B43" w:rsidRDefault="00EF6B43" w:rsidP="00720B97">
      <w:pPr>
        <w:pStyle w:val="ListParagraph"/>
        <w:rPr>
          <w:rFonts w:ascii="Consolas" w:hAnsi="Consolas"/>
          <w:b/>
        </w:rPr>
      </w:pPr>
      <w:r w:rsidRPr="005A3743">
        <w:rPr>
          <w:rFonts w:ascii="Consolas" w:hAnsi="Consolas"/>
          <w:b/>
        </w:rPr>
        <w:t>. . ."</w:t>
      </w:r>
    </w:p>
    <w:p w14:paraId="6B44411D" w14:textId="77777777" w:rsidR="000C47CE" w:rsidRPr="007366B3" w:rsidRDefault="000C47CE" w:rsidP="00720B97">
      <w:pPr>
        <w:pStyle w:val="ListParagraph"/>
        <w:rPr>
          <w:rFonts w:ascii="Consolas" w:hAnsi="Consolas"/>
          <w:b/>
        </w:rPr>
      </w:pPr>
    </w:p>
    <w:p w14:paraId="2EC1CFB4" w14:textId="5DADD78B" w:rsidR="004753C4" w:rsidRPr="004753C4" w:rsidRDefault="002200C6" w:rsidP="004753C4">
      <w:pPr>
        <w:pStyle w:val="ListParagraph"/>
        <w:ind w:left="0"/>
        <w:rPr>
          <w:lang w:val="en-GB"/>
        </w:rPr>
      </w:pPr>
      <w:r w:rsidRPr="002200C6">
        <w:rPr>
          <w:noProof/>
          <w:lang w:val="en-GB"/>
        </w:rPr>
        <w:lastRenderedPageBreak/>
        <w:drawing>
          <wp:inline distT="0" distB="0" distL="0" distR="0" wp14:anchorId="384DC258" wp14:editId="7CECF9AD">
            <wp:extent cx="6626225" cy="2839720"/>
            <wp:effectExtent l="0" t="0" r="3175" b="0"/>
            <wp:docPr id="142562132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621329" name="Picture 1" descr="A screenshot of a phone&#10;&#10;Description automatically generated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53C4" w:rsidRPr="004753C4" w:rsidSect="00C57B4C">
      <w:headerReference w:type="default" r:id="rId20"/>
      <w:footerReference w:type="default" r:id="rId21"/>
      <w:endnotePr>
        <w:numFmt w:val="decimal"/>
      </w:endnotePr>
      <w:pgSz w:w="11909" w:h="16834"/>
      <w:pgMar w:top="426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862982" w14:textId="77777777" w:rsidR="007206C6" w:rsidRDefault="007206C6">
      <w:pPr>
        <w:spacing w:before="0" w:after="0" w:line="240" w:lineRule="auto"/>
      </w:pPr>
      <w:r>
        <w:separator/>
      </w:r>
    </w:p>
  </w:endnote>
  <w:endnote w:type="continuationSeparator" w:id="0">
    <w:p w14:paraId="7BA32B64" w14:textId="77777777" w:rsidR="007206C6" w:rsidRDefault="007206C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B75B02" w14:textId="77777777" w:rsidR="004F1017" w:rsidRDefault="004F101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4F1017" w:rsidRDefault="004F101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4F1017" w:rsidRDefault="004F101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33963331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17924580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46009030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99615936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76712923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5465842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01207796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687747149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212485422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" o:allowincell="f" filled="f" stroked="f">
              <v:textbox inset="1.4pt,3.4pt,1.4pt,1.4pt">
                <w:txbxContent>
                  <w:p w14:paraId="0FC748C1" w14:textId="77777777" w:rsidR="004F1017" w:rsidRDefault="004F101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4F1017" w:rsidRDefault="004F101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339633311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179245801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460090301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99615936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76712923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546584215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012077967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687747149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212485422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4F1017" w:rsidRDefault="004F101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" o:allowincell="f" filled="f" stroked="f" strokeweight=".5pt">
              <v:textbox inset="1.4pt,0,0,0">
                <w:txbxContent>
                  <w:p w14:paraId="49A531E7" w14:textId="77777777" w:rsidR="004F1017" w:rsidRDefault="004F101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56619595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17BCB" w14:textId="77777777" w:rsidR="007206C6" w:rsidRDefault="007206C6">
      <w:pPr>
        <w:spacing w:before="0" w:after="0" w:line="240" w:lineRule="auto"/>
      </w:pPr>
      <w:r>
        <w:separator/>
      </w:r>
    </w:p>
  </w:footnote>
  <w:footnote w:type="continuationSeparator" w:id="0">
    <w:p w14:paraId="210ADC66" w14:textId="77777777" w:rsidR="007206C6" w:rsidRDefault="007206C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FE525" w14:textId="77777777" w:rsidR="004F1017" w:rsidRDefault="004F101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A9D62B3"/>
    <w:multiLevelType w:val="multilevel"/>
    <w:tmpl w:val="62C45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474F04"/>
    <w:multiLevelType w:val="hybridMultilevel"/>
    <w:tmpl w:val="FF6C9BE0"/>
    <w:lvl w:ilvl="0" w:tplc="7A463168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ACF496DE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3CE8E7E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73C3B8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24AAA5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9D625D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DFA797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00240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19841B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7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11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2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4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20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6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2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Heading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4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9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6674959"/>
    <w:multiLevelType w:val="multilevel"/>
    <w:tmpl w:val="4B28B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3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4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6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7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8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9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50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409155494">
    <w:abstractNumId w:val="34"/>
  </w:num>
  <w:num w:numId="2" w16cid:durableId="6953747">
    <w:abstractNumId w:val="40"/>
  </w:num>
  <w:num w:numId="3" w16cid:durableId="1928347635">
    <w:abstractNumId w:val="35"/>
  </w:num>
  <w:num w:numId="4" w16cid:durableId="2050255055">
    <w:abstractNumId w:val="27"/>
  </w:num>
  <w:num w:numId="5" w16cid:durableId="1475566947">
    <w:abstractNumId w:val="25"/>
  </w:num>
  <w:num w:numId="6" w16cid:durableId="543711836">
    <w:abstractNumId w:val="1"/>
  </w:num>
  <w:num w:numId="7" w16cid:durableId="1384334176">
    <w:abstractNumId w:val="33"/>
  </w:num>
  <w:num w:numId="8" w16cid:durableId="1310329811">
    <w:abstractNumId w:val="10"/>
  </w:num>
  <w:num w:numId="9" w16cid:durableId="1455175461">
    <w:abstractNumId w:val="29"/>
  </w:num>
  <w:num w:numId="10" w16cid:durableId="467210308">
    <w:abstractNumId w:val="49"/>
  </w:num>
  <w:num w:numId="11" w16cid:durableId="164176730">
    <w:abstractNumId w:val="48"/>
  </w:num>
  <w:num w:numId="12" w16cid:durableId="1187139879">
    <w:abstractNumId w:val="20"/>
  </w:num>
  <w:num w:numId="13" w16cid:durableId="315959837">
    <w:abstractNumId w:val="45"/>
  </w:num>
  <w:num w:numId="14" w16cid:durableId="1727147321">
    <w:abstractNumId w:val="21"/>
  </w:num>
  <w:num w:numId="15" w16cid:durableId="954604729">
    <w:abstractNumId w:val="5"/>
  </w:num>
  <w:num w:numId="16" w16cid:durableId="1807047266">
    <w:abstractNumId w:val="11"/>
  </w:num>
  <w:num w:numId="17" w16cid:durableId="566646793">
    <w:abstractNumId w:val="13"/>
  </w:num>
  <w:num w:numId="18" w16cid:durableId="1955210009">
    <w:abstractNumId w:val="16"/>
  </w:num>
  <w:num w:numId="19" w16cid:durableId="1662006982">
    <w:abstractNumId w:val="38"/>
  </w:num>
  <w:num w:numId="20" w16cid:durableId="1162047596">
    <w:abstractNumId w:val="30"/>
  </w:num>
  <w:num w:numId="21" w16cid:durableId="1312128277">
    <w:abstractNumId w:val="31"/>
  </w:num>
  <w:num w:numId="22" w16cid:durableId="455678797">
    <w:abstractNumId w:val="18"/>
  </w:num>
  <w:num w:numId="23" w16cid:durableId="673800714">
    <w:abstractNumId w:val="2"/>
  </w:num>
  <w:num w:numId="24" w16cid:durableId="1697733094">
    <w:abstractNumId w:val="7"/>
  </w:num>
  <w:num w:numId="25" w16cid:durableId="1075711425">
    <w:abstractNumId w:val="46"/>
  </w:num>
  <w:num w:numId="26" w16cid:durableId="1382897304">
    <w:abstractNumId w:val="17"/>
  </w:num>
  <w:num w:numId="27" w16cid:durableId="1185050689">
    <w:abstractNumId w:val="28"/>
  </w:num>
  <w:num w:numId="28" w16cid:durableId="851460152">
    <w:abstractNumId w:val="43"/>
  </w:num>
  <w:num w:numId="29" w16cid:durableId="1712224366">
    <w:abstractNumId w:val="23"/>
  </w:num>
  <w:num w:numId="30" w16cid:durableId="1276014920">
    <w:abstractNumId w:val="44"/>
  </w:num>
  <w:num w:numId="31" w16cid:durableId="2083066099">
    <w:abstractNumId w:val="36"/>
  </w:num>
  <w:num w:numId="32" w16cid:durableId="1669365440">
    <w:abstractNumId w:val="0"/>
  </w:num>
  <w:num w:numId="33" w16cid:durableId="2025353024">
    <w:abstractNumId w:val="12"/>
  </w:num>
  <w:num w:numId="34" w16cid:durableId="708921888">
    <w:abstractNumId w:val="8"/>
  </w:num>
  <w:num w:numId="35" w16cid:durableId="758403465">
    <w:abstractNumId w:val="26"/>
  </w:num>
  <w:num w:numId="36" w16cid:durableId="2144275242">
    <w:abstractNumId w:val="42"/>
  </w:num>
  <w:num w:numId="37" w16cid:durableId="283537008">
    <w:abstractNumId w:val="37"/>
  </w:num>
  <w:num w:numId="38" w16cid:durableId="1001545301">
    <w:abstractNumId w:val="9"/>
  </w:num>
  <w:num w:numId="39" w16cid:durableId="2086563872">
    <w:abstractNumId w:val="14"/>
  </w:num>
  <w:num w:numId="40" w16cid:durableId="1838420122">
    <w:abstractNumId w:val="15"/>
  </w:num>
  <w:num w:numId="41" w16cid:durableId="290524169">
    <w:abstractNumId w:val="39"/>
  </w:num>
  <w:num w:numId="42" w16cid:durableId="1299217304">
    <w:abstractNumId w:val="22"/>
  </w:num>
  <w:num w:numId="43" w16cid:durableId="1218315857">
    <w:abstractNumId w:val="47"/>
  </w:num>
  <w:num w:numId="44" w16cid:durableId="1182167091">
    <w:abstractNumId w:val="6"/>
  </w:num>
  <w:num w:numId="45" w16cid:durableId="1049377524">
    <w:abstractNumId w:val="19"/>
  </w:num>
  <w:num w:numId="46" w16cid:durableId="633366946">
    <w:abstractNumId w:val="50"/>
  </w:num>
  <w:num w:numId="47" w16cid:durableId="1969583727">
    <w:abstractNumId w:val="32"/>
  </w:num>
  <w:num w:numId="48" w16cid:durableId="495655710">
    <w:abstractNumId w:val="24"/>
  </w:num>
  <w:num w:numId="49" w16cid:durableId="868951114">
    <w:abstractNumId w:val="4"/>
  </w:num>
  <w:num w:numId="50" w16cid:durableId="471601125">
    <w:abstractNumId w:val="27"/>
  </w:num>
  <w:num w:numId="51" w16cid:durableId="1120298153">
    <w:abstractNumId w:val="41"/>
  </w:num>
  <w:num w:numId="52" w16cid:durableId="523890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bU0MTQwMTQxNbVQ0lEKTi0uzszPAykwqgUAWh5UOSwAAAA="/>
  </w:docVars>
  <w:rsids>
    <w:rsidRoot w:val="005E5578"/>
    <w:rsid w:val="000015A1"/>
    <w:rsid w:val="0000207E"/>
    <w:rsid w:val="0000389B"/>
    <w:rsid w:val="00005EEA"/>
    <w:rsid w:val="0000774C"/>
    <w:rsid w:val="00022E96"/>
    <w:rsid w:val="00023FE7"/>
    <w:rsid w:val="00037927"/>
    <w:rsid w:val="00041D2E"/>
    <w:rsid w:val="00041DCA"/>
    <w:rsid w:val="000421D7"/>
    <w:rsid w:val="00042694"/>
    <w:rsid w:val="00052C9C"/>
    <w:rsid w:val="0005426B"/>
    <w:rsid w:val="00055508"/>
    <w:rsid w:val="00057C2C"/>
    <w:rsid w:val="00060F54"/>
    <w:rsid w:val="000637EC"/>
    <w:rsid w:val="00067E44"/>
    <w:rsid w:val="00071397"/>
    <w:rsid w:val="0007322B"/>
    <w:rsid w:val="000774F4"/>
    <w:rsid w:val="00084DF9"/>
    <w:rsid w:val="00087245"/>
    <w:rsid w:val="00092A5C"/>
    <w:rsid w:val="0009724B"/>
    <w:rsid w:val="000A4279"/>
    <w:rsid w:val="000B1D47"/>
    <w:rsid w:val="000B7183"/>
    <w:rsid w:val="000C1412"/>
    <w:rsid w:val="000C47CE"/>
    <w:rsid w:val="000C4AFF"/>
    <w:rsid w:val="000D6E6F"/>
    <w:rsid w:val="000F067A"/>
    <w:rsid w:val="000F17D9"/>
    <w:rsid w:val="000F2ABC"/>
    <w:rsid w:val="0011038F"/>
    <w:rsid w:val="00111141"/>
    <w:rsid w:val="00112E6B"/>
    <w:rsid w:val="001211CF"/>
    <w:rsid w:val="001257F4"/>
    <w:rsid w:val="00125A3E"/>
    <w:rsid w:val="00142F3A"/>
    <w:rsid w:val="00155299"/>
    <w:rsid w:val="00160CBD"/>
    <w:rsid w:val="001808F7"/>
    <w:rsid w:val="001824A2"/>
    <w:rsid w:val="001842E5"/>
    <w:rsid w:val="001858EF"/>
    <w:rsid w:val="00196F65"/>
    <w:rsid w:val="001D2B06"/>
    <w:rsid w:val="001E0B25"/>
    <w:rsid w:val="001E34F1"/>
    <w:rsid w:val="001E602B"/>
    <w:rsid w:val="001E6D17"/>
    <w:rsid w:val="001E74B9"/>
    <w:rsid w:val="001F37FA"/>
    <w:rsid w:val="00202239"/>
    <w:rsid w:val="00207ECC"/>
    <w:rsid w:val="00216311"/>
    <w:rsid w:val="002200C6"/>
    <w:rsid w:val="002204A2"/>
    <w:rsid w:val="0022247C"/>
    <w:rsid w:val="00240BFD"/>
    <w:rsid w:val="00240D93"/>
    <w:rsid w:val="00244C91"/>
    <w:rsid w:val="002529C9"/>
    <w:rsid w:val="00256FBA"/>
    <w:rsid w:val="002624CE"/>
    <w:rsid w:val="00266A10"/>
    <w:rsid w:val="00274DCD"/>
    <w:rsid w:val="00297EB3"/>
    <w:rsid w:val="002A4006"/>
    <w:rsid w:val="002B3765"/>
    <w:rsid w:val="002E7372"/>
    <w:rsid w:val="002F0689"/>
    <w:rsid w:val="00303E29"/>
    <w:rsid w:val="0030565C"/>
    <w:rsid w:val="003073E9"/>
    <w:rsid w:val="00307A79"/>
    <w:rsid w:val="00310325"/>
    <w:rsid w:val="00310B12"/>
    <w:rsid w:val="003176DB"/>
    <w:rsid w:val="003253F7"/>
    <w:rsid w:val="003302FB"/>
    <w:rsid w:val="0033086F"/>
    <w:rsid w:val="00334F26"/>
    <w:rsid w:val="00336288"/>
    <w:rsid w:val="0036148C"/>
    <w:rsid w:val="0036334C"/>
    <w:rsid w:val="00367834"/>
    <w:rsid w:val="00374623"/>
    <w:rsid w:val="00376280"/>
    <w:rsid w:val="00395A14"/>
    <w:rsid w:val="003A519F"/>
    <w:rsid w:val="003B3375"/>
    <w:rsid w:val="003B33DE"/>
    <w:rsid w:val="003D3B56"/>
    <w:rsid w:val="003D5CD2"/>
    <w:rsid w:val="003D7592"/>
    <w:rsid w:val="003E64CC"/>
    <w:rsid w:val="003F6A19"/>
    <w:rsid w:val="003F6D95"/>
    <w:rsid w:val="004148A2"/>
    <w:rsid w:val="00415F78"/>
    <w:rsid w:val="004179DD"/>
    <w:rsid w:val="0042651E"/>
    <w:rsid w:val="00435391"/>
    <w:rsid w:val="004379C2"/>
    <w:rsid w:val="00443433"/>
    <w:rsid w:val="00450CA7"/>
    <w:rsid w:val="00460C74"/>
    <w:rsid w:val="00472A86"/>
    <w:rsid w:val="004753C4"/>
    <w:rsid w:val="004922C4"/>
    <w:rsid w:val="0049672D"/>
    <w:rsid w:val="00497999"/>
    <w:rsid w:val="004B38AD"/>
    <w:rsid w:val="004C28E2"/>
    <w:rsid w:val="004C3D20"/>
    <w:rsid w:val="004D68B5"/>
    <w:rsid w:val="004E00D9"/>
    <w:rsid w:val="004F1017"/>
    <w:rsid w:val="004F13A4"/>
    <w:rsid w:val="004F2B5E"/>
    <w:rsid w:val="004F4D5B"/>
    <w:rsid w:val="004F5505"/>
    <w:rsid w:val="004F579B"/>
    <w:rsid w:val="004F7AE3"/>
    <w:rsid w:val="004F7E41"/>
    <w:rsid w:val="00521019"/>
    <w:rsid w:val="00524F59"/>
    <w:rsid w:val="005253F8"/>
    <w:rsid w:val="005266A8"/>
    <w:rsid w:val="005308AA"/>
    <w:rsid w:val="00531B4B"/>
    <w:rsid w:val="005346DE"/>
    <w:rsid w:val="0053694D"/>
    <w:rsid w:val="00540AC7"/>
    <w:rsid w:val="0054178D"/>
    <w:rsid w:val="00541E53"/>
    <w:rsid w:val="00543F1F"/>
    <w:rsid w:val="00544219"/>
    <w:rsid w:val="00547190"/>
    <w:rsid w:val="005558D1"/>
    <w:rsid w:val="00566674"/>
    <w:rsid w:val="0056723C"/>
    <w:rsid w:val="00571DCB"/>
    <w:rsid w:val="00573A83"/>
    <w:rsid w:val="00575303"/>
    <w:rsid w:val="00580E85"/>
    <w:rsid w:val="005818A0"/>
    <w:rsid w:val="0058244A"/>
    <w:rsid w:val="005849D3"/>
    <w:rsid w:val="0059125D"/>
    <w:rsid w:val="00594DF3"/>
    <w:rsid w:val="005A1B42"/>
    <w:rsid w:val="005A3743"/>
    <w:rsid w:val="005B238A"/>
    <w:rsid w:val="005C36C0"/>
    <w:rsid w:val="005C5313"/>
    <w:rsid w:val="005D6E99"/>
    <w:rsid w:val="005E426B"/>
    <w:rsid w:val="005E5578"/>
    <w:rsid w:val="005F2DCD"/>
    <w:rsid w:val="00601081"/>
    <w:rsid w:val="006216D2"/>
    <w:rsid w:val="00626A9F"/>
    <w:rsid w:val="006368DF"/>
    <w:rsid w:val="00640D93"/>
    <w:rsid w:val="0064107C"/>
    <w:rsid w:val="006567D1"/>
    <w:rsid w:val="006673B2"/>
    <w:rsid w:val="006701B0"/>
    <w:rsid w:val="00670A02"/>
    <w:rsid w:val="00682360"/>
    <w:rsid w:val="00693245"/>
    <w:rsid w:val="006A0B87"/>
    <w:rsid w:val="006A3516"/>
    <w:rsid w:val="006A7342"/>
    <w:rsid w:val="006B1B06"/>
    <w:rsid w:val="006C14EF"/>
    <w:rsid w:val="006C5D15"/>
    <w:rsid w:val="006E12F2"/>
    <w:rsid w:val="00711F80"/>
    <w:rsid w:val="00712D9E"/>
    <w:rsid w:val="00717F67"/>
    <w:rsid w:val="007206C6"/>
    <w:rsid w:val="00720B97"/>
    <w:rsid w:val="00723011"/>
    <w:rsid w:val="007366B3"/>
    <w:rsid w:val="007407F0"/>
    <w:rsid w:val="007505D8"/>
    <w:rsid w:val="007525CE"/>
    <w:rsid w:val="00754880"/>
    <w:rsid w:val="007576EF"/>
    <w:rsid w:val="00761F55"/>
    <w:rsid w:val="00773418"/>
    <w:rsid w:val="00775BE7"/>
    <w:rsid w:val="007915D9"/>
    <w:rsid w:val="00791BFB"/>
    <w:rsid w:val="00795790"/>
    <w:rsid w:val="007A0D43"/>
    <w:rsid w:val="007A1059"/>
    <w:rsid w:val="007B2615"/>
    <w:rsid w:val="007C5D0B"/>
    <w:rsid w:val="007C7A7F"/>
    <w:rsid w:val="007D0CC8"/>
    <w:rsid w:val="007E4D3F"/>
    <w:rsid w:val="007E50E0"/>
    <w:rsid w:val="007E51E4"/>
    <w:rsid w:val="007E5576"/>
    <w:rsid w:val="007F24B6"/>
    <w:rsid w:val="007F26B8"/>
    <w:rsid w:val="007F7B5E"/>
    <w:rsid w:val="008100D2"/>
    <w:rsid w:val="0081016C"/>
    <w:rsid w:val="008113BE"/>
    <w:rsid w:val="00814C86"/>
    <w:rsid w:val="008151B4"/>
    <w:rsid w:val="0081572D"/>
    <w:rsid w:val="00830657"/>
    <w:rsid w:val="00833566"/>
    <w:rsid w:val="00845383"/>
    <w:rsid w:val="0084718E"/>
    <w:rsid w:val="00857F65"/>
    <w:rsid w:val="00862B75"/>
    <w:rsid w:val="0086594F"/>
    <w:rsid w:val="008663C4"/>
    <w:rsid w:val="00872A92"/>
    <w:rsid w:val="00872D2A"/>
    <w:rsid w:val="00874447"/>
    <w:rsid w:val="00891CDA"/>
    <w:rsid w:val="008A086E"/>
    <w:rsid w:val="008A0D2B"/>
    <w:rsid w:val="008B0442"/>
    <w:rsid w:val="008B0544"/>
    <w:rsid w:val="008C3440"/>
    <w:rsid w:val="008C5CDC"/>
    <w:rsid w:val="008C68B7"/>
    <w:rsid w:val="008D1036"/>
    <w:rsid w:val="008D3B4D"/>
    <w:rsid w:val="008E233F"/>
    <w:rsid w:val="008E2B4F"/>
    <w:rsid w:val="008F445E"/>
    <w:rsid w:val="008F59D9"/>
    <w:rsid w:val="00912168"/>
    <w:rsid w:val="00913202"/>
    <w:rsid w:val="00913332"/>
    <w:rsid w:val="00917FE0"/>
    <w:rsid w:val="00921C28"/>
    <w:rsid w:val="009240BD"/>
    <w:rsid w:val="0093055D"/>
    <w:rsid w:val="0093304D"/>
    <w:rsid w:val="00937668"/>
    <w:rsid w:val="009409E1"/>
    <w:rsid w:val="00941CB4"/>
    <w:rsid w:val="00943207"/>
    <w:rsid w:val="00943B42"/>
    <w:rsid w:val="00943D0C"/>
    <w:rsid w:val="0095239D"/>
    <w:rsid w:val="0096564F"/>
    <w:rsid w:val="00974C92"/>
    <w:rsid w:val="0097539E"/>
    <w:rsid w:val="00994BA8"/>
    <w:rsid w:val="009958CC"/>
    <w:rsid w:val="00995A32"/>
    <w:rsid w:val="009977CD"/>
    <w:rsid w:val="009A7DB0"/>
    <w:rsid w:val="009B298C"/>
    <w:rsid w:val="009C4A91"/>
    <w:rsid w:val="009C77D5"/>
    <w:rsid w:val="009C781F"/>
    <w:rsid w:val="009E65E2"/>
    <w:rsid w:val="009E7EDE"/>
    <w:rsid w:val="009F4B05"/>
    <w:rsid w:val="009F4F56"/>
    <w:rsid w:val="00A019A6"/>
    <w:rsid w:val="00A02DC7"/>
    <w:rsid w:val="00A11370"/>
    <w:rsid w:val="00A11CBA"/>
    <w:rsid w:val="00A13656"/>
    <w:rsid w:val="00A23A39"/>
    <w:rsid w:val="00A50965"/>
    <w:rsid w:val="00A56463"/>
    <w:rsid w:val="00A56785"/>
    <w:rsid w:val="00A6472E"/>
    <w:rsid w:val="00A67BC0"/>
    <w:rsid w:val="00A72A80"/>
    <w:rsid w:val="00A7626C"/>
    <w:rsid w:val="00A7718B"/>
    <w:rsid w:val="00A83882"/>
    <w:rsid w:val="00A91B73"/>
    <w:rsid w:val="00A92167"/>
    <w:rsid w:val="00A9362C"/>
    <w:rsid w:val="00AB41FE"/>
    <w:rsid w:val="00AB6E1C"/>
    <w:rsid w:val="00AC1E4D"/>
    <w:rsid w:val="00AC33CD"/>
    <w:rsid w:val="00AC3A0F"/>
    <w:rsid w:val="00AC6633"/>
    <w:rsid w:val="00AD6644"/>
    <w:rsid w:val="00AF6D49"/>
    <w:rsid w:val="00B010FE"/>
    <w:rsid w:val="00B01859"/>
    <w:rsid w:val="00B034B3"/>
    <w:rsid w:val="00B05D24"/>
    <w:rsid w:val="00B11438"/>
    <w:rsid w:val="00B216F1"/>
    <w:rsid w:val="00B21C0C"/>
    <w:rsid w:val="00B25F3B"/>
    <w:rsid w:val="00B25FD8"/>
    <w:rsid w:val="00B361EF"/>
    <w:rsid w:val="00B3766E"/>
    <w:rsid w:val="00B37FBA"/>
    <w:rsid w:val="00B60B82"/>
    <w:rsid w:val="00B637C7"/>
    <w:rsid w:val="00B63CD5"/>
    <w:rsid w:val="00B7042E"/>
    <w:rsid w:val="00B7044A"/>
    <w:rsid w:val="00B717BF"/>
    <w:rsid w:val="00B7181F"/>
    <w:rsid w:val="00B7255E"/>
    <w:rsid w:val="00B74410"/>
    <w:rsid w:val="00B772FD"/>
    <w:rsid w:val="00B85FAA"/>
    <w:rsid w:val="00B91358"/>
    <w:rsid w:val="00BA0AF7"/>
    <w:rsid w:val="00BA24A9"/>
    <w:rsid w:val="00BB2B5D"/>
    <w:rsid w:val="00BD32E0"/>
    <w:rsid w:val="00BE3FBB"/>
    <w:rsid w:val="00BE48B6"/>
    <w:rsid w:val="00BE5046"/>
    <w:rsid w:val="00BE6DBD"/>
    <w:rsid w:val="00BF49BF"/>
    <w:rsid w:val="00C0197F"/>
    <w:rsid w:val="00C01B84"/>
    <w:rsid w:val="00C04BA3"/>
    <w:rsid w:val="00C062D7"/>
    <w:rsid w:val="00C07637"/>
    <w:rsid w:val="00C07D40"/>
    <w:rsid w:val="00C11D92"/>
    <w:rsid w:val="00C1324A"/>
    <w:rsid w:val="00C269F1"/>
    <w:rsid w:val="00C326F0"/>
    <w:rsid w:val="00C32D60"/>
    <w:rsid w:val="00C36E2C"/>
    <w:rsid w:val="00C40DEA"/>
    <w:rsid w:val="00C44318"/>
    <w:rsid w:val="00C57B4C"/>
    <w:rsid w:val="00C61B08"/>
    <w:rsid w:val="00C642EE"/>
    <w:rsid w:val="00C724C5"/>
    <w:rsid w:val="00C72B53"/>
    <w:rsid w:val="00C756E6"/>
    <w:rsid w:val="00C851D1"/>
    <w:rsid w:val="00C85E82"/>
    <w:rsid w:val="00C87289"/>
    <w:rsid w:val="00C90F4A"/>
    <w:rsid w:val="00C91A73"/>
    <w:rsid w:val="00CA34E5"/>
    <w:rsid w:val="00CB7898"/>
    <w:rsid w:val="00CD0D2C"/>
    <w:rsid w:val="00CE07D3"/>
    <w:rsid w:val="00CF196E"/>
    <w:rsid w:val="00CF4E1D"/>
    <w:rsid w:val="00CF61B8"/>
    <w:rsid w:val="00D00E74"/>
    <w:rsid w:val="00D01EFB"/>
    <w:rsid w:val="00D02D05"/>
    <w:rsid w:val="00D04746"/>
    <w:rsid w:val="00D1158C"/>
    <w:rsid w:val="00D116AF"/>
    <w:rsid w:val="00D16B32"/>
    <w:rsid w:val="00D17CA2"/>
    <w:rsid w:val="00D23238"/>
    <w:rsid w:val="00D27CC7"/>
    <w:rsid w:val="00D31E6D"/>
    <w:rsid w:val="00D33E54"/>
    <w:rsid w:val="00D34278"/>
    <w:rsid w:val="00D407FE"/>
    <w:rsid w:val="00D42AEE"/>
    <w:rsid w:val="00D4554F"/>
    <w:rsid w:val="00D46B16"/>
    <w:rsid w:val="00D50C24"/>
    <w:rsid w:val="00D56DB4"/>
    <w:rsid w:val="00D67A01"/>
    <w:rsid w:val="00D70E6E"/>
    <w:rsid w:val="00D7223B"/>
    <w:rsid w:val="00D81BCB"/>
    <w:rsid w:val="00D82A27"/>
    <w:rsid w:val="00D91B04"/>
    <w:rsid w:val="00DA6C87"/>
    <w:rsid w:val="00DB0DA0"/>
    <w:rsid w:val="00DB17B6"/>
    <w:rsid w:val="00DB3C1C"/>
    <w:rsid w:val="00DB3E06"/>
    <w:rsid w:val="00DB485E"/>
    <w:rsid w:val="00DC2339"/>
    <w:rsid w:val="00DC51AE"/>
    <w:rsid w:val="00DC68BB"/>
    <w:rsid w:val="00DC798B"/>
    <w:rsid w:val="00DD4145"/>
    <w:rsid w:val="00DE346A"/>
    <w:rsid w:val="00DE418A"/>
    <w:rsid w:val="00DF2174"/>
    <w:rsid w:val="00DF343E"/>
    <w:rsid w:val="00DF60FC"/>
    <w:rsid w:val="00E028A1"/>
    <w:rsid w:val="00E02D81"/>
    <w:rsid w:val="00E1026A"/>
    <w:rsid w:val="00E11FCB"/>
    <w:rsid w:val="00E1500E"/>
    <w:rsid w:val="00E22532"/>
    <w:rsid w:val="00E3117E"/>
    <w:rsid w:val="00E35E1C"/>
    <w:rsid w:val="00E40EF4"/>
    <w:rsid w:val="00E4200C"/>
    <w:rsid w:val="00E4203D"/>
    <w:rsid w:val="00E42EAB"/>
    <w:rsid w:val="00E430EB"/>
    <w:rsid w:val="00E47BF6"/>
    <w:rsid w:val="00E47C17"/>
    <w:rsid w:val="00E50568"/>
    <w:rsid w:val="00E54854"/>
    <w:rsid w:val="00E67FB2"/>
    <w:rsid w:val="00E72F28"/>
    <w:rsid w:val="00E82F84"/>
    <w:rsid w:val="00EB5111"/>
    <w:rsid w:val="00EB6286"/>
    <w:rsid w:val="00EB6E3E"/>
    <w:rsid w:val="00EC5464"/>
    <w:rsid w:val="00EF1677"/>
    <w:rsid w:val="00EF6B43"/>
    <w:rsid w:val="00F029A0"/>
    <w:rsid w:val="00F12552"/>
    <w:rsid w:val="00F15247"/>
    <w:rsid w:val="00F23247"/>
    <w:rsid w:val="00F30D65"/>
    <w:rsid w:val="00F32FBE"/>
    <w:rsid w:val="00F44871"/>
    <w:rsid w:val="00F540DD"/>
    <w:rsid w:val="00F556B5"/>
    <w:rsid w:val="00F56CB8"/>
    <w:rsid w:val="00F57192"/>
    <w:rsid w:val="00F63CA0"/>
    <w:rsid w:val="00F6580E"/>
    <w:rsid w:val="00F72677"/>
    <w:rsid w:val="00F76585"/>
    <w:rsid w:val="00F840AB"/>
    <w:rsid w:val="00F91E47"/>
    <w:rsid w:val="00F95133"/>
    <w:rsid w:val="00F979C4"/>
    <w:rsid w:val="00FA05DB"/>
    <w:rsid w:val="00FA470A"/>
    <w:rsid w:val="00FA7819"/>
    <w:rsid w:val="00FB05CA"/>
    <w:rsid w:val="00FB6649"/>
    <w:rsid w:val="00FC5320"/>
    <w:rsid w:val="00FC6CE0"/>
    <w:rsid w:val="00FC73B8"/>
    <w:rsid w:val="00FD4324"/>
    <w:rsid w:val="00FD463D"/>
    <w:rsid w:val="00FE7846"/>
    <w:rsid w:val="00FF1684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2D8552"/>
  <w14:discardImageEditingData/>
  <w14:defaultImageDpi w14:val="150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380"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paragraph" w:styleId="HTMLPreformatted">
    <w:name w:val="HTML Preformatted"/>
    <w:basedOn w:val="Normal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4C28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4C28E2"/>
  </w:style>
  <w:style w:type="character" w:customStyle="1" w:styleId="eop">
    <w:name w:val="eop"/>
    <w:basedOn w:val="DefaultParagraphFont"/>
    <w:rsid w:val="004C2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2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4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5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0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8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jpe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alpha.judge.softuni.org/contests/java-db-spring-data-retake-exam-14-april-2024/4534/practi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alpha.judge.softuni.org/contests/java-db-spring-data-retake-exam-14-april-2024/4534/practice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2.png"/><Relationship Id="rId21" Type="http://schemas.openxmlformats.org/officeDocument/2006/relationships/image" Target="media/image21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6</TotalTime>
  <Pages>12</Pages>
  <Words>1729</Words>
  <Characters>986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1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Mariya Pavlova</cp:lastModifiedBy>
  <cp:revision>92</cp:revision>
  <cp:lastPrinted>2015-10-26T22:35:00Z</cp:lastPrinted>
  <dcterms:created xsi:type="dcterms:W3CDTF">2024-02-10T13:58:00Z</dcterms:created>
  <dcterms:modified xsi:type="dcterms:W3CDTF">2025-07-21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b3987fee769f9db8cb6ee890c4d2bc074404b54478a163955e4017a4a946b</vt:lpwstr>
  </property>
</Properties>
</file>